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87E22" w14:textId="01E5615C" w:rsidR="005F3AE5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  <w:r>
        <w:rPr>
          <w:rFonts w:ascii="돋움" w:eastAsia="돋움" w:hAnsi="돋움" w:cstheme="minorHAnsi"/>
          <w:b/>
          <w:noProof/>
          <w:sz w:val="10"/>
          <w:szCs w:val="1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7D4B600" wp14:editId="3FF7BCC0">
                <wp:simplePos x="0" y="0"/>
                <wp:positionH relativeFrom="column">
                  <wp:posOffset>0</wp:posOffset>
                </wp:positionH>
                <wp:positionV relativeFrom="paragraph">
                  <wp:posOffset>17145</wp:posOffset>
                </wp:positionV>
                <wp:extent cx="5707380" cy="792480"/>
                <wp:effectExtent l="0" t="0" r="762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7380" cy="79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8931" w:type="dxa"/>
                              <w:tblInd w:w="108" w:type="dxa"/>
                              <w:tblBorders>
                                <w:bottom w:val="single" w:sz="36" w:space="0" w:color="365F9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60"/>
                              <w:gridCol w:w="5811"/>
                              <w:gridCol w:w="1560"/>
                            </w:tblGrid>
                            <w:tr w:rsidR="00ED2C29" w:rsidRPr="00325A7D" w14:paraId="39E680A7" w14:textId="77777777" w:rsidTr="00C7249F">
                              <w:trPr>
                                <w:trHeight w:val="787"/>
                              </w:trPr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bottom"/>
                                </w:tcPr>
                                <w:p w14:paraId="65CD4DF4" w14:textId="20B29C73" w:rsidR="00ED2C29" w:rsidRPr="00325A7D" w:rsidRDefault="006953C8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F28AC55" wp14:editId="4ED205E5">
                                        <wp:extent cx="873891" cy="485775"/>
                                        <wp:effectExtent l="0" t="0" r="2540" b="0"/>
                                        <wp:docPr id="1" name="그림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73891" cy="4857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811" w:type="dxa"/>
                                  <w:shd w:val="clear" w:color="auto" w:fill="auto"/>
                                  <w:vAlign w:val="center"/>
                                </w:tcPr>
                                <w:p w14:paraId="1034838D" w14:textId="262E84EB" w:rsidR="00ED2C29" w:rsidRPr="00FE7CF2" w:rsidRDefault="00ED2C29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Rhythm Grammar </w:t>
                                  </w:r>
                                  <w:r w:rsidR="00EF299E"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Basic 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  <w:t>3</w:t>
                                  </w:r>
                                  <w:r w:rsidR="00742823"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 </w:t>
                                  </w:r>
                                  <w:r w:rsidR="009E531A"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>B AK</w:t>
                                  </w:r>
                                </w:p>
                              </w:tc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center"/>
                                </w:tcPr>
                                <w:p w14:paraId="49A78001" w14:textId="77777777" w:rsidR="00ED2C29" w:rsidRPr="00325A7D" w:rsidRDefault="00ED2C29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/>
                                      <w:noProof/>
                                      <w:sz w:val="30"/>
                                      <w:szCs w:val="30"/>
                                    </w:rPr>
                                    <w:drawing>
                                      <wp:inline distT="0" distB="0" distL="0" distR="0" wp14:anchorId="5AE25BC9" wp14:editId="38E8150C">
                                        <wp:extent cx="669925" cy="223520"/>
                                        <wp:effectExtent l="0" t="0" r="0" b="5080"/>
                                        <wp:docPr id="9" name="그림 9" descr="compass pub-logo(word)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 descr="compass pub-logo(word)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669925" cy="223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2365E526" w14:textId="77777777" w:rsidR="00ED2C29" w:rsidRDefault="00ED2C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35pt;width:449.4pt;height:62.4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" fillcolor="white [3201]" stroked="f" strokeweight=".5pt">
                <v:textbox>
                  <w:txbxContent>
                    <w:tbl>
                      <w:tblPr>
                        <w:tblW w:w="8931" w:type="dxa"/>
                        <w:tblInd w:w="108" w:type="dxa"/>
                        <w:tblBorders>
                          <w:bottom w:val="single" w:sz="36" w:space="0" w:color="365F9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60"/>
                        <w:gridCol w:w="5811"/>
                        <w:gridCol w:w="1560"/>
                      </w:tblGrid>
                      <w:tr w:rsidR="00ED2C29" w:rsidRPr="00325A7D" w14:paraId="39E680A7" w14:textId="77777777" w:rsidTr="00C7249F">
                        <w:trPr>
                          <w:trHeight w:val="787"/>
                        </w:trPr>
                        <w:tc>
                          <w:tcPr>
                            <w:tcW w:w="1560" w:type="dxa"/>
                            <w:shd w:val="clear" w:color="auto" w:fill="auto"/>
                            <w:vAlign w:val="bottom"/>
                          </w:tcPr>
                          <w:p w14:paraId="65CD4DF4" w14:textId="20B29C73" w:rsidR="00ED2C29" w:rsidRPr="00325A7D" w:rsidRDefault="006953C8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28AC55" wp14:editId="4ED205E5">
                                  <wp:extent cx="873891" cy="485775"/>
                                  <wp:effectExtent l="0" t="0" r="2540" b="0"/>
                                  <wp:docPr id="1" name="그림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3891" cy="4857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811" w:type="dxa"/>
                            <w:shd w:val="clear" w:color="auto" w:fill="auto"/>
                            <w:vAlign w:val="center"/>
                          </w:tcPr>
                          <w:p w14:paraId="1034838D" w14:textId="262E84EB" w:rsidR="00ED2C29" w:rsidRPr="00FE7CF2" w:rsidRDefault="00ED2C29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</w:pP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Rhythm Grammar </w:t>
                            </w:r>
                            <w:r w:rsidR="00EF299E"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Basic 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  <w:t>3</w:t>
                            </w:r>
                            <w:r w:rsidR="00742823"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 </w:t>
                            </w:r>
                            <w:r w:rsidR="009E531A"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  <w:t>P</w:t>
                            </w: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>B AK</w:t>
                            </w:r>
                          </w:p>
                        </w:tc>
                        <w:tc>
                          <w:tcPr>
                            <w:tcW w:w="1560" w:type="dxa"/>
                            <w:shd w:val="clear" w:color="auto" w:fill="auto"/>
                            <w:vAlign w:val="center"/>
                          </w:tcPr>
                          <w:p w14:paraId="49A78001" w14:textId="77777777" w:rsidR="00ED2C29" w:rsidRPr="00325A7D" w:rsidRDefault="00ED2C29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rFonts w:ascii="Arial" w:eastAsia="바탕" w:hAnsi="Arial" w:cs="Arial"/>
                                <w:noProof/>
                                <w:sz w:val="30"/>
                                <w:szCs w:val="30"/>
                              </w:rPr>
                              <w:drawing>
                                <wp:inline distT="0" distB="0" distL="0" distR="0" wp14:anchorId="5AE25BC9" wp14:editId="38E8150C">
                                  <wp:extent cx="669925" cy="223520"/>
                                  <wp:effectExtent l="0" t="0" r="0" b="5080"/>
                                  <wp:docPr id="9" name="그림 9" descr="compass pub-logo(word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compass pub-logo(word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9925" cy="223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2365E526" w14:textId="77777777" w:rsidR="00ED2C29" w:rsidRDefault="00ED2C29"/>
                  </w:txbxContent>
                </v:textbox>
              </v:shape>
            </w:pict>
          </mc:Fallback>
        </mc:AlternateContent>
      </w:r>
    </w:p>
    <w:p w14:paraId="4A227661" w14:textId="27244979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6235F74" w14:textId="0611BD56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719937B3" w14:textId="1DFAB55B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C21544C" w14:textId="35EBF910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</w:t>
      </w:r>
    </w:p>
    <w:p w14:paraId="6AD06469" w14:textId="52857999" w:rsidR="00553A71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039679ED" w14:textId="5EE50A9C" w:rsidR="0024355C" w:rsidRDefault="0024355C" w:rsidP="00B1098A">
      <w:pPr>
        <w:rPr>
          <w:rFonts w:ascii="Calibri" w:hAnsi="Calibri" w:cs="Calibri"/>
          <w:bCs/>
          <w:sz w:val="24"/>
        </w:rPr>
      </w:pPr>
      <w:r w:rsidRPr="009E12FE">
        <w:rPr>
          <w:rFonts w:ascii="Calibri" w:hAnsi="Calibri" w:cs="Calibri"/>
          <w:bCs/>
          <w:sz w:val="24"/>
        </w:rPr>
        <w:t xml:space="preserve">1. </w:t>
      </w:r>
      <w:r w:rsidR="00834A3A">
        <w:rPr>
          <w:rFonts w:ascii="Calibri" w:hAnsi="Calibri" w:cs="Calibri"/>
          <w:bCs/>
          <w:sz w:val="24"/>
        </w:rPr>
        <w:t>We can’t play soccer.</w:t>
      </w:r>
    </w:p>
    <w:p w14:paraId="79C0D8C4" w14:textId="7648D4DB" w:rsidR="00834A3A" w:rsidRPr="009E12FE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You can’t draw pictures.</w:t>
      </w:r>
    </w:p>
    <w:p w14:paraId="1AF38218" w14:textId="77777777" w:rsidR="009E12FE" w:rsidRDefault="009E12FE">
      <w:pPr>
        <w:rPr>
          <w:rFonts w:ascii="Calibri" w:hAnsi="Calibri" w:cs="Calibri"/>
          <w:b/>
          <w:sz w:val="24"/>
        </w:rPr>
      </w:pPr>
    </w:p>
    <w:p w14:paraId="193692D0" w14:textId="6D34BAEA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0CDB56AF" w14:textId="422C2641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5BA10E4" w14:textId="5135D496" w:rsidR="009E12FE" w:rsidRDefault="0024355C" w:rsidP="00B1098A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 w:rsidR="00834A3A">
        <w:rPr>
          <w:rFonts w:ascii="Calibri" w:hAnsi="Calibri" w:cs="Calibri"/>
          <w:bCs/>
          <w:sz w:val="24"/>
        </w:rPr>
        <w:t>negative</w:t>
      </w:r>
    </w:p>
    <w:p w14:paraId="192956D6" w14:textId="7ACD8DB9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ositive</w:t>
      </w:r>
    </w:p>
    <w:p w14:paraId="3AC2D916" w14:textId="4EAAE48B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negative</w:t>
      </w:r>
    </w:p>
    <w:p w14:paraId="0D0E8C3B" w14:textId="7F8AB2B7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ositive</w:t>
      </w:r>
    </w:p>
    <w:p w14:paraId="06F70827" w14:textId="16EFAFE6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negative</w:t>
      </w:r>
    </w:p>
    <w:p w14:paraId="043BC3BB" w14:textId="32AE869F" w:rsidR="00834A3A" w:rsidRPr="0014240C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positive</w:t>
      </w:r>
    </w:p>
    <w:p w14:paraId="6582A73E" w14:textId="12E74106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33CDE2C" w14:textId="3AA04B87" w:rsidR="009E12FE" w:rsidRDefault="0024355C" w:rsidP="00B1098A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1</w:t>
      </w:r>
      <w:r w:rsidR="009E12FE">
        <w:rPr>
          <w:rFonts w:ascii="Calibri" w:hAnsi="Calibri" w:cs="Calibri"/>
          <w:bCs/>
          <w:sz w:val="24"/>
        </w:rPr>
        <w:t xml:space="preserve">. </w:t>
      </w:r>
      <w:r w:rsidR="00834A3A">
        <w:rPr>
          <w:rFonts w:ascii="Calibri" w:hAnsi="Calibri" w:cs="Calibri"/>
          <w:bCs/>
          <w:sz w:val="24"/>
        </w:rPr>
        <w:t>No, he can’t.</w:t>
      </w:r>
    </w:p>
    <w:p w14:paraId="327E4F9D" w14:textId="6C23DDC9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Yes, they can.</w:t>
      </w:r>
    </w:p>
    <w:p w14:paraId="37006467" w14:textId="72E0AAF4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Yes, I can.</w:t>
      </w:r>
    </w:p>
    <w:p w14:paraId="300B570A" w14:textId="427EDFF9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No, she can’t.</w:t>
      </w:r>
    </w:p>
    <w:p w14:paraId="0E112B72" w14:textId="77777777" w:rsidR="009E12FE" w:rsidRPr="0014240C" w:rsidRDefault="009E12FE" w:rsidP="009E12FE">
      <w:pPr>
        <w:rPr>
          <w:rFonts w:ascii="Calibri" w:hAnsi="Calibri" w:cs="Calibri"/>
          <w:bCs/>
          <w:sz w:val="24"/>
        </w:rPr>
      </w:pPr>
    </w:p>
    <w:p w14:paraId="2440B0B5" w14:textId="653220B0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4F1CED1C" w14:textId="11CEC8CE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60E0D8B" w14:textId="358460CB" w:rsidR="00511FE2" w:rsidRDefault="0024355C" w:rsidP="00B1098A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 w:rsidR="00834A3A">
        <w:rPr>
          <w:rFonts w:ascii="Calibri" w:hAnsi="Calibri" w:cs="Calibri"/>
          <w:bCs/>
          <w:sz w:val="24"/>
        </w:rPr>
        <w:t>She can bake bread.</w:t>
      </w:r>
    </w:p>
    <w:p w14:paraId="32822703" w14:textId="6DC835D6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t can sing.</w:t>
      </w:r>
    </w:p>
    <w:p w14:paraId="38BE99E7" w14:textId="77777777" w:rsidR="00636FD5" w:rsidRDefault="00636FD5" w:rsidP="00B1098A">
      <w:pPr>
        <w:rPr>
          <w:rFonts w:ascii="Calibri" w:hAnsi="Calibri" w:cs="Calibri"/>
          <w:bCs/>
          <w:sz w:val="24"/>
        </w:rPr>
      </w:pPr>
    </w:p>
    <w:p w14:paraId="03230A83" w14:textId="77777777" w:rsidR="00636FD5" w:rsidRDefault="00636FD5" w:rsidP="00B1098A">
      <w:pPr>
        <w:rPr>
          <w:rFonts w:ascii="Calibri" w:hAnsi="Calibri" w:cs="Calibri"/>
          <w:bCs/>
          <w:sz w:val="24"/>
        </w:rPr>
      </w:pPr>
    </w:p>
    <w:p w14:paraId="72570407" w14:textId="77777777" w:rsidR="00636FD5" w:rsidRDefault="00636FD5" w:rsidP="00B1098A">
      <w:pPr>
        <w:rPr>
          <w:rFonts w:ascii="Calibri" w:hAnsi="Calibri" w:cs="Calibri"/>
          <w:bCs/>
          <w:sz w:val="24"/>
        </w:rPr>
      </w:pPr>
    </w:p>
    <w:p w14:paraId="34C64A1B" w14:textId="21965067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can’t act.</w:t>
      </w:r>
    </w:p>
    <w:p w14:paraId="1E975164" w14:textId="5631E5B8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can catch a ball.</w:t>
      </w:r>
    </w:p>
    <w:p w14:paraId="53469B95" w14:textId="2FB7F226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You can’t dance.</w:t>
      </w:r>
    </w:p>
    <w:p w14:paraId="3ED160AA" w14:textId="6C01C24E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He can’t win the race.</w:t>
      </w:r>
    </w:p>
    <w:p w14:paraId="1A881569" w14:textId="020DED48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y can’t see the bear.</w:t>
      </w:r>
    </w:p>
    <w:p w14:paraId="6B54907C" w14:textId="2EF0055D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 can make ice cream.</w:t>
      </w:r>
    </w:p>
    <w:p w14:paraId="490A9142" w14:textId="52E8EBAD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We can’t chew the meat.</w:t>
      </w:r>
    </w:p>
    <w:p w14:paraId="4CA621A4" w14:textId="2B5B11D2" w:rsidR="00834A3A" w:rsidRDefault="00834A3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I can’t find my pencil. </w:t>
      </w:r>
    </w:p>
    <w:p w14:paraId="7D4087F8" w14:textId="00E8EC31" w:rsidR="0024355C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2B7E8732" w14:textId="0CA3025C" w:rsidR="00976D5B" w:rsidRDefault="00511FE2" w:rsidP="00B1098A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 w:rsidR="00FB19EB">
        <w:rPr>
          <w:rFonts w:ascii="Calibri" w:hAnsi="Calibri" w:cs="Calibri"/>
          <w:bCs/>
          <w:sz w:val="24"/>
        </w:rPr>
        <w:t>Yes, I can. / No, I can’t.</w:t>
      </w:r>
    </w:p>
    <w:p w14:paraId="649E36AC" w14:textId="4E4896BE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Yes, she can. / No, she can’t.</w:t>
      </w:r>
    </w:p>
    <w:p w14:paraId="51CBCA31" w14:textId="1925148C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Yes, he can. / No, he can’t.</w:t>
      </w:r>
    </w:p>
    <w:p w14:paraId="3E920584" w14:textId="1B243438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Yes, they can. / No, they can’t.</w:t>
      </w:r>
    </w:p>
    <w:p w14:paraId="56F3F992" w14:textId="09BA1B97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Yes, he can. / No, he can’t.</w:t>
      </w:r>
    </w:p>
    <w:p w14:paraId="43C11984" w14:textId="3474DB50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Yes, she can. / No, she can’t.</w:t>
      </w:r>
    </w:p>
    <w:p w14:paraId="020E58B8" w14:textId="6EB3E530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Yes, he can. / No, he can’t.</w:t>
      </w:r>
    </w:p>
    <w:p w14:paraId="066C498B" w14:textId="70878ECA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Yes, they can. / No, they can’t.</w:t>
      </w:r>
    </w:p>
    <w:p w14:paraId="1B7DC050" w14:textId="395D6064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Yes, it can. / No, it can’t.</w:t>
      </w:r>
    </w:p>
    <w:p w14:paraId="4E47BC50" w14:textId="23FE2992" w:rsidR="00FB19EB" w:rsidRDefault="00FB19EB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Yes, she can. / No, she can’t.</w:t>
      </w:r>
    </w:p>
    <w:p w14:paraId="6E84C909" w14:textId="4255A253" w:rsidR="00976D5B" w:rsidRDefault="00976D5B">
      <w:pPr>
        <w:rPr>
          <w:rFonts w:ascii="Calibri" w:hAnsi="Calibri" w:cs="Calibri"/>
          <w:b/>
          <w:sz w:val="24"/>
        </w:rPr>
      </w:pPr>
    </w:p>
    <w:p w14:paraId="07AEBC1B" w14:textId="4F79F697" w:rsidR="00976D5B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F1EA4F7" w14:textId="54AB4FA4" w:rsidR="00976D5B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FF59A88" w14:textId="1A5C5F91" w:rsidR="006D04E1" w:rsidRDefault="00976D5B" w:rsidP="00B1098A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sz w:val="24"/>
        </w:rPr>
        <w:lastRenderedPageBreak/>
        <w:t>1</w:t>
      </w:r>
      <w:r w:rsidR="00511FE2">
        <w:rPr>
          <w:rFonts w:ascii="Calibri" w:hAnsi="Calibri" w:cs="Calibri"/>
          <w:bCs/>
          <w:sz w:val="24"/>
        </w:rPr>
        <w:t xml:space="preserve">. </w:t>
      </w:r>
      <w:r w:rsidR="009826E1">
        <w:rPr>
          <w:rFonts w:ascii="Calibri" w:hAnsi="Calibri" w:cs="Calibri"/>
          <w:bCs/>
          <w:sz w:val="24"/>
        </w:rPr>
        <w:t xml:space="preserve">It can swim. </w:t>
      </w:r>
    </w:p>
    <w:p w14:paraId="4FE1B1DF" w14:textId="64CB00CF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She can snowboard. </w:t>
      </w:r>
    </w:p>
    <w:p w14:paraId="5B01D056" w14:textId="5AEAFBCF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You can build a snowman. </w:t>
      </w:r>
    </w:p>
    <w:p w14:paraId="2D7C23FF" w14:textId="03CB22A6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He can cook fried rice. </w:t>
      </w:r>
    </w:p>
    <w:p w14:paraId="057BE082" w14:textId="22FCE3BE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They can speak Japanese. </w:t>
      </w:r>
    </w:p>
    <w:p w14:paraId="3DA90B02" w14:textId="5AB9B4A8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You can do Taekwondo. </w:t>
      </w:r>
    </w:p>
    <w:p w14:paraId="6BC12097" w14:textId="2154798F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He can play chess. </w:t>
      </w:r>
    </w:p>
    <w:p w14:paraId="43F11845" w14:textId="40C82556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She can play dodgeball. </w:t>
      </w:r>
    </w:p>
    <w:p w14:paraId="5C6E328F" w14:textId="594D2B88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They can bake a cake. </w:t>
      </w:r>
    </w:p>
    <w:p w14:paraId="16793541" w14:textId="008BF1B4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It can dig a hole. </w:t>
      </w:r>
    </w:p>
    <w:p w14:paraId="71C28255" w14:textId="7FBAFFC6" w:rsidR="0024355C" w:rsidRDefault="00DF72A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1550479" w14:textId="61186F22" w:rsidR="006D04E1" w:rsidRDefault="00DF72A4" w:rsidP="00B1098A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 w:rsidR="009826E1">
        <w:rPr>
          <w:rFonts w:ascii="Calibri" w:hAnsi="Calibri" w:cs="Calibri"/>
          <w:bCs/>
          <w:sz w:val="24"/>
        </w:rPr>
        <w:t>OK</w:t>
      </w:r>
    </w:p>
    <w:p w14:paraId="016C4E1C" w14:textId="74D5E15D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can’t play the game.</w:t>
      </w:r>
    </w:p>
    <w:p w14:paraId="4C338FD7" w14:textId="58265B40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 he find his key?</w:t>
      </w:r>
    </w:p>
    <w:p w14:paraId="5287991D" w14:textId="4826EE15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K</w:t>
      </w:r>
    </w:p>
    <w:p w14:paraId="1888649D" w14:textId="6AB8DDF3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OK</w:t>
      </w:r>
    </w:p>
    <w:p w14:paraId="5127B07B" w14:textId="53C3332C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OK</w:t>
      </w:r>
    </w:p>
    <w:p w14:paraId="028EFE39" w14:textId="137E0CCF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I can’t lift the box.</w:t>
      </w:r>
    </w:p>
    <w:p w14:paraId="65BE230F" w14:textId="75A39AAA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OK</w:t>
      </w:r>
    </w:p>
    <w:p w14:paraId="20715DE0" w14:textId="02959937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OK</w:t>
      </w:r>
    </w:p>
    <w:p w14:paraId="40239511" w14:textId="0A6B444A" w:rsidR="009826E1" w:rsidRDefault="009826E1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OK</w:t>
      </w:r>
    </w:p>
    <w:p w14:paraId="4BE5D369" w14:textId="77777777" w:rsidR="009826E1" w:rsidRDefault="009826E1" w:rsidP="00553A71">
      <w:pPr>
        <w:rPr>
          <w:rFonts w:ascii="Calibri" w:hAnsi="Calibri" w:cs="Calibri"/>
          <w:b/>
          <w:sz w:val="24"/>
        </w:rPr>
      </w:pPr>
    </w:p>
    <w:p w14:paraId="5E2326E8" w14:textId="5C55F182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2</w:t>
      </w:r>
    </w:p>
    <w:p w14:paraId="36E7B119" w14:textId="75E6312B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1AF9305D" w14:textId="0CBEEC5B" w:rsidR="00B1098A" w:rsidRDefault="00446E6F" w:rsidP="00B1098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I’m doing my homework.</w:t>
      </w:r>
    </w:p>
    <w:p w14:paraId="137E0427" w14:textId="4E240A3E" w:rsidR="00193E08" w:rsidRPr="00133F7C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They’re flying a kite.</w:t>
      </w:r>
    </w:p>
    <w:p w14:paraId="4DE997C3" w14:textId="77777777" w:rsidR="00193E08" w:rsidRDefault="00193E08" w:rsidP="00193E08">
      <w:pPr>
        <w:rPr>
          <w:rFonts w:ascii="Calibri" w:hAnsi="Calibri" w:cs="Calibri"/>
          <w:b/>
          <w:sz w:val="24"/>
        </w:rPr>
      </w:pPr>
    </w:p>
    <w:p w14:paraId="6AAEDBB2" w14:textId="1C028215" w:rsidR="00446E6F" w:rsidRPr="00193E08" w:rsidRDefault="004E0ED9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</w:t>
      </w:r>
      <w:r>
        <w:rPr>
          <w:rFonts w:ascii="Calibri" w:hAnsi="Calibri" w:cs="Calibri" w:hint="eastAsia"/>
          <w:b/>
          <w:sz w:val="24"/>
        </w:rPr>
        <w:t>1</w:t>
      </w:r>
    </w:p>
    <w:p w14:paraId="2F4A97AA" w14:textId="190F000A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BFF89AC" w14:textId="5B81CA29" w:rsidR="001E5FFC" w:rsidRDefault="00193E08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 visiting</w:t>
      </w:r>
    </w:p>
    <w:p w14:paraId="1D356DB3" w14:textId="5E6220BD" w:rsidR="00193E08" w:rsidRDefault="00193E08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shing</w:t>
      </w:r>
    </w:p>
    <w:p w14:paraId="758EE932" w14:textId="6DDC16EA" w:rsidR="00193E08" w:rsidRDefault="00193E08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reading</w:t>
      </w:r>
    </w:p>
    <w:p w14:paraId="2F67F01E" w14:textId="117758C0" w:rsidR="00193E08" w:rsidRDefault="00193E08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going</w:t>
      </w:r>
    </w:p>
    <w:p w14:paraId="2A948070" w14:textId="5E491A23" w:rsidR="00193E08" w:rsidRDefault="00193E08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running</w:t>
      </w:r>
    </w:p>
    <w:p w14:paraId="05AD1E0A" w14:textId="33C8373F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866B214" w14:textId="263EA2C4" w:rsidR="001E5FFC" w:rsidRDefault="00446E6F" w:rsidP="00B1098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are</w:t>
      </w:r>
    </w:p>
    <w:p w14:paraId="4BF6FF1C" w14:textId="1B942B3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s</w:t>
      </w:r>
    </w:p>
    <w:p w14:paraId="1E4B74C4" w14:textId="73440A0B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m</w:t>
      </w:r>
    </w:p>
    <w:p w14:paraId="144231F3" w14:textId="1D21B8B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</w:t>
      </w:r>
    </w:p>
    <w:p w14:paraId="31B8F477" w14:textId="07667E5E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re</w:t>
      </w:r>
    </w:p>
    <w:p w14:paraId="2D4BBC0C" w14:textId="538812DE" w:rsidR="00B93AAA" w:rsidRDefault="00B93AAA" w:rsidP="00385EE0">
      <w:pPr>
        <w:rPr>
          <w:rFonts w:ascii="Calibri" w:hAnsi="Calibri" w:cs="Calibri"/>
          <w:b/>
          <w:sz w:val="24"/>
        </w:rPr>
      </w:pPr>
    </w:p>
    <w:p w14:paraId="2648BEBE" w14:textId="14B32F2C" w:rsidR="00B93AAA" w:rsidRDefault="00B93AAA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92567C1" w14:textId="208318BD" w:rsidR="00B93AAA" w:rsidRDefault="00B93AAA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26DACE0" w14:textId="43685586" w:rsidR="001E5FFC" w:rsidRDefault="00B93AAA" w:rsidP="00B1098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b</w:t>
      </w:r>
    </w:p>
    <w:p w14:paraId="08A06D86" w14:textId="3FE3327E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0A14F56D" w14:textId="2555D87C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</w:t>
      </w:r>
    </w:p>
    <w:p w14:paraId="695ECF35" w14:textId="3D1C3C9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7F4E23CE" w14:textId="3B2D1ACB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</w:t>
      </w:r>
    </w:p>
    <w:p w14:paraId="4C69BF01" w14:textId="1B8FD27C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778A8F13" w14:textId="66F3FD5C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c</w:t>
      </w:r>
    </w:p>
    <w:p w14:paraId="394BB03A" w14:textId="7B95761F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8. c</w:t>
      </w:r>
    </w:p>
    <w:p w14:paraId="2FE174EE" w14:textId="08B231B2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c</w:t>
      </w:r>
    </w:p>
    <w:p w14:paraId="372933CF" w14:textId="71707E81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a</w:t>
      </w:r>
    </w:p>
    <w:p w14:paraId="5837241F" w14:textId="0FCF920C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E71B6F4" w14:textId="0EBFA884" w:rsidR="0069064D" w:rsidRDefault="00CF2CE8" w:rsidP="00B1098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0019C2">
        <w:rPr>
          <w:rFonts w:ascii="Calibri" w:hAnsi="Calibri" w:cs="Calibri" w:hint="eastAsia"/>
          <w:bCs/>
          <w:sz w:val="24"/>
        </w:rPr>
        <w:t xml:space="preserve">I </w:t>
      </w:r>
      <w:r w:rsidR="00193E08">
        <w:rPr>
          <w:rFonts w:ascii="Calibri" w:hAnsi="Calibri" w:cs="Calibri"/>
          <w:bCs/>
          <w:sz w:val="24"/>
        </w:rPr>
        <w:t>am</w:t>
      </w:r>
      <w:r w:rsidR="000019C2">
        <w:rPr>
          <w:rFonts w:ascii="Calibri" w:hAnsi="Calibri" w:cs="Calibri" w:hint="eastAsia"/>
          <w:bCs/>
          <w:sz w:val="24"/>
        </w:rPr>
        <w:t xml:space="preserve"> doing my homework.</w:t>
      </w:r>
    </w:p>
    <w:p w14:paraId="33C20917" w14:textId="783BE478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0019C2">
        <w:rPr>
          <w:rFonts w:ascii="Calibri" w:hAnsi="Calibri" w:cs="Calibri" w:hint="eastAsia"/>
          <w:bCs/>
          <w:sz w:val="24"/>
        </w:rPr>
        <w:t>We</w:t>
      </w:r>
      <w:r w:rsidR="000019C2">
        <w:rPr>
          <w:rFonts w:ascii="Calibri" w:hAnsi="Calibri" w:cs="Calibri"/>
          <w:bCs/>
          <w:sz w:val="24"/>
        </w:rPr>
        <w:t>’</w:t>
      </w:r>
      <w:r w:rsidR="000019C2">
        <w:rPr>
          <w:rFonts w:ascii="Calibri" w:hAnsi="Calibri" w:cs="Calibri" w:hint="eastAsia"/>
          <w:bCs/>
          <w:sz w:val="24"/>
        </w:rPr>
        <w:t xml:space="preserve">re </w:t>
      </w:r>
      <w:r w:rsidR="000019C2">
        <w:rPr>
          <w:rFonts w:ascii="Calibri" w:hAnsi="Calibri" w:cs="Calibri"/>
          <w:bCs/>
          <w:sz w:val="24"/>
        </w:rPr>
        <w:t>playing</w:t>
      </w:r>
      <w:r w:rsidR="000019C2">
        <w:rPr>
          <w:rFonts w:ascii="Calibri" w:hAnsi="Calibri" w:cs="Calibri" w:hint="eastAsia"/>
          <w:bCs/>
          <w:sz w:val="24"/>
        </w:rPr>
        <w:t xml:space="preserve"> a game.</w:t>
      </w:r>
    </w:p>
    <w:p w14:paraId="4AEAAC8C" w14:textId="33181B0F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0019C2">
        <w:rPr>
          <w:rFonts w:ascii="Calibri" w:hAnsi="Calibri" w:cs="Calibri" w:hint="eastAsia"/>
          <w:bCs/>
          <w:sz w:val="24"/>
        </w:rPr>
        <w:t xml:space="preserve">Sarah </w:t>
      </w:r>
      <w:r>
        <w:rPr>
          <w:rFonts w:ascii="Calibri" w:hAnsi="Calibri" w:cs="Calibri"/>
          <w:bCs/>
          <w:sz w:val="24"/>
        </w:rPr>
        <w:t>is</w:t>
      </w:r>
      <w:r w:rsidR="000019C2">
        <w:rPr>
          <w:rFonts w:ascii="Calibri" w:hAnsi="Calibri" w:cs="Calibri" w:hint="eastAsia"/>
          <w:bCs/>
          <w:sz w:val="24"/>
        </w:rPr>
        <w:t xml:space="preserve"> taking a shower.</w:t>
      </w:r>
    </w:p>
    <w:p w14:paraId="6B5A86F9" w14:textId="3ED2EBE3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’re</w:t>
      </w:r>
      <w:r w:rsidR="000019C2">
        <w:rPr>
          <w:rFonts w:ascii="Calibri" w:hAnsi="Calibri" w:cs="Calibri" w:hint="eastAsia"/>
          <w:bCs/>
          <w:sz w:val="24"/>
        </w:rPr>
        <w:t xml:space="preserve"> meeting their friend.</w:t>
      </w:r>
    </w:p>
    <w:p w14:paraId="3F0C518E" w14:textId="28ABE506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0019C2">
        <w:rPr>
          <w:rFonts w:ascii="Calibri" w:hAnsi="Calibri" w:cs="Calibri" w:hint="eastAsia"/>
          <w:bCs/>
          <w:sz w:val="24"/>
        </w:rPr>
        <w:t>It</w:t>
      </w:r>
      <w:r w:rsidR="000019C2">
        <w:rPr>
          <w:rFonts w:ascii="Calibri" w:hAnsi="Calibri" w:cs="Calibri"/>
          <w:bCs/>
          <w:sz w:val="24"/>
        </w:rPr>
        <w:t>’</w:t>
      </w:r>
      <w:r w:rsidR="000019C2">
        <w:rPr>
          <w:rFonts w:ascii="Calibri" w:hAnsi="Calibri" w:cs="Calibri" w:hint="eastAsia"/>
          <w:bCs/>
          <w:sz w:val="24"/>
        </w:rPr>
        <w:t xml:space="preserve">s </w:t>
      </w:r>
      <w:r>
        <w:rPr>
          <w:rFonts w:ascii="Calibri" w:hAnsi="Calibri" w:cs="Calibri"/>
          <w:bCs/>
          <w:sz w:val="24"/>
        </w:rPr>
        <w:t>taking</w:t>
      </w:r>
      <w:r w:rsidR="000019C2">
        <w:rPr>
          <w:rFonts w:ascii="Calibri" w:hAnsi="Calibri" w:cs="Calibri" w:hint="eastAsia"/>
          <w:bCs/>
          <w:sz w:val="24"/>
        </w:rPr>
        <w:t xml:space="preserve"> a nap.</w:t>
      </w:r>
    </w:p>
    <w:p w14:paraId="77E78E17" w14:textId="657DDEE2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You’re</w:t>
      </w:r>
      <w:r w:rsidR="000019C2">
        <w:rPr>
          <w:rFonts w:ascii="Calibri" w:hAnsi="Calibri" w:cs="Calibri" w:hint="eastAsia"/>
          <w:bCs/>
          <w:sz w:val="24"/>
        </w:rPr>
        <w:t xml:space="preserve"> brushing your hair.</w:t>
      </w:r>
    </w:p>
    <w:p w14:paraId="3EE16795" w14:textId="75AE8359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 w:rsidR="000019C2">
        <w:rPr>
          <w:rFonts w:ascii="Calibri" w:hAnsi="Calibri" w:cs="Calibri" w:hint="eastAsia"/>
          <w:bCs/>
          <w:sz w:val="24"/>
        </w:rPr>
        <w:t>Sam</w:t>
      </w:r>
      <w:r w:rsidR="000019C2">
        <w:rPr>
          <w:rFonts w:ascii="Calibri" w:hAnsi="Calibri" w:cs="Calibri"/>
          <w:bCs/>
          <w:sz w:val="24"/>
        </w:rPr>
        <w:t>’</w:t>
      </w:r>
      <w:r w:rsidR="000019C2">
        <w:rPr>
          <w:rFonts w:ascii="Calibri" w:hAnsi="Calibri" w:cs="Calibri" w:hint="eastAsia"/>
          <w:bCs/>
          <w:sz w:val="24"/>
        </w:rPr>
        <w:t xml:space="preserve">s </w:t>
      </w:r>
      <w:r>
        <w:rPr>
          <w:rFonts w:ascii="Calibri" w:hAnsi="Calibri" w:cs="Calibri"/>
          <w:bCs/>
          <w:sz w:val="24"/>
        </w:rPr>
        <w:t>going</w:t>
      </w:r>
      <w:r w:rsidR="000019C2">
        <w:rPr>
          <w:rFonts w:ascii="Calibri" w:hAnsi="Calibri" w:cs="Calibri" w:hint="eastAsia"/>
          <w:bCs/>
          <w:sz w:val="24"/>
        </w:rPr>
        <w:t xml:space="preserve"> to the mall.</w:t>
      </w:r>
    </w:p>
    <w:p w14:paraId="7F37D90A" w14:textId="539D5043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 w:rsidR="000019C2">
        <w:rPr>
          <w:rFonts w:ascii="Calibri" w:hAnsi="Calibri" w:cs="Calibri" w:hint="eastAsia"/>
          <w:bCs/>
          <w:sz w:val="24"/>
        </w:rPr>
        <w:t xml:space="preserve">We </w:t>
      </w:r>
      <w:r>
        <w:rPr>
          <w:rFonts w:ascii="Calibri" w:hAnsi="Calibri" w:cs="Calibri"/>
          <w:bCs/>
          <w:sz w:val="24"/>
        </w:rPr>
        <w:t>are</w:t>
      </w:r>
      <w:r w:rsidR="000019C2">
        <w:rPr>
          <w:rFonts w:ascii="Calibri" w:hAnsi="Calibri" w:cs="Calibri" w:hint="eastAsia"/>
          <w:bCs/>
          <w:sz w:val="24"/>
        </w:rPr>
        <w:t xml:space="preserve"> playing football.</w:t>
      </w:r>
    </w:p>
    <w:p w14:paraId="0BA688CE" w14:textId="38A433BA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He’s</w:t>
      </w:r>
      <w:r w:rsidR="000019C2">
        <w:rPr>
          <w:rFonts w:ascii="Calibri" w:hAnsi="Calibri" w:cs="Calibri" w:hint="eastAsia"/>
          <w:bCs/>
          <w:sz w:val="24"/>
        </w:rPr>
        <w:t xml:space="preserve"> walking his dog.</w:t>
      </w:r>
    </w:p>
    <w:p w14:paraId="2BE97CD9" w14:textId="61096F75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 w:rsidR="000019C2">
        <w:rPr>
          <w:rFonts w:ascii="Calibri" w:hAnsi="Calibri" w:cs="Calibri" w:hint="eastAsia"/>
          <w:bCs/>
          <w:sz w:val="24"/>
        </w:rPr>
        <w:t>It</w:t>
      </w:r>
      <w:r w:rsidR="000019C2">
        <w:rPr>
          <w:rFonts w:ascii="Calibri" w:hAnsi="Calibri" w:cs="Calibri"/>
          <w:bCs/>
          <w:sz w:val="24"/>
        </w:rPr>
        <w:t>’</w:t>
      </w:r>
      <w:r w:rsidR="000019C2">
        <w:rPr>
          <w:rFonts w:ascii="Calibri" w:hAnsi="Calibri" w:cs="Calibri" w:hint="eastAsia"/>
          <w:bCs/>
          <w:sz w:val="24"/>
        </w:rPr>
        <w:t xml:space="preserve">s </w:t>
      </w:r>
      <w:r>
        <w:rPr>
          <w:rFonts w:ascii="Calibri" w:hAnsi="Calibri" w:cs="Calibri"/>
          <w:bCs/>
          <w:sz w:val="24"/>
        </w:rPr>
        <w:t>snowing</w:t>
      </w:r>
      <w:r w:rsidR="000019C2">
        <w:rPr>
          <w:rFonts w:ascii="Calibri" w:hAnsi="Calibri" w:cs="Calibri" w:hint="eastAsia"/>
          <w:bCs/>
          <w:sz w:val="24"/>
        </w:rPr>
        <w:t>.</w:t>
      </w:r>
    </w:p>
    <w:p w14:paraId="3D579384" w14:textId="63C30498" w:rsidR="00CF2CE8" w:rsidRDefault="00CF2CE8" w:rsidP="00385EE0">
      <w:pPr>
        <w:rPr>
          <w:rFonts w:ascii="Calibri" w:hAnsi="Calibri" w:cs="Calibri"/>
          <w:b/>
          <w:sz w:val="24"/>
        </w:rPr>
      </w:pPr>
    </w:p>
    <w:p w14:paraId="4B942CA9" w14:textId="0A5F4F6B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5766D2E" w14:textId="0B30DA76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C0DD94E" w14:textId="368764F2" w:rsidR="0069064D" w:rsidRDefault="00CF2CE8" w:rsidP="00B1098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>1</w:t>
      </w:r>
      <w:r w:rsidR="00193E08">
        <w:rPr>
          <w:rFonts w:ascii="Calibri" w:hAnsi="Calibri" w:cs="Calibri"/>
          <w:bCs/>
          <w:sz w:val="24"/>
        </w:rPr>
        <w:t>. He is learning Japanese.</w:t>
      </w:r>
    </w:p>
    <w:p w14:paraId="033867AE" w14:textId="654273A2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are doing math.</w:t>
      </w:r>
    </w:p>
    <w:p w14:paraId="415AF69A" w14:textId="7EF3EEA2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He is combing his hair.</w:t>
      </w:r>
    </w:p>
    <w:p w14:paraId="6F16C9CA" w14:textId="787DF684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e are making sandwiches.</w:t>
      </w:r>
    </w:p>
    <w:p w14:paraId="13672A94" w14:textId="799B2ED1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My brothers are fighting.</w:t>
      </w:r>
    </w:p>
    <w:p w14:paraId="5160110B" w14:textId="7950575B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You are using my pen.</w:t>
      </w:r>
    </w:p>
    <w:p w14:paraId="1A344741" w14:textId="5B3ADDE4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I am buying books.</w:t>
      </w:r>
    </w:p>
    <w:p w14:paraId="7C5F698A" w14:textId="6C77B2B4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Jen is setting the table.</w:t>
      </w:r>
    </w:p>
    <w:p w14:paraId="470F846C" w14:textId="198A2AE4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9. Steve and Tom are skiing.</w:t>
      </w:r>
    </w:p>
    <w:p w14:paraId="649C3F06" w14:textId="345C9A0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Dad is feeding the cat.</w:t>
      </w:r>
    </w:p>
    <w:p w14:paraId="66E7405D" w14:textId="7C42B58F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ADA81BB" w14:textId="4C78DA0B" w:rsidR="0069064D" w:rsidRDefault="00CF2CE8" w:rsidP="00B1098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193E08">
        <w:rPr>
          <w:rFonts w:ascii="Calibri" w:hAnsi="Calibri" w:cs="Calibri"/>
          <w:bCs/>
          <w:sz w:val="24"/>
        </w:rPr>
        <w:t>I am writing a story.</w:t>
      </w:r>
    </w:p>
    <w:p w14:paraId="5351B49B" w14:textId="316170D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ndy is talking on the phone.</w:t>
      </w:r>
    </w:p>
    <w:p w14:paraId="02339625" w14:textId="5C4E413D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are studying science.</w:t>
      </w:r>
    </w:p>
    <w:p w14:paraId="4129B0F4" w14:textId="45483754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are going to a concert.</w:t>
      </w:r>
    </w:p>
    <w:p w14:paraId="7E7F7A7D" w14:textId="09DCC3E1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She is having a party.</w:t>
      </w:r>
    </w:p>
    <w:p w14:paraId="2DE30AF2" w14:textId="5315E9C7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You are carrying a box.</w:t>
      </w:r>
    </w:p>
    <w:p w14:paraId="0AB661C5" w14:textId="295F5080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It is making a nest.</w:t>
      </w:r>
    </w:p>
    <w:p w14:paraId="48A00DA0" w14:textId="521E0C90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 teacher is smiling.</w:t>
      </w:r>
    </w:p>
    <w:p w14:paraId="65D4D22B" w14:textId="3DE32F62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I am cleaning up the toys.</w:t>
      </w:r>
    </w:p>
    <w:p w14:paraId="4F9D9A0B" w14:textId="3A7A26C8" w:rsidR="00193E08" w:rsidRDefault="00193E0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We are </w:t>
      </w:r>
      <w:r w:rsidR="00C3406E">
        <w:rPr>
          <w:rFonts w:ascii="Calibri" w:hAnsi="Calibri" w:cs="Calibri"/>
          <w:bCs/>
          <w:sz w:val="24"/>
        </w:rPr>
        <w:t>cleaning</w:t>
      </w:r>
      <w:r>
        <w:rPr>
          <w:rFonts w:ascii="Calibri" w:hAnsi="Calibri" w:cs="Calibri"/>
          <w:bCs/>
          <w:sz w:val="24"/>
        </w:rPr>
        <w:t xml:space="preserve"> the table.</w:t>
      </w:r>
    </w:p>
    <w:p w14:paraId="347BC924" w14:textId="39169FAB" w:rsidR="00CF2CE8" w:rsidRPr="00133F7C" w:rsidRDefault="00CF2CE8" w:rsidP="00385EE0">
      <w:pPr>
        <w:rPr>
          <w:rFonts w:ascii="Calibri" w:hAnsi="Calibri" w:cs="Calibri"/>
          <w:bCs/>
          <w:sz w:val="24"/>
        </w:rPr>
      </w:pPr>
    </w:p>
    <w:p w14:paraId="478B157D" w14:textId="758F64C0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3</w:t>
      </w:r>
    </w:p>
    <w:p w14:paraId="5B5C6E63" w14:textId="2B2A71C9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2EAC8B0B" w14:textId="1FB324E3" w:rsidR="00DD4D51" w:rsidRDefault="004435FD" w:rsidP="00B1098A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 w:rsidR="00297484">
        <w:rPr>
          <w:rFonts w:ascii="Calibri" w:hAnsi="Calibri" w:cs="Calibri"/>
          <w:bCs/>
          <w:sz w:val="24"/>
        </w:rPr>
        <w:t>He is not drawing a picture. / He’s not drawing a picture. / He isn’t drawing a picture.</w:t>
      </w:r>
    </w:p>
    <w:p w14:paraId="369AD562" w14:textId="0930AEBF" w:rsidR="00297484" w:rsidRPr="00FD62C3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You are not making the bed. / You’re not making the bed. / You aren’t making the bed.</w:t>
      </w:r>
    </w:p>
    <w:p w14:paraId="10C73FF0" w14:textId="46EC8293" w:rsidR="004435FD" w:rsidRDefault="004435FD" w:rsidP="00385EE0">
      <w:pPr>
        <w:rPr>
          <w:rFonts w:ascii="Calibri" w:hAnsi="Calibri" w:cs="Calibri"/>
          <w:b/>
          <w:sz w:val="24"/>
        </w:rPr>
      </w:pPr>
    </w:p>
    <w:p w14:paraId="7A5A1791" w14:textId="2FC38C89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7BF33D61" w14:textId="2B9742FE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666FFD5" w14:textId="2E8AE963" w:rsidR="00DD4D51" w:rsidRDefault="004435FD" w:rsidP="00B1098A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</w:t>
      </w:r>
      <w:r w:rsidR="0069064D">
        <w:rPr>
          <w:rFonts w:ascii="Calibri" w:hAnsi="Calibri" w:cs="Calibri"/>
          <w:bCs/>
          <w:sz w:val="24"/>
        </w:rPr>
        <w:t>.</w:t>
      </w:r>
      <w:r w:rsidR="00DD4D51">
        <w:rPr>
          <w:rFonts w:ascii="Calibri" w:hAnsi="Calibri" w:cs="Calibri"/>
          <w:bCs/>
          <w:sz w:val="24"/>
        </w:rPr>
        <w:t xml:space="preserve"> </w:t>
      </w:r>
      <w:r w:rsidR="00297484">
        <w:rPr>
          <w:rFonts w:ascii="Calibri" w:hAnsi="Calibri" w:cs="Calibri"/>
          <w:bCs/>
          <w:sz w:val="24"/>
        </w:rPr>
        <w:t>are not</w:t>
      </w:r>
    </w:p>
    <w:p w14:paraId="22284200" w14:textId="6ACA725F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m not</w:t>
      </w:r>
    </w:p>
    <w:p w14:paraId="7392A3DD" w14:textId="304ADCF0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3. is not</w:t>
      </w:r>
    </w:p>
    <w:p w14:paraId="2D9A8C29" w14:textId="7EBB9CAC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 not</w:t>
      </w:r>
    </w:p>
    <w:p w14:paraId="251B00EA" w14:textId="4626F643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re not</w:t>
      </w:r>
    </w:p>
    <w:p w14:paraId="5FC23CEF" w14:textId="31A40BDC" w:rsidR="00297484" w:rsidRPr="00FD62C3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s not</w:t>
      </w:r>
    </w:p>
    <w:p w14:paraId="2DFE34BB" w14:textId="642A6490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9A335FE" w14:textId="16521E29" w:rsidR="00DD4D51" w:rsidRDefault="0069064D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</w:t>
      </w:r>
      <w:r w:rsidR="00DD4D51">
        <w:rPr>
          <w:rFonts w:ascii="Calibri" w:hAnsi="Calibri" w:cs="Calibri"/>
          <w:bCs/>
          <w:sz w:val="24"/>
        </w:rPr>
        <w:t xml:space="preserve"> </w:t>
      </w:r>
      <w:r w:rsidR="00297484">
        <w:rPr>
          <w:rFonts w:ascii="Calibri" w:hAnsi="Calibri" w:cs="Calibri"/>
          <w:bCs/>
          <w:sz w:val="24"/>
        </w:rPr>
        <w:t>We’re not running. / We aren’t running.</w:t>
      </w:r>
    </w:p>
    <w:p w14:paraId="675BCBDB" w14:textId="33B66A8F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I’m not standing up. </w:t>
      </w:r>
    </w:p>
    <w:p w14:paraId="7822CF2E" w14:textId="54921D35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he’s not playing baseball. / She isn’t playing baseball.</w:t>
      </w:r>
    </w:p>
    <w:p w14:paraId="6FB656F1" w14:textId="2926232C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e’s not eating a burger. / He isn’t eating a burger.</w:t>
      </w:r>
    </w:p>
    <w:p w14:paraId="37200CF3" w14:textId="77777777" w:rsidR="006D1D9A" w:rsidRDefault="006D1D9A" w:rsidP="00B1098A">
      <w:pPr>
        <w:rPr>
          <w:rFonts w:ascii="Calibri" w:hAnsi="Calibri" w:cs="Calibri"/>
          <w:bCs/>
          <w:sz w:val="24"/>
        </w:rPr>
      </w:pPr>
    </w:p>
    <w:p w14:paraId="7FAF826F" w14:textId="2C655D6A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47BD7503" w14:textId="126D1223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50327C2" w14:textId="0E68F161" w:rsidR="00DD4D51" w:rsidRDefault="004435FD" w:rsidP="00B1098A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 w:rsidR="00297484">
        <w:rPr>
          <w:rFonts w:ascii="Calibri" w:hAnsi="Calibri" w:cs="Calibri"/>
          <w:bCs/>
          <w:sz w:val="24"/>
        </w:rPr>
        <w:t>isn’t</w:t>
      </w:r>
    </w:p>
    <w:p w14:paraId="6B00C30B" w14:textId="0C99B026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m not</w:t>
      </w:r>
    </w:p>
    <w:p w14:paraId="7F07671C" w14:textId="19D71E5D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ren’t</w:t>
      </w:r>
    </w:p>
    <w:p w14:paraId="6CB4837D" w14:textId="0EED0DB1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n’t</w:t>
      </w:r>
    </w:p>
    <w:p w14:paraId="3732EC69" w14:textId="326595BD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sn’t</w:t>
      </w:r>
    </w:p>
    <w:p w14:paraId="618151A9" w14:textId="37F32D5E" w:rsidR="00297484" w:rsidRDefault="00297484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D17DDE">
        <w:rPr>
          <w:rFonts w:ascii="Calibri" w:hAnsi="Calibri" w:cs="Calibri"/>
          <w:bCs/>
          <w:sz w:val="24"/>
        </w:rPr>
        <w:t>aren’t</w:t>
      </w:r>
    </w:p>
    <w:p w14:paraId="072046AB" w14:textId="3035CC96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isn’t</w:t>
      </w:r>
    </w:p>
    <w:p w14:paraId="1AF65BF4" w14:textId="78F1FF51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am not</w:t>
      </w:r>
    </w:p>
    <w:p w14:paraId="76DCD10A" w14:textId="191BC3A2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aren’t</w:t>
      </w:r>
    </w:p>
    <w:p w14:paraId="592CEE79" w14:textId="45D7CA62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isn’t</w:t>
      </w:r>
    </w:p>
    <w:p w14:paraId="16C26438" w14:textId="12294238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21FF392F" w14:textId="7E22F22D" w:rsidR="00B1098A" w:rsidRDefault="00FD62C3" w:rsidP="00B1098A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 w:rsidR="000D0D13">
        <w:rPr>
          <w:rFonts w:ascii="Calibri" w:hAnsi="Calibri" w:cs="Calibri"/>
          <w:bCs/>
          <w:sz w:val="24"/>
        </w:rPr>
        <w:t xml:space="preserve">I </w:t>
      </w:r>
      <w:r w:rsidR="00D17DDE">
        <w:rPr>
          <w:rFonts w:ascii="Calibri" w:hAnsi="Calibri" w:cs="Calibri"/>
          <w:bCs/>
          <w:sz w:val="24"/>
        </w:rPr>
        <w:t>am not dancing</w:t>
      </w:r>
      <w:r w:rsidR="00112808">
        <w:rPr>
          <w:rFonts w:ascii="Calibri" w:hAnsi="Calibri" w:cs="Calibri" w:hint="eastAsia"/>
          <w:bCs/>
          <w:sz w:val="24"/>
        </w:rPr>
        <w:t>.</w:t>
      </w:r>
    </w:p>
    <w:p w14:paraId="7CA3AB06" w14:textId="48A072DD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2. </w:t>
      </w:r>
      <w:r w:rsidR="000D0D13">
        <w:rPr>
          <w:rFonts w:ascii="Calibri" w:hAnsi="Calibri" w:cs="Calibri"/>
          <w:bCs/>
          <w:sz w:val="24"/>
        </w:rPr>
        <w:t xml:space="preserve">He </w:t>
      </w:r>
      <w:r>
        <w:rPr>
          <w:rFonts w:ascii="Calibri" w:hAnsi="Calibri" w:cs="Calibri"/>
          <w:bCs/>
          <w:sz w:val="24"/>
        </w:rPr>
        <w:t>is not speaking / isn’t speaking</w:t>
      </w:r>
      <w:r w:rsidR="00FA1B41">
        <w:rPr>
          <w:rFonts w:ascii="Calibri" w:hAnsi="Calibri" w:cs="Calibri"/>
          <w:bCs/>
          <w:sz w:val="24"/>
        </w:rPr>
        <w:t>.</w:t>
      </w:r>
    </w:p>
    <w:p w14:paraId="27DDF32F" w14:textId="1EBA39F7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0D0D13">
        <w:rPr>
          <w:rFonts w:ascii="Calibri" w:hAnsi="Calibri" w:cs="Calibri"/>
          <w:bCs/>
          <w:sz w:val="24"/>
        </w:rPr>
        <w:t xml:space="preserve">You </w:t>
      </w:r>
      <w:r>
        <w:rPr>
          <w:rFonts w:ascii="Calibri" w:hAnsi="Calibri" w:cs="Calibri"/>
          <w:bCs/>
          <w:sz w:val="24"/>
        </w:rPr>
        <w:t>are not watching</w:t>
      </w:r>
      <w:r w:rsidR="00F81D13">
        <w:rPr>
          <w:rFonts w:ascii="Calibri" w:hAnsi="Calibri" w:cs="Calibri" w:hint="eastAsia"/>
          <w:bCs/>
          <w:sz w:val="24"/>
        </w:rPr>
        <w:t xml:space="preserve"> TV</w:t>
      </w:r>
      <w:r>
        <w:rPr>
          <w:rFonts w:ascii="Calibri" w:hAnsi="Calibri" w:cs="Calibri"/>
          <w:bCs/>
          <w:sz w:val="24"/>
        </w:rPr>
        <w:t xml:space="preserve"> / aren’t watching</w:t>
      </w:r>
      <w:r w:rsidR="00F81D13">
        <w:rPr>
          <w:rFonts w:ascii="Calibri" w:hAnsi="Calibri" w:cs="Calibri" w:hint="eastAsia"/>
          <w:bCs/>
          <w:sz w:val="24"/>
        </w:rPr>
        <w:t xml:space="preserve"> TV</w:t>
      </w:r>
      <w:r w:rsidR="00FA1B41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</w:t>
      </w:r>
    </w:p>
    <w:p w14:paraId="50B5DE74" w14:textId="55FA5452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0D0D13">
        <w:rPr>
          <w:rFonts w:ascii="Calibri" w:hAnsi="Calibri" w:cs="Calibri"/>
          <w:bCs/>
          <w:sz w:val="24"/>
        </w:rPr>
        <w:t xml:space="preserve">She </w:t>
      </w:r>
      <w:r>
        <w:rPr>
          <w:rFonts w:ascii="Calibri" w:hAnsi="Calibri" w:cs="Calibri"/>
          <w:bCs/>
          <w:sz w:val="24"/>
        </w:rPr>
        <w:t>is not reading / isn’t reading</w:t>
      </w:r>
      <w:r w:rsidR="00FA1B41">
        <w:rPr>
          <w:rFonts w:ascii="Calibri" w:hAnsi="Calibri" w:cs="Calibri"/>
          <w:bCs/>
          <w:sz w:val="24"/>
        </w:rPr>
        <w:t>.</w:t>
      </w:r>
    </w:p>
    <w:p w14:paraId="4976A1BE" w14:textId="7F81BB7B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0D0D13">
        <w:rPr>
          <w:rFonts w:ascii="Calibri" w:hAnsi="Calibri" w:cs="Calibri"/>
          <w:bCs/>
          <w:sz w:val="24"/>
        </w:rPr>
        <w:t xml:space="preserve">They </w:t>
      </w:r>
      <w:r>
        <w:rPr>
          <w:rFonts w:ascii="Calibri" w:hAnsi="Calibri" w:cs="Calibri"/>
          <w:bCs/>
          <w:sz w:val="24"/>
        </w:rPr>
        <w:t>are not jumping / aren’t jumping</w:t>
      </w:r>
      <w:r w:rsidR="00FA1B41">
        <w:rPr>
          <w:rFonts w:ascii="Calibri" w:hAnsi="Calibri" w:cs="Calibri"/>
          <w:bCs/>
          <w:sz w:val="24"/>
        </w:rPr>
        <w:t>.</w:t>
      </w:r>
    </w:p>
    <w:p w14:paraId="44EA6403" w14:textId="2F025AE4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0D0D13">
        <w:rPr>
          <w:rFonts w:ascii="Calibri" w:hAnsi="Calibri" w:cs="Calibri"/>
          <w:bCs/>
          <w:sz w:val="24"/>
        </w:rPr>
        <w:t xml:space="preserve">We </w:t>
      </w:r>
      <w:r>
        <w:rPr>
          <w:rFonts w:ascii="Calibri" w:hAnsi="Calibri" w:cs="Calibri"/>
          <w:bCs/>
          <w:sz w:val="24"/>
        </w:rPr>
        <w:t>are not eating / aren’t eating</w:t>
      </w:r>
      <w:r w:rsidR="00FA1B41">
        <w:rPr>
          <w:rFonts w:ascii="Calibri" w:hAnsi="Calibri" w:cs="Calibri"/>
          <w:bCs/>
          <w:sz w:val="24"/>
        </w:rPr>
        <w:t>.</w:t>
      </w:r>
    </w:p>
    <w:p w14:paraId="2BCA6DD1" w14:textId="0865A463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 w:rsidR="000D0D13">
        <w:rPr>
          <w:rFonts w:ascii="Calibri" w:hAnsi="Calibri" w:cs="Calibri"/>
          <w:bCs/>
          <w:sz w:val="24"/>
        </w:rPr>
        <w:t xml:space="preserve">You </w:t>
      </w:r>
      <w:r>
        <w:rPr>
          <w:rFonts w:ascii="Calibri" w:hAnsi="Calibri" w:cs="Calibri"/>
          <w:bCs/>
          <w:sz w:val="24"/>
        </w:rPr>
        <w:t>are not riding</w:t>
      </w:r>
      <w:r w:rsidR="000D0D13">
        <w:rPr>
          <w:rFonts w:ascii="Calibri" w:hAnsi="Calibri" w:cs="Calibri"/>
          <w:bCs/>
          <w:sz w:val="24"/>
        </w:rPr>
        <w:t xml:space="preserve"> a bike</w:t>
      </w:r>
      <w:r>
        <w:rPr>
          <w:rFonts w:ascii="Calibri" w:hAnsi="Calibri" w:cs="Calibri"/>
          <w:bCs/>
          <w:sz w:val="24"/>
        </w:rPr>
        <w:t xml:space="preserve"> / aren’t riding </w:t>
      </w:r>
      <w:r w:rsidR="000D0D13">
        <w:rPr>
          <w:rFonts w:ascii="Calibri" w:hAnsi="Calibri" w:cs="Calibri"/>
          <w:bCs/>
          <w:sz w:val="24"/>
        </w:rPr>
        <w:t>a bike</w:t>
      </w:r>
      <w:r w:rsidR="00FA1B41">
        <w:rPr>
          <w:rFonts w:ascii="Calibri" w:hAnsi="Calibri" w:cs="Calibri"/>
          <w:bCs/>
          <w:sz w:val="24"/>
        </w:rPr>
        <w:t>.</w:t>
      </w:r>
    </w:p>
    <w:p w14:paraId="6ABD6911" w14:textId="3E602F59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 w:rsidR="000D0D13">
        <w:rPr>
          <w:rFonts w:ascii="Calibri" w:hAnsi="Calibri" w:cs="Calibri"/>
          <w:bCs/>
          <w:sz w:val="24"/>
        </w:rPr>
        <w:t xml:space="preserve">I </w:t>
      </w:r>
      <w:r>
        <w:rPr>
          <w:rFonts w:ascii="Calibri" w:hAnsi="Calibri" w:cs="Calibri"/>
          <w:bCs/>
          <w:sz w:val="24"/>
        </w:rPr>
        <w:t>am not climbing</w:t>
      </w:r>
      <w:r w:rsidR="00FA1B41">
        <w:rPr>
          <w:rFonts w:ascii="Calibri" w:hAnsi="Calibri" w:cs="Calibri"/>
          <w:bCs/>
          <w:sz w:val="24"/>
        </w:rPr>
        <w:t>.</w:t>
      </w:r>
    </w:p>
    <w:p w14:paraId="1204220A" w14:textId="0B054AD1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</w:t>
      </w:r>
      <w:r w:rsidR="000D0D13">
        <w:rPr>
          <w:rFonts w:ascii="Calibri" w:hAnsi="Calibri" w:cs="Calibri"/>
          <w:bCs/>
          <w:sz w:val="24"/>
        </w:rPr>
        <w:t xml:space="preserve">We </w:t>
      </w:r>
      <w:r>
        <w:rPr>
          <w:rFonts w:ascii="Calibri" w:hAnsi="Calibri" w:cs="Calibri"/>
          <w:bCs/>
          <w:sz w:val="24"/>
        </w:rPr>
        <w:t>are not listening / aren’t listening</w:t>
      </w:r>
      <w:r w:rsidR="00FA1B41">
        <w:rPr>
          <w:rFonts w:ascii="Calibri" w:hAnsi="Calibri" w:cs="Calibri"/>
          <w:bCs/>
          <w:sz w:val="24"/>
        </w:rPr>
        <w:t>.</w:t>
      </w:r>
    </w:p>
    <w:p w14:paraId="579D8A01" w14:textId="6513F377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 w:rsidR="000D0D13">
        <w:rPr>
          <w:rFonts w:ascii="Calibri" w:hAnsi="Calibri" w:cs="Calibri"/>
          <w:bCs/>
          <w:sz w:val="24"/>
        </w:rPr>
        <w:t xml:space="preserve">He </w:t>
      </w:r>
      <w:r>
        <w:rPr>
          <w:rFonts w:ascii="Calibri" w:hAnsi="Calibri" w:cs="Calibri"/>
          <w:bCs/>
          <w:sz w:val="24"/>
        </w:rPr>
        <w:t>is not meeting</w:t>
      </w:r>
      <w:r w:rsidR="000D0D13">
        <w:rPr>
          <w:rFonts w:ascii="Calibri" w:hAnsi="Calibri" w:cs="Calibri"/>
          <w:bCs/>
          <w:sz w:val="24"/>
        </w:rPr>
        <w:t xml:space="preserve"> a friend</w:t>
      </w:r>
      <w:r>
        <w:rPr>
          <w:rFonts w:ascii="Calibri" w:hAnsi="Calibri" w:cs="Calibri"/>
          <w:bCs/>
          <w:sz w:val="24"/>
        </w:rPr>
        <w:t xml:space="preserve"> / isn’t meeting</w:t>
      </w:r>
      <w:r w:rsidR="000D0D13">
        <w:rPr>
          <w:rFonts w:ascii="Calibri" w:hAnsi="Calibri" w:cs="Calibri"/>
          <w:bCs/>
          <w:sz w:val="24"/>
        </w:rPr>
        <w:t xml:space="preserve"> a friend</w:t>
      </w:r>
      <w:r w:rsidR="00FA1B41">
        <w:rPr>
          <w:rFonts w:ascii="Calibri" w:hAnsi="Calibri" w:cs="Calibri"/>
          <w:bCs/>
          <w:sz w:val="24"/>
        </w:rPr>
        <w:t>.</w:t>
      </w:r>
    </w:p>
    <w:p w14:paraId="568DF799" w14:textId="0E79841C" w:rsidR="00FD62C3" w:rsidRPr="00FD62C3" w:rsidRDefault="00FD62C3" w:rsidP="00385EE0">
      <w:pPr>
        <w:rPr>
          <w:rFonts w:ascii="Calibri" w:hAnsi="Calibri" w:cs="Calibri"/>
          <w:bCs/>
          <w:sz w:val="24"/>
        </w:rPr>
      </w:pPr>
    </w:p>
    <w:p w14:paraId="6D9E0DD6" w14:textId="7FF53B36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7DED81DF" w14:textId="68D78A14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FD911E2" w14:textId="5A080105" w:rsidR="00B1098A" w:rsidRDefault="00FD62C3" w:rsidP="00B1098A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 w:rsidR="00D17DDE">
        <w:rPr>
          <w:rFonts w:ascii="Calibri" w:hAnsi="Calibri" w:cs="Calibri"/>
          <w:bCs/>
          <w:sz w:val="24"/>
        </w:rPr>
        <w:t>No, I am not. / No, I’m not.</w:t>
      </w:r>
    </w:p>
    <w:p w14:paraId="001BF456" w14:textId="4FFD88F9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Yes, he is.</w:t>
      </w:r>
    </w:p>
    <w:p w14:paraId="4C7C8C9A" w14:textId="3B81EB52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No, they are not. / No, they’re not. / No, they aren’t.</w:t>
      </w:r>
    </w:p>
    <w:p w14:paraId="022D6ACE" w14:textId="50841C93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No, she is not. / No, she’s not. / No, she isn’t.</w:t>
      </w:r>
    </w:p>
    <w:p w14:paraId="774915A1" w14:textId="3F6BACD1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Yes, it is.</w:t>
      </w:r>
    </w:p>
    <w:p w14:paraId="20D1A778" w14:textId="21DFCBB3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Yes, we are.</w:t>
      </w:r>
    </w:p>
    <w:p w14:paraId="339D7D31" w14:textId="1887CF86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No, you are not. / No, you’re not. / No, you aren’t.</w:t>
      </w:r>
    </w:p>
    <w:p w14:paraId="2D30FD41" w14:textId="612A626A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Yes, they are.</w:t>
      </w:r>
    </w:p>
    <w:p w14:paraId="320E5E71" w14:textId="3D8E48CB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No, he is not. / No, he’s not. / No, he isn’t.</w:t>
      </w:r>
    </w:p>
    <w:p w14:paraId="168B63EC" w14:textId="71FA4EFD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Yes, she is.</w:t>
      </w:r>
    </w:p>
    <w:p w14:paraId="74D7A7A6" w14:textId="4ADF7E77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394BA2A9" w14:textId="276F14D9" w:rsidR="00DD4D51" w:rsidRDefault="00FD62C3" w:rsidP="00B1098A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 w:rsidR="002D4BE6">
        <w:rPr>
          <w:rFonts w:ascii="Calibri" w:hAnsi="Calibri" w:cs="Calibri" w:hint="eastAsia"/>
          <w:bCs/>
          <w:sz w:val="24"/>
        </w:rPr>
        <w:t>Tom is not doing the dishes.</w:t>
      </w:r>
    </w:p>
    <w:p w14:paraId="5467CA76" w14:textId="05399E07" w:rsidR="00D17DDE" w:rsidRDefault="002D4BE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>
        <w:rPr>
          <w:rFonts w:ascii="Calibri" w:hAnsi="Calibri" w:cs="Calibri" w:hint="eastAsia"/>
          <w:bCs/>
          <w:sz w:val="24"/>
        </w:rPr>
        <w:t>We aren</w:t>
      </w:r>
      <w:r>
        <w:rPr>
          <w:rFonts w:ascii="Calibri" w:hAnsi="Calibri" w:cs="Calibri"/>
          <w:bCs/>
          <w:sz w:val="24"/>
        </w:rPr>
        <w:t>’</w:t>
      </w:r>
      <w:r>
        <w:rPr>
          <w:rFonts w:ascii="Calibri" w:hAnsi="Calibri" w:cs="Calibri" w:hint="eastAsia"/>
          <w:bCs/>
          <w:sz w:val="24"/>
        </w:rPr>
        <w:t xml:space="preserve">t </w:t>
      </w:r>
      <w:r>
        <w:rPr>
          <w:rFonts w:ascii="Calibri" w:hAnsi="Calibri" w:cs="Calibri"/>
          <w:bCs/>
          <w:sz w:val="24"/>
        </w:rPr>
        <w:t>meeting</w:t>
      </w:r>
      <w:r>
        <w:rPr>
          <w:rFonts w:ascii="Calibri" w:hAnsi="Calibri" w:cs="Calibri" w:hint="eastAsia"/>
          <w:bCs/>
          <w:sz w:val="24"/>
        </w:rPr>
        <w:t xml:space="preserve"> at the mall.</w:t>
      </w:r>
    </w:p>
    <w:p w14:paraId="40761E88" w14:textId="7B05A240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4C684E">
        <w:rPr>
          <w:rFonts w:ascii="Calibri" w:hAnsi="Calibri" w:cs="Calibri"/>
          <w:bCs/>
          <w:sz w:val="24"/>
        </w:rPr>
        <w:t>OK</w:t>
      </w:r>
    </w:p>
    <w:p w14:paraId="4B4FA705" w14:textId="11E30052" w:rsidR="00D17DDE" w:rsidRDefault="002D4BE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>
        <w:rPr>
          <w:rFonts w:ascii="Calibri" w:hAnsi="Calibri" w:cs="Calibri" w:hint="eastAsia"/>
          <w:bCs/>
          <w:sz w:val="24"/>
        </w:rPr>
        <w:t>Lisa and Ben aren</w:t>
      </w:r>
      <w:r>
        <w:rPr>
          <w:rFonts w:ascii="Calibri" w:hAnsi="Calibri" w:cs="Calibri"/>
          <w:bCs/>
          <w:sz w:val="24"/>
        </w:rPr>
        <w:t>’</w:t>
      </w:r>
      <w:r>
        <w:rPr>
          <w:rFonts w:ascii="Calibri" w:hAnsi="Calibri" w:cs="Calibri" w:hint="eastAsia"/>
          <w:bCs/>
          <w:sz w:val="24"/>
        </w:rPr>
        <w:t>t skateboarding.</w:t>
      </w:r>
    </w:p>
    <w:p w14:paraId="5BA499F6" w14:textId="6972F017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4C684E">
        <w:rPr>
          <w:rFonts w:ascii="Calibri" w:hAnsi="Calibri" w:cs="Calibri"/>
          <w:bCs/>
          <w:sz w:val="24"/>
        </w:rPr>
        <w:t>OK</w:t>
      </w:r>
    </w:p>
    <w:p w14:paraId="7B6349DA" w14:textId="2CAA1AA2" w:rsidR="002D4BE6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2D4BE6">
        <w:rPr>
          <w:rFonts w:ascii="Calibri" w:hAnsi="Calibri" w:cs="Calibri" w:hint="eastAsia"/>
          <w:bCs/>
          <w:sz w:val="24"/>
        </w:rPr>
        <w:t>She isn</w:t>
      </w:r>
      <w:r w:rsidR="002D4BE6">
        <w:rPr>
          <w:rFonts w:ascii="Calibri" w:hAnsi="Calibri" w:cs="Calibri"/>
          <w:bCs/>
          <w:sz w:val="24"/>
        </w:rPr>
        <w:t>’</w:t>
      </w:r>
      <w:r w:rsidR="002D4BE6">
        <w:rPr>
          <w:rFonts w:ascii="Calibri" w:hAnsi="Calibri" w:cs="Calibri" w:hint="eastAsia"/>
          <w:bCs/>
          <w:sz w:val="24"/>
        </w:rPr>
        <w:t>t carrying the bags.</w:t>
      </w:r>
    </w:p>
    <w:p w14:paraId="179B5E1F" w14:textId="1231D84C" w:rsidR="00D17DDE" w:rsidRDefault="002D4BE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</w:t>
      </w:r>
      <w:r>
        <w:rPr>
          <w:rFonts w:ascii="Calibri" w:hAnsi="Calibri" w:cs="Calibri" w:hint="eastAsia"/>
          <w:bCs/>
          <w:sz w:val="24"/>
        </w:rPr>
        <w:t>e</w:t>
      </w:r>
      <w:r>
        <w:rPr>
          <w:rFonts w:ascii="Calibri" w:hAnsi="Calibri" w:cs="Calibri"/>
          <w:bCs/>
          <w:sz w:val="24"/>
        </w:rPr>
        <w:t>’</w:t>
      </w:r>
      <w:r>
        <w:rPr>
          <w:rFonts w:ascii="Calibri" w:hAnsi="Calibri" w:cs="Calibri" w:hint="eastAsia"/>
          <w:bCs/>
          <w:sz w:val="24"/>
        </w:rPr>
        <w:t>re not watching the soccer game.</w:t>
      </w:r>
    </w:p>
    <w:p w14:paraId="545C0B50" w14:textId="6D088111" w:rsidR="00D17DDE" w:rsidRDefault="002D4BE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</w:t>
      </w:r>
      <w:r>
        <w:rPr>
          <w:rFonts w:ascii="Calibri" w:hAnsi="Calibri" w:cs="Calibri" w:hint="eastAsia"/>
          <w:bCs/>
          <w:sz w:val="24"/>
        </w:rPr>
        <w:t xml:space="preserve"> I</w:t>
      </w:r>
      <w:r>
        <w:rPr>
          <w:rFonts w:ascii="Calibri" w:hAnsi="Calibri" w:cs="Calibri"/>
          <w:bCs/>
          <w:sz w:val="24"/>
        </w:rPr>
        <w:t>’</w:t>
      </w:r>
      <w:r>
        <w:rPr>
          <w:rFonts w:ascii="Calibri" w:hAnsi="Calibri" w:cs="Calibri" w:hint="eastAsia"/>
          <w:bCs/>
          <w:sz w:val="24"/>
        </w:rPr>
        <w:t>m not going to the library.</w:t>
      </w:r>
    </w:p>
    <w:p w14:paraId="49D7AF26" w14:textId="1AAC3FBD" w:rsidR="00D17DDE" w:rsidRDefault="002D4BE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</w:t>
      </w:r>
      <w:r>
        <w:rPr>
          <w:rFonts w:ascii="Calibri" w:hAnsi="Calibri" w:cs="Calibri" w:hint="eastAsia"/>
          <w:bCs/>
          <w:sz w:val="24"/>
        </w:rPr>
        <w:t>Mom is not taking a nap.</w:t>
      </w:r>
    </w:p>
    <w:p w14:paraId="7EF701F0" w14:textId="760E106D" w:rsidR="00D17DDE" w:rsidRDefault="00D17DD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 w:rsidR="004C684E">
        <w:rPr>
          <w:rFonts w:ascii="Calibri" w:hAnsi="Calibri" w:cs="Calibri"/>
          <w:bCs/>
          <w:sz w:val="24"/>
        </w:rPr>
        <w:t>OK</w:t>
      </w:r>
    </w:p>
    <w:p w14:paraId="548E61D4" w14:textId="754BD75B" w:rsidR="00FD62C3" w:rsidRDefault="00FD62C3" w:rsidP="00385EE0">
      <w:pPr>
        <w:rPr>
          <w:rFonts w:ascii="Calibri" w:hAnsi="Calibri" w:cs="Calibri"/>
          <w:b/>
          <w:sz w:val="24"/>
        </w:rPr>
      </w:pPr>
    </w:p>
    <w:p w14:paraId="4992EC0C" w14:textId="1919141C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4</w:t>
      </w:r>
    </w:p>
    <w:p w14:paraId="57B34A79" w14:textId="606AB9FC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31D890D0" w14:textId="7E85ED05" w:rsidR="00C71D4C" w:rsidRDefault="00C8397F" w:rsidP="00B1098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AF4657" w:rsidRPr="00AF4657">
        <w:rPr>
          <w:rFonts w:ascii="Calibri" w:hAnsi="Calibri" w:cs="Calibri"/>
          <w:bCs/>
          <w:sz w:val="24"/>
          <w:u w:val="single"/>
        </w:rPr>
        <w:t>What</w:t>
      </w:r>
      <w:r w:rsidR="00AF4657">
        <w:rPr>
          <w:rFonts w:ascii="Calibri" w:hAnsi="Calibri" w:cs="Calibri"/>
          <w:bCs/>
          <w:sz w:val="24"/>
        </w:rPr>
        <w:t xml:space="preserve"> are you baking?</w:t>
      </w:r>
    </w:p>
    <w:p w14:paraId="72E2E202" w14:textId="581E95E1" w:rsidR="00AF4657" w:rsidRPr="00AF4657" w:rsidRDefault="00AF4657" w:rsidP="00B1098A">
      <w:pPr>
        <w:rPr>
          <w:rFonts w:ascii="Calibri" w:hAnsi="Calibri" w:cs="Calibri"/>
          <w:bCs/>
          <w:sz w:val="24"/>
        </w:rPr>
      </w:pPr>
      <w:r w:rsidRPr="00AF4657">
        <w:rPr>
          <w:rFonts w:ascii="Calibri" w:hAnsi="Calibri" w:cs="Calibri"/>
          <w:bCs/>
          <w:sz w:val="24"/>
        </w:rPr>
        <w:t xml:space="preserve">2. </w:t>
      </w:r>
      <w:r w:rsidRPr="00FF05BD">
        <w:rPr>
          <w:rFonts w:ascii="Calibri" w:hAnsi="Calibri" w:cs="Calibri"/>
          <w:bCs/>
          <w:sz w:val="24"/>
        </w:rPr>
        <w:t>Who</w:t>
      </w:r>
      <w:r>
        <w:rPr>
          <w:rFonts w:ascii="Calibri" w:hAnsi="Calibri" w:cs="Calibri"/>
          <w:bCs/>
          <w:sz w:val="24"/>
        </w:rPr>
        <w:t xml:space="preserve"> </w:t>
      </w:r>
      <w:r w:rsidRPr="00FF05BD">
        <w:rPr>
          <w:rFonts w:ascii="Calibri" w:hAnsi="Calibri" w:cs="Calibri"/>
          <w:bCs/>
          <w:sz w:val="24"/>
          <w:u w:val="single"/>
        </w:rPr>
        <w:t>is</w:t>
      </w:r>
      <w:r>
        <w:rPr>
          <w:rFonts w:ascii="Calibri" w:hAnsi="Calibri" w:cs="Calibri"/>
          <w:bCs/>
          <w:sz w:val="24"/>
        </w:rPr>
        <w:t xml:space="preserve"> she talking to?</w:t>
      </w:r>
    </w:p>
    <w:p w14:paraId="7B8D9FB1" w14:textId="7FEE92E2" w:rsidR="00C8397F" w:rsidRDefault="00C8397F">
      <w:pPr>
        <w:rPr>
          <w:rFonts w:ascii="Calibri" w:hAnsi="Calibri" w:cs="Calibri"/>
          <w:b/>
          <w:sz w:val="24"/>
        </w:rPr>
      </w:pPr>
    </w:p>
    <w:p w14:paraId="05FDA22C" w14:textId="70C53933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9304BD4" w14:textId="26B12B96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74D32A1" w14:textId="56778854" w:rsidR="00C71D4C" w:rsidRDefault="00C8397F" w:rsidP="00B1098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AF4657">
        <w:rPr>
          <w:rFonts w:ascii="Calibri" w:hAnsi="Calibri" w:cs="Calibri"/>
          <w:bCs/>
          <w:sz w:val="24"/>
        </w:rPr>
        <w:t>c</w:t>
      </w:r>
    </w:p>
    <w:p w14:paraId="42B5EB16" w14:textId="074F6BDD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0CE9BFC0" w14:textId="15387CB7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</w:t>
      </w:r>
    </w:p>
    <w:p w14:paraId="33152A62" w14:textId="596015C9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56309FED" w14:textId="313B2119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b</w:t>
      </w:r>
    </w:p>
    <w:p w14:paraId="44719B51" w14:textId="651E3AEF" w:rsidR="00AF4657" w:rsidRPr="006F1B71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6AA38B54" w14:textId="7071310A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 xml:space="preserve">B. </w:t>
      </w:r>
    </w:p>
    <w:p w14:paraId="066F8796" w14:textId="0BE19263" w:rsidR="00B1098A" w:rsidRDefault="00C8397F" w:rsidP="00B1098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BA0F51">
        <w:rPr>
          <w:rFonts w:ascii="Calibri" w:hAnsi="Calibri" w:cs="Calibri" w:hint="eastAsia"/>
          <w:bCs/>
          <w:sz w:val="24"/>
        </w:rPr>
        <w:t xml:space="preserve">What </w:t>
      </w:r>
      <w:r w:rsidR="00AF4657">
        <w:rPr>
          <w:rFonts w:ascii="Calibri" w:hAnsi="Calibri" w:cs="Calibri"/>
          <w:bCs/>
          <w:sz w:val="24"/>
        </w:rPr>
        <w:t>are</w:t>
      </w:r>
      <w:r w:rsidR="00BA0F51">
        <w:rPr>
          <w:rFonts w:ascii="Calibri" w:hAnsi="Calibri" w:cs="Calibri" w:hint="eastAsia"/>
          <w:bCs/>
          <w:sz w:val="24"/>
        </w:rPr>
        <w:t xml:space="preserve"> you doing?</w:t>
      </w:r>
    </w:p>
    <w:p w14:paraId="152F0283" w14:textId="67B9A798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o</w:t>
      </w:r>
      <w:r w:rsidR="00BA0F51">
        <w:rPr>
          <w:rFonts w:ascii="Calibri" w:hAnsi="Calibri" w:cs="Calibri" w:hint="eastAsia"/>
          <w:bCs/>
          <w:sz w:val="24"/>
        </w:rPr>
        <w:t xml:space="preserve"> is listening to music?</w:t>
      </w:r>
    </w:p>
    <w:p w14:paraId="61E10AA6" w14:textId="5EB0022F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BA0F51">
        <w:rPr>
          <w:rFonts w:ascii="Calibri" w:hAnsi="Calibri" w:cs="Calibri" w:hint="eastAsia"/>
          <w:bCs/>
          <w:sz w:val="24"/>
        </w:rPr>
        <w:t xml:space="preserve">Who is </w:t>
      </w:r>
      <w:r>
        <w:rPr>
          <w:rFonts w:ascii="Calibri" w:hAnsi="Calibri" w:cs="Calibri"/>
          <w:bCs/>
          <w:sz w:val="24"/>
        </w:rPr>
        <w:t>playing</w:t>
      </w:r>
      <w:r w:rsidR="00BA0F51">
        <w:rPr>
          <w:rFonts w:ascii="Calibri" w:hAnsi="Calibri" w:cs="Calibri" w:hint="eastAsia"/>
          <w:bCs/>
          <w:sz w:val="24"/>
        </w:rPr>
        <w:t xml:space="preserve"> bingo?</w:t>
      </w:r>
    </w:p>
    <w:p w14:paraId="271DE388" w14:textId="2ECA7337" w:rsidR="00AF4657" w:rsidRDefault="00AF465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BA0F51">
        <w:rPr>
          <w:rFonts w:ascii="Calibri" w:hAnsi="Calibri" w:cs="Calibri" w:hint="eastAsia"/>
          <w:bCs/>
          <w:sz w:val="24"/>
        </w:rPr>
        <w:t xml:space="preserve">Who </w:t>
      </w:r>
      <w:r>
        <w:rPr>
          <w:rFonts w:ascii="Calibri" w:hAnsi="Calibri" w:cs="Calibri"/>
          <w:bCs/>
          <w:sz w:val="24"/>
        </w:rPr>
        <w:t>are</w:t>
      </w:r>
      <w:r w:rsidR="00BA0F51">
        <w:rPr>
          <w:rFonts w:ascii="Calibri" w:hAnsi="Calibri" w:cs="Calibri" w:hint="eastAsia"/>
          <w:bCs/>
          <w:sz w:val="24"/>
        </w:rPr>
        <w:t xml:space="preserve"> you calling?</w:t>
      </w:r>
    </w:p>
    <w:p w14:paraId="488753D4" w14:textId="0AA7C569" w:rsidR="00C8397F" w:rsidRPr="00BA0F51" w:rsidRDefault="00C8397F">
      <w:pPr>
        <w:rPr>
          <w:rFonts w:ascii="Calibri" w:hAnsi="Calibri" w:cs="Calibri"/>
          <w:b/>
          <w:sz w:val="24"/>
        </w:rPr>
      </w:pPr>
    </w:p>
    <w:p w14:paraId="614CF501" w14:textId="6C749884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500BED7F" w14:textId="77D1003B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3EAB451" w14:textId="60BF621F" w:rsidR="00316A47" w:rsidRDefault="00C8397F" w:rsidP="00B1098A">
      <w:pPr>
        <w:rPr>
          <w:rFonts w:ascii="Calibri" w:hAnsi="Calibri" w:cs="Calibri"/>
          <w:bCs/>
          <w:sz w:val="24"/>
        </w:rPr>
      </w:pPr>
      <w:r w:rsidRPr="009F63F7">
        <w:rPr>
          <w:rFonts w:ascii="Calibri" w:hAnsi="Calibri" w:cs="Calibri"/>
          <w:bCs/>
          <w:sz w:val="24"/>
        </w:rPr>
        <w:t xml:space="preserve">1. </w:t>
      </w:r>
      <w:r w:rsidR="00B601A6">
        <w:rPr>
          <w:rFonts w:ascii="Calibri" w:hAnsi="Calibri" w:cs="Calibri"/>
          <w:bCs/>
          <w:sz w:val="24"/>
        </w:rPr>
        <w:t>Who</w:t>
      </w:r>
    </w:p>
    <w:p w14:paraId="29242611" w14:textId="3122EF18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at</w:t>
      </w:r>
    </w:p>
    <w:p w14:paraId="243B4389" w14:textId="27ECEEE5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at</w:t>
      </w:r>
    </w:p>
    <w:p w14:paraId="47958289" w14:textId="4D8EA974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o</w:t>
      </w:r>
    </w:p>
    <w:p w14:paraId="75079A4F" w14:textId="2EB112C0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o</w:t>
      </w:r>
    </w:p>
    <w:p w14:paraId="5A291EB9" w14:textId="69C53DF1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ho</w:t>
      </w:r>
    </w:p>
    <w:p w14:paraId="4EE62BB4" w14:textId="7C41AF44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hat</w:t>
      </w:r>
    </w:p>
    <w:p w14:paraId="7EEDAFE5" w14:textId="73BC7084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hat</w:t>
      </w:r>
    </w:p>
    <w:p w14:paraId="1F35699F" w14:textId="7E9DF5A1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Who</w:t>
      </w:r>
    </w:p>
    <w:p w14:paraId="0CE51EB2" w14:textId="0747E920" w:rsidR="00B601A6" w:rsidRDefault="00B601A6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Who</w:t>
      </w:r>
    </w:p>
    <w:p w14:paraId="4AAE1BB9" w14:textId="24ACEF0C" w:rsidR="009F63F7" w:rsidRPr="00316A47" w:rsidRDefault="009F63F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/>
          <w:sz w:val="24"/>
        </w:rPr>
        <w:t>B.</w:t>
      </w:r>
      <w:r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793AF2D9" w14:textId="3D4679FA" w:rsidR="00B1098A" w:rsidRDefault="009F63F7" w:rsidP="00B1098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3D3167">
        <w:rPr>
          <w:rFonts w:ascii="Calibri" w:hAnsi="Calibri" w:cs="Calibri"/>
          <w:bCs/>
          <w:sz w:val="24"/>
        </w:rPr>
        <w:t xml:space="preserve">What are you </w:t>
      </w:r>
    </w:p>
    <w:p w14:paraId="10DC353D" w14:textId="53C23C70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Who is </w:t>
      </w:r>
    </w:p>
    <w:p w14:paraId="52865F3F" w14:textId="5D956C81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What is Sally </w:t>
      </w:r>
    </w:p>
    <w:p w14:paraId="77A0692B" w14:textId="48706635" w:rsidR="003D3167" w:rsidRPr="006F1B71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Who is </w:t>
      </w:r>
    </w:p>
    <w:p w14:paraId="6DD38949" w14:textId="1B0DD4D3" w:rsidR="00316A47" w:rsidRDefault="003D316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Who is </w:t>
      </w:r>
    </w:p>
    <w:p w14:paraId="769AF9AE" w14:textId="7CAA66C2" w:rsidR="003D3167" w:rsidRDefault="003D316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What are they </w:t>
      </w:r>
    </w:p>
    <w:p w14:paraId="6339A7E4" w14:textId="303524F3" w:rsidR="003D3167" w:rsidRDefault="003D316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7. Who is </w:t>
      </w:r>
    </w:p>
    <w:p w14:paraId="6DB3644A" w14:textId="01D75D84" w:rsidR="003D3167" w:rsidRDefault="003D316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What are Steve and Sandy </w:t>
      </w:r>
    </w:p>
    <w:p w14:paraId="73D3931A" w14:textId="3E2B3F42" w:rsidR="003D3167" w:rsidRDefault="003D316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What is Mom </w:t>
      </w:r>
    </w:p>
    <w:p w14:paraId="41A08646" w14:textId="1C26AA90" w:rsidR="003D3167" w:rsidRDefault="003D316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What are the students </w:t>
      </w:r>
    </w:p>
    <w:p w14:paraId="10F28981" w14:textId="4391E145" w:rsidR="00B173D4" w:rsidRDefault="00B173D4">
      <w:pPr>
        <w:rPr>
          <w:rFonts w:ascii="Calibri" w:hAnsi="Calibri" w:cs="Calibri"/>
          <w:b/>
          <w:sz w:val="24"/>
        </w:rPr>
      </w:pPr>
    </w:p>
    <w:p w14:paraId="4E7BF1E0" w14:textId="63A953E6" w:rsidR="00B173D4" w:rsidRDefault="00B173D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720486ED" w14:textId="3F6E71BE" w:rsidR="00B173D4" w:rsidRDefault="00B173D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FE02903" w14:textId="2F263A34" w:rsidR="00B1098A" w:rsidRDefault="00B173D4" w:rsidP="00B1098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3D3167">
        <w:rPr>
          <w:rFonts w:ascii="Calibri" w:hAnsi="Calibri" w:cs="Calibri"/>
          <w:bCs/>
          <w:sz w:val="24"/>
        </w:rPr>
        <w:t xml:space="preserve">She is wearing </w:t>
      </w:r>
    </w:p>
    <w:p w14:paraId="78D2570F" w14:textId="019486A0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I am cleaning </w:t>
      </w:r>
    </w:p>
    <w:p w14:paraId="39FD5023" w14:textId="7F83692D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y are</w:t>
      </w:r>
    </w:p>
    <w:p w14:paraId="6F66DF47" w14:textId="20D42D9A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s laughing</w:t>
      </w:r>
    </w:p>
    <w:p w14:paraId="06E62751" w14:textId="4B18267F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baking cupcakes</w:t>
      </w:r>
    </w:p>
    <w:p w14:paraId="7889C58D" w14:textId="18B46615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He is studying</w:t>
      </w:r>
    </w:p>
    <w:p w14:paraId="5BBD03F3" w14:textId="01EB7767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y are folding</w:t>
      </w:r>
    </w:p>
    <w:p w14:paraId="415059D9" w14:textId="146DF80A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s taking out the trash</w:t>
      </w:r>
    </w:p>
    <w:p w14:paraId="59D1456A" w14:textId="45EEDAC2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Mom is reading</w:t>
      </w:r>
    </w:p>
    <w:p w14:paraId="774B2A9A" w14:textId="478FA92D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I am messaging</w:t>
      </w:r>
    </w:p>
    <w:p w14:paraId="2DCA7FA4" w14:textId="2A598BEE" w:rsidR="006F1B71" w:rsidRDefault="006F1B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AECD490" w14:textId="15BF5E1B" w:rsidR="003D3167" w:rsidRDefault="006F1B71" w:rsidP="00B1098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3D3167">
        <w:rPr>
          <w:rFonts w:ascii="Calibri" w:hAnsi="Calibri" w:cs="Calibri"/>
          <w:bCs/>
          <w:sz w:val="24"/>
        </w:rPr>
        <w:t>What is he making?</w:t>
      </w:r>
    </w:p>
    <w:p w14:paraId="6989F7B7" w14:textId="368562B2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 am buying books.</w:t>
      </w:r>
    </w:p>
    <w:p w14:paraId="36281FAE" w14:textId="18B512BA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o is driving?</w:t>
      </w:r>
    </w:p>
    <w:p w14:paraId="759C2C54" w14:textId="1429C314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My sisters are fighting.</w:t>
      </w:r>
    </w:p>
    <w:p w14:paraId="212D81CD" w14:textId="712AEEDB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at is he baking?</w:t>
      </w:r>
    </w:p>
    <w:p w14:paraId="171A4E48" w14:textId="74371928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y are playing dodgeball.</w:t>
      </w:r>
    </w:p>
    <w:p w14:paraId="00CCF727" w14:textId="4758CF83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ho is taking a shower?</w:t>
      </w:r>
    </w:p>
    <w:p w14:paraId="351DAF07" w14:textId="6D5A0D25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8. Grandma is making lemonade.</w:t>
      </w:r>
    </w:p>
    <w:p w14:paraId="32B7471E" w14:textId="5B18213D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What are they </w:t>
      </w:r>
      <w:r w:rsidR="00CC4EE8">
        <w:rPr>
          <w:rFonts w:ascii="Calibri" w:hAnsi="Calibri" w:cs="Calibri" w:hint="eastAsia"/>
          <w:bCs/>
          <w:sz w:val="24"/>
        </w:rPr>
        <w:t>picking</w:t>
      </w:r>
      <w:r>
        <w:rPr>
          <w:rFonts w:ascii="Calibri" w:hAnsi="Calibri" w:cs="Calibri"/>
          <w:bCs/>
          <w:sz w:val="24"/>
        </w:rPr>
        <w:t>?</w:t>
      </w:r>
    </w:p>
    <w:p w14:paraId="6C51D9E0" w14:textId="13829D73" w:rsidR="003D3167" w:rsidRDefault="003D316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She is watching a TV show</w:t>
      </w:r>
      <w:r w:rsidR="004C684E">
        <w:rPr>
          <w:rFonts w:ascii="Calibri" w:hAnsi="Calibri" w:cs="Calibri"/>
          <w:bCs/>
          <w:sz w:val="24"/>
        </w:rPr>
        <w:t>.</w:t>
      </w:r>
    </w:p>
    <w:p w14:paraId="01323825" w14:textId="77777777" w:rsidR="003D3167" w:rsidRPr="004A4CEA" w:rsidRDefault="003D3167" w:rsidP="00B1098A">
      <w:pPr>
        <w:rPr>
          <w:rFonts w:ascii="Calibri" w:hAnsi="Calibri" w:cs="Calibri"/>
          <w:bCs/>
          <w:sz w:val="24"/>
        </w:rPr>
      </w:pPr>
    </w:p>
    <w:p w14:paraId="50BAFC26" w14:textId="72254179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5</w:t>
      </w:r>
    </w:p>
    <w:p w14:paraId="540C868E" w14:textId="640BBA2D" w:rsidR="0008245E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09A568E" w14:textId="27B61F95" w:rsidR="00B1098A" w:rsidRDefault="00EB775A" w:rsidP="00B1098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0D2668">
        <w:rPr>
          <w:rFonts w:ascii="Calibri" w:hAnsi="Calibri" w:cs="Calibri"/>
          <w:bCs/>
          <w:sz w:val="24"/>
        </w:rPr>
        <w:t>He is cleaning.</w:t>
      </w:r>
    </w:p>
    <w:p w14:paraId="10E665A8" w14:textId="13472308" w:rsidR="000D2668" w:rsidRPr="00FB21E2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e are playing baseball.</w:t>
      </w:r>
    </w:p>
    <w:p w14:paraId="0AE4D8F3" w14:textId="2878A89C" w:rsidR="00096356" w:rsidRPr="00FB21E2" w:rsidRDefault="00096356" w:rsidP="0073377A">
      <w:pPr>
        <w:rPr>
          <w:rFonts w:ascii="Calibri" w:hAnsi="Calibri" w:cs="Calibri"/>
          <w:bCs/>
          <w:sz w:val="24"/>
        </w:rPr>
      </w:pPr>
    </w:p>
    <w:p w14:paraId="372F6484" w14:textId="30F371F7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0667E999" w14:textId="1FA09E19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7BF02B79" w14:textId="21DF4170" w:rsidR="00CB568D" w:rsidRDefault="00EB775A" w:rsidP="00B1098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100093">
        <w:rPr>
          <w:rFonts w:ascii="Calibri" w:hAnsi="Calibri" w:cs="Calibri" w:hint="eastAsia"/>
          <w:bCs/>
          <w:sz w:val="24"/>
        </w:rPr>
        <w:t xml:space="preserve">Michael </w:t>
      </w:r>
      <w:r w:rsidR="000D2668">
        <w:rPr>
          <w:rFonts w:ascii="Calibri" w:hAnsi="Calibri" w:cs="Calibri"/>
          <w:bCs/>
          <w:sz w:val="24"/>
        </w:rPr>
        <w:t>is doing</w:t>
      </w:r>
      <w:r w:rsidR="00100093">
        <w:rPr>
          <w:rFonts w:ascii="Calibri" w:hAnsi="Calibri" w:cs="Calibri" w:hint="eastAsia"/>
          <w:bCs/>
          <w:sz w:val="24"/>
        </w:rPr>
        <w:t xml:space="preserve"> his homework.</w:t>
      </w:r>
    </w:p>
    <w:p w14:paraId="509FF2D2" w14:textId="403BA923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100093">
        <w:rPr>
          <w:rFonts w:ascii="Calibri" w:hAnsi="Calibri" w:cs="Calibri" w:hint="eastAsia"/>
          <w:bCs/>
          <w:sz w:val="24"/>
        </w:rPr>
        <w:t xml:space="preserve">My family </w:t>
      </w:r>
      <w:r>
        <w:rPr>
          <w:rFonts w:ascii="Calibri" w:hAnsi="Calibri" w:cs="Calibri"/>
          <w:bCs/>
          <w:sz w:val="24"/>
        </w:rPr>
        <w:t>is going</w:t>
      </w:r>
      <w:r w:rsidR="00100093">
        <w:rPr>
          <w:rFonts w:ascii="Calibri" w:hAnsi="Calibri" w:cs="Calibri" w:hint="eastAsia"/>
          <w:bCs/>
          <w:sz w:val="24"/>
        </w:rPr>
        <w:t xml:space="preserve"> to Italy.</w:t>
      </w:r>
    </w:p>
    <w:p w14:paraId="5880623F" w14:textId="300FD736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100093">
        <w:rPr>
          <w:rFonts w:ascii="Calibri" w:hAnsi="Calibri" w:cs="Calibri" w:hint="eastAsia"/>
          <w:bCs/>
          <w:sz w:val="24"/>
        </w:rPr>
        <w:t xml:space="preserve">I </w:t>
      </w:r>
      <w:r>
        <w:rPr>
          <w:rFonts w:ascii="Calibri" w:hAnsi="Calibri" w:cs="Calibri"/>
          <w:bCs/>
          <w:sz w:val="24"/>
        </w:rPr>
        <w:t>am swimming</w:t>
      </w:r>
      <w:r w:rsidR="00100093">
        <w:rPr>
          <w:rFonts w:ascii="Calibri" w:hAnsi="Calibri" w:cs="Calibri" w:hint="eastAsia"/>
          <w:bCs/>
          <w:sz w:val="24"/>
        </w:rPr>
        <w:t xml:space="preserve"> in the pool.</w:t>
      </w:r>
    </w:p>
    <w:p w14:paraId="6D4337A6" w14:textId="6129DE86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100093">
        <w:rPr>
          <w:rFonts w:ascii="Calibri" w:hAnsi="Calibri" w:cs="Calibri" w:hint="eastAsia"/>
          <w:bCs/>
          <w:sz w:val="24"/>
        </w:rPr>
        <w:t xml:space="preserve">We </w:t>
      </w:r>
      <w:r>
        <w:rPr>
          <w:rFonts w:ascii="Calibri" w:hAnsi="Calibri" w:cs="Calibri"/>
          <w:bCs/>
          <w:sz w:val="24"/>
        </w:rPr>
        <w:t>are eating</w:t>
      </w:r>
      <w:r w:rsidR="00100093">
        <w:rPr>
          <w:rFonts w:ascii="Calibri" w:hAnsi="Calibri" w:cs="Calibri" w:hint="eastAsia"/>
          <w:bCs/>
          <w:sz w:val="24"/>
        </w:rPr>
        <w:t xml:space="preserve"> cotton candy.</w:t>
      </w:r>
    </w:p>
    <w:p w14:paraId="6C05DE0E" w14:textId="311622A0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100093">
        <w:rPr>
          <w:rFonts w:ascii="Calibri" w:hAnsi="Calibri" w:cs="Calibri" w:hint="eastAsia"/>
          <w:bCs/>
          <w:sz w:val="24"/>
        </w:rPr>
        <w:t xml:space="preserve">They </w:t>
      </w:r>
      <w:r>
        <w:rPr>
          <w:rFonts w:ascii="Calibri" w:hAnsi="Calibri" w:cs="Calibri"/>
          <w:bCs/>
          <w:sz w:val="24"/>
        </w:rPr>
        <w:t>are picking</w:t>
      </w:r>
      <w:r w:rsidR="00100093">
        <w:rPr>
          <w:rFonts w:ascii="Calibri" w:hAnsi="Calibri" w:cs="Calibri" w:hint="eastAsia"/>
          <w:bCs/>
          <w:sz w:val="24"/>
        </w:rPr>
        <w:t xml:space="preserve"> strawberries.</w:t>
      </w:r>
    </w:p>
    <w:p w14:paraId="33AB2E1C" w14:textId="56C7E286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C14C418" w14:textId="4BFD8227" w:rsidR="00CB568D" w:rsidRDefault="00EB775A" w:rsidP="00B1098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0D2668">
        <w:rPr>
          <w:rFonts w:ascii="Calibri" w:hAnsi="Calibri" w:cs="Calibri"/>
          <w:bCs/>
          <w:sz w:val="24"/>
        </w:rPr>
        <w:t>painting</w:t>
      </w:r>
    </w:p>
    <w:p w14:paraId="5776E14B" w14:textId="0F1F89AC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ter</w:t>
      </w:r>
    </w:p>
    <w:p w14:paraId="47F145DA" w14:textId="63C20818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ending</w:t>
      </w:r>
    </w:p>
    <w:p w14:paraId="25BD5D8F" w14:textId="48E03073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studies</w:t>
      </w:r>
    </w:p>
    <w:p w14:paraId="5BAF7954" w14:textId="3BCF1854" w:rsidR="000D2668" w:rsidRDefault="000D266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packing</w:t>
      </w:r>
    </w:p>
    <w:p w14:paraId="692634B1" w14:textId="79C0560B" w:rsidR="00EB775A" w:rsidRDefault="00EB775A">
      <w:pPr>
        <w:rPr>
          <w:rFonts w:ascii="Calibri" w:hAnsi="Calibri" w:cs="Calibri"/>
          <w:b/>
          <w:sz w:val="24"/>
        </w:rPr>
      </w:pPr>
    </w:p>
    <w:p w14:paraId="62B1EBD7" w14:textId="5C541CAE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21DD2D35" w14:textId="120C4BA6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6B5340A" w14:textId="6F91904E" w:rsidR="00CB568D" w:rsidRDefault="00EB775A" w:rsidP="00B1098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lastRenderedPageBreak/>
        <w:t xml:space="preserve">1. </w:t>
      </w:r>
      <w:r w:rsidR="00905037">
        <w:rPr>
          <w:rFonts w:ascii="Calibri" w:hAnsi="Calibri" w:cs="Calibri"/>
          <w:bCs/>
          <w:sz w:val="24"/>
        </w:rPr>
        <w:t>a</w:t>
      </w:r>
    </w:p>
    <w:p w14:paraId="3E5A021D" w14:textId="074349CD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3B72F8F7" w14:textId="0AA250D5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1003BA66" w14:textId="54D2533B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23CFF3B3" w14:textId="5DA8A775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b</w:t>
      </w:r>
    </w:p>
    <w:p w14:paraId="2A2D0FD1" w14:textId="3DDC8F63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a</w:t>
      </w:r>
    </w:p>
    <w:p w14:paraId="51759AF0" w14:textId="6EE58489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a</w:t>
      </w:r>
    </w:p>
    <w:p w14:paraId="761A7E24" w14:textId="4854C4C6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a</w:t>
      </w:r>
    </w:p>
    <w:p w14:paraId="770DC980" w14:textId="4B06794F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b</w:t>
      </w:r>
    </w:p>
    <w:p w14:paraId="5268A311" w14:textId="59908DA0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b</w:t>
      </w:r>
    </w:p>
    <w:p w14:paraId="424078C9" w14:textId="640F5E65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CA52E38" w14:textId="297B73C0" w:rsidR="00B1098A" w:rsidRDefault="00EB775A" w:rsidP="00B1098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905037">
        <w:rPr>
          <w:rFonts w:ascii="Calibri" w:hAnsi="Calibri" w:cs="Calibri"/>
          <w:bCs/>
          <w:sz w:val="24"/>
        </w:rPr>
        <w:t>We eat rice.</w:t>
      </w:r>
    </w:p>
    <w:p w14:paraId="00146877" w14:textId="20294E37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 store sells snacks.</w:t>
      </w:r>
    </w:p>
    <w:p w14:paraId="6BAA5D09" w14:textId="570C27FC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My sister cleans.</w:t>
      </w:r>
    </w:p>
    <w:p w14:paraId="0866C731" w14:textId="3A0260F5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learn Chinese.</w:t>
      </w:r>
    </w:p>
    <w:p w14:paraId="084E6708" w14:textId="4ABFDC45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You sit down.</w:t>
      </w:r>
    </w:p>
    <w:p w14:paraId="3D722CCA" w14:textId="6C276E53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om runs a race.</w:t>
      </w:r>
    </w:p>
    <w:p w14:paraId="3FC046F6" w14:textId="1189FFCC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 teacher plays the guitar.</w:t>
      </w:r>
    </w:p>
    <w:p w14:paraId="7626FE29" w14:textId="5C77A95F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 do Taekwondo.</w:t>
      </w:r>
    </w:p>
    <w:p w14:paraId="75A98E9B" w14:textId="1141B1EB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The chef cooks noodles.</w:t>
      </w:r>
    </w:p>
    <w:p w14:paraId="20534BB2" w14:textId="0356DB9F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 boy takes out the trash.</w:t>
      </w:r>
    </w:p>
    <w:p w14:paraId="0ED4B952" w14:textId="2BD777B2" w:rsidR="00CB568D" w:rsidRPr="00FB21E2" w:rsidRDefault="00CB568D" w:rsidP="0073377A">
      <w:pPr>
        <w:rPr>
          <w:rFonts w:ascii="Calibri" w:hAnsi="Calibri" w:cs="Calibri"/>
          <w:bCs/>
          <w:sz w:val="24"/>
        </w:rPr>
      </w:pPr>
    </w:p>
    <w:p w14:paraId="7C28F41A" w14:textId="4AC1185E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CD0A4C3" w14:textId="3D3692B2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6984E86" w14:textId="60AB43C1" w:rsidR="00B1098A" w:rsidRDefault="00EB775A" w:rsidP="00B1098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905037">
        <w:rPr>
          <w:rFonts w:ascii="Calibri" w:hAnsi="Calibri" w:cs="Calibri"/>
          <w:bCs/>
          <w:sz w:val="24"/>
        </w:rPr>
        <w:t>It is jumping.</w:t>
      </w:r>
    </w:p>
    <w:p w14:paraId="255332D5" w14:textId="566750AA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He dances.</w:t>
      </w:r>
    </w:p>
    <w:p w14:paraId="548E7B93" w14:textId="6FBEE7A5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are playing games.</w:t>
      </w:r>
    </w:p>
    <w:p w14:paraId="09C99B42" w14:textId="04E23D32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 am jogging.</w:t>
      </w:r>
    </w:p>
    <w:p w14:paraId="765263C7" w14:textId="4BC16A1A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e clean up.</w:t>
      </w:r>
    </w:p>
    <w:p w14:paraId="56104FE5" w14:textId="546B8A02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y are buying food.</w:t>
      </w:r>
    </w:p>
    <w:p w14:paraId="3C9A5647" w14:textId="3F201BFB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Mice eat cheese.</w:t>
      </w:r>
    </w:p>
    <w:p w14:paraId="66DB0DA9" w14:textId="1F4D8233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Mina studies English.</w:t>
      </w:r>
    </w:p>
    <w:p w14:paraId="7B88A1CF" w14:textId="102746E1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You are shouting.</w:t>
      </w:r>
    </w:p>
    <w:p w14:paraId="4DD6CFEC" w14:textId="7F4C5E44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 baby is drinking milk.</w:t>
      </w:r>
    </w:p>
    <w:p w14:paraId="2CAA5A87" w14:textId="6B910162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AB112BA" w14:textId="60926B36" w:rsidR="00CB568D" w:rsidRDefault="00EB775A" w:rsidP="00B1098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>1.</w:t>
      </w:r>
      <w:r w:rsidR="001C3A28">
        <w:rPr>
          <w:rFonts w:ascii="Calibri" w:hAnsi="Calibri" w:cs="Calibri" w:hint="eastAsia"/>
          <w:bCs/>
          <w:sz w:val="24"/>
        </w:rPr>
        <w:t xml:space="preserve"> make;</w:t>
      </w:r>
      <w:r w:rsidRPr="00FB21E2">
        <w:rPr>
          <w:rFonts w:ascii="Calibri" w:hAnsi="Calibri" w:cs="Calibri"/>
          <w:bCs/>
          <w:sz w:val="24"/>
        </w:rPr>
        <w:t xml:space="preserve"> </w:t>
      </w:r>
      <w:r w:rsidR="00905037">
        <w:rPr>
          <w:rFonts w:ascii="Calibri" w:hAnsi="Calibri" w:cs="Calibri"/>
          <w:bCs/>
          <w:sz w:val="24"/>
        </w:rPr>
        <w:t xml:space="preserve">I am </w:t>
      </w:r>
      <w:r w:rsidR="00905037" w:rsidRPr="00905037">
        <w:rPr>
          <w:rFonts w:ascii="Calibri" w:hAnsi="Calibri" w:cs="Calibri"/>
          <w:bCs/>
          <w:sz w:val="24"/>
          <w:u w:val="single"/>
        </w:rPr>
        <w:t>making</w:t>
      </w:r>
      <w:r w:rsidR="00905037">
        <w:rPr>
          <w:rFonts w:ascii="Calibri" w:hAnsi="Calibri" w:cs="Calibri"/>
          <w:bCs/>
          <w:sz w:val="24"/>
        </w:rPr>
        <w:t xml:space="preserve"> the bed now.</w:t>
      </w:r>
    </w:p>
    <w:p w14:paraId="2E20C831" w14:textId="52743C23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1C3A28">
        <w:rPr>
          <w:rFonts w:ascii="Calibri" w:hAnsi="Calibri" w:cs="Calibri" w:hint="eastAsia"/>
          <w:bCs/>
          <w:sz w:val="24"/>
        </w:rPr>
        <w:t xml:space="preserve">eating; </w:t>
      </w:r>
      <w:r>
        <w:rPr>
          <w:rFonts w:ascii="Calibri" w:hAnsi="Calibri" w:cs="Calibri"/>
          <w:bCs/>
          <w:sz w:val="24"/>
        </w:rPr>
        <w:t xml:space="preserve">Cindy </w:t>
      </w:r>
      <w:r w:rsidRPr="00905037">
        <w:rPr>
          <w:rFonts w:ascii="Calibri" w:hAnsi="Calibri" w:cs="Calibri"/>
          <w:bCs/>
          <w:sz w:val="24"/>
          <w:u w:val="single"/>
        </w:rPr>
        <w:t>eats</w:t>
      </w:r>
      <w:r>
        <w:rPr>
          <w:rFonts w:ascii="Calibri" w:hAnsi="Calibri" w:cs="Calibri"/>
          <w:bCs/>
          <w:sz w:val="24"/>
        </w:rPr>
        <w:t xml:space="preserve"> a banana every morning.</w:t>
      </w:r>
    </w:p>
    <w:p w14:paraId="71EC6EE9" w14:textId="705E3E11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1C3A28">
        <w:rPr>
          <w:rFonts w:ascii="Calibri" w:hAnsi="Calibri" w:cs="Calibri" w:hint="eastAsia"/>
          <w:bCs/>
          <w:sz w:val="24"/>
        </w:rPr>
        <w:t xml:space="preserve">is; </w:t>
      </w:r>
      <w:r>
        <w:rPr>
          <w:rFonts w:ascii="Calibri" w:hAnsi="Calibri" w:cs="Calibri"/>
          <w:bCs/>
          <w:sz w:val="24"/>
        </w:rPr>
        <w:t xml:space="preserve">I </w:t>
      </w:r>
      <w:r w:rsidRPr="00905037">
        <w:rPr>
          <w:rFonts w:ascii="Calibri" w:hAnsi="Calibri" w:cs="Calibri"/>
          <w:bCs/>
          <w:sz w:val="24"/>
          <w:u w:val="single"/>
        </w:rPr>
        <w:t>am</w:t>
      </w:r>
      <w:r>
        <w:rPr>
          <w:rFonts w:ascii="Calibri" w:hAnsi="Calibri" w:cs="Calibri"/>
          <w:bCs/>
          <w:sz w:val="24"/>
        </w:rPr>
        <w:t xml:space="preserve"> going to school.</w:t>
      </w:r>
    </w:p>
    <w:p w14:paraId="3454DC47" w14:textId="6A801094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1C3A28">
        <w:rPr>
          <w:rFonts w:ascii="Calibri" w:hAnsi="Calibri" w:cs="Calibri" w:hint="eastAsia"/>
          <w:bCs/>
          <w:sz w:val="24"/>
        </w:rPr>
        <w:t xml:space="preserve">fighting; </w:t>
      </w:r>
      <w:r>
        <w:rPr>
          <w:rFonts w:ascii="Calibri" w:hAnsi="Calibri" w:cs="Calibri"/>
          <w:bCs/>
          <w:sz w:val="24"/>
        </w:rPr>
        <w:t xml:space="preserve">The </w:t>
      </w:r>
      <w:r w:rsidR="005859FE">
        <w:rPr>
          <w:rFonts w:ascii="Calibri" w:hAnsi="Calibri" w:cs="Calibri"/>
          <w:bCs/>
          <w:sz w:val="24"/>
        </w:rPr>
        <w:t xml:space="preserve">cats </w:t>
      </w:r>
      <w:r w:rsidRPr="00905037">
        <w:rPr>
          <w:rFonts w:ascii="Calibri" w:hAnsi="Calibri" w:cs="Calibri"/>
          <w:bCs/>
          <w:sz w:val="24"/>
          <w:u w:val="single"/>
        </w:rPr>
        <w:t>are</w:t>
      </w:r>
      <w:r>
        <w:rPr>
          <w:rFonts w:ascii="Calibri" w:hAnsi="Calibri" w:cs="Calibri"/>
          <w:bCs/>
          <w:sz w:val="24"/>
        </w:rPr>
        <w:t xml:space="preserve"> fighting now.</w:t>
      </w:r>
    </w:p>
    <w:p w14:paraId="0CC6BBFA" w14:textId="4E08E817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1C3A28">
        <w:rPr>
          <w:rFonts w:ascii="Calibri" w:hAnsi="Calibri" w:cs="Calibri" w:hint="eastAsia"/>
          <w:bCs/>
          <w:sz w:val="24"/>
        </w:rPr>
        <w:t xml:space="preserve">is travel; </w:t>
      </w:r>
      <w:r>
        <w:rPr>
          <w:rFonts w:ascii="Calibri" w:hAnsi="Calibri" w:cs="Calibri"/>
          <w:bCs/>
          <w:sz w:val="24"/>
        </w:rPr>
        <w:t xml:space="preserve">My dad </w:t>
      </w:r>
      <w:r w:rsidRPr="00905037">
        <w:rPr>
          <w:rFonts w:ascii="Calibri" w:hAnsi="Calibri" w:cs="Calibri"/>
          <w:bCs/>
          <w:sz w:val="24"/>
          <w:u w:val="single"/>
        </w:rPr>
        <w:t>travels</w:t>
      </w:r>
      <w:r>
        <w:rPr>
          <w:rFonts w:ascii="Calibri" w:hAnsi="Calibri" w:cs="Calibri"/>
          <w:bCs/>
          <w:sz w:val="24"/>
        </w:rPr>
        <w:t xml:space="preserve"> to Paris every year.</w:t>
      </w:r>
    </w:p>
    <w:p w14:paraId="44F8E648" w14:textId="46BC8A87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1C3A28">
        <w:rPr>
          <w:rFonts w:ascii="Calibri" w:hAnsi="Calibri" w:cs="Calibri" w:hint="eastAsia"/>
          <w:bCs/>
          <w:sz w:val="24"/>
        </w:rPr>
        <w:t xml:space="preserve">rain; </w:t>
      </w:r>
      <w:r>
        <w:rPr>
          <w:rFonts w:ascii="Calibri" w:hAnsi="Calibri" w:cs="Calibri"/>
          <w:bCs/>
          <w:sz w:val="24"/>
        </w:rPr>
        <w:t xml:space="preserve">It’s </w:t>
      </w:r>
      <w:r w:rsidRPr="00905037">
        <w:rPr>
          <w:rFonts w:ascii="Calibri" w:hAnsi="Calibri" w:cs="Calibri"/>
          <w:bCs/>
          <w:sz w:val="24"/>
          <w:u w:val="single"/>
        </w:rPr>
        <w:t>raining</w:t>
      </w:r>
      <w:r>
        <w:rPr>
          <w:rFonts w:ascii="Calibri" w:hAnsi="Calibri" w:cs="Calibri"/>
          <w:bCs/>
          <w:sz w:val="24"/>
        </w:rPr>
        <w:t xml:space="preserve"> now.</w:t>
      </w:r>
    </w:p>
    <w:p w14:paraId="7406CC6F" w14:textId="4A1B4485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 w:rsidR="001C3A28">
        <w:rPr>
          <w:rFonts w:ascii="Calibri" w:hAnsi="Calibri" w:cs="Calibri" w:hint="eastAsia"/>
          <w:bCs/>
          <w:sz w:val="24"/>
        </w:rPr>
        <w:t xml:space="preserve">is; </w:t>
      </w:r>
      <w:r>
        <w:rPr>
          <w:rFonts w:ascii="Calibri" w:hAnsi="Calibri" w:cs="Calibri"/>
          <w:bCs/>
          <w:sz w:val="24"/>
        </w:rPr>
        <w:t xml:space="preserve">The children </w:t>
      </w:r>
      <w:r w:rsidRPr="00905037">
        <w:rPr>
          <w:rFonts w:ascii="Calibri" w:hAnsi="Calibri" w:cs="Calibri"/>
          <w:bCs/>
          <w:sz w:val="24"/>
          <w:u w:val="single"/>
        </w:rPr>
        <w:t>are</w:t>
      </w:r>
      <w:r>
        <w:rPr>
          <w:rFonts w:ascii="Calibri" w:hAnsi="Calibri" w:cs="Calibri"/>
          <w:bCs/>
          <w:sz w:val="24"/>
        </w:rPr>
        <w:t xml:space="preserve"> drinking juice.</w:t>
      </w:r>
    </w:p>
    <w:p w14:paraId="605266E4" w14:textId="1320763D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 w:rsidR="001C3A28">
        <w:rPr>
          <w:rFonts w:ascii="Calibri" w:hAnsi="Calibri" w:cs="Calibri" w:hint="eastAsia"/>
          <w:bCs/>
          <w:sz w:val="24"/>
        </w:rPr>
        <w:t xml:space="preserve">write; </w:t>
      </w:r>
      <w:r>
        <w:rPr>
          <w:rFonts w:ascii="Calibri" w:hAnsi="Calibri" w:cs="Calibri"/>
          <w:bCs/>
          <w:sz w:val="24"/>
        </w:rPr>
        <w:t xml:space="preserve">She’s </w:t>
      </w:r>
      <w:r w:rsidRPr="00905037">
        <w:rPr>
          <w:rFonts w:ascii="Calibri" w:hAnsi="Calibri" w:cs="Calibri"/>
          <w:bCs/>
          <w:sz w:val="24"/>
          <w:u w:val="single"/>
        </w:rPr>
        <w:t>writing</w:t>
      </w:r>
      <w:r>
        <w:rPr>
          <w:rFonts w:ascii="Calibri" w:hAnsi="Calibri" w:cs="Calibri"/>
          <w:bCs/>
          <w:sz w:val="24"/>
        </w:rPr>
        <w:t xml:space="preserve"> her name.</w:t>
      </w:r>
    </w:p>
    <w:p w14:paraId="3F5BBAF9" w14:textId="441457C3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</w:t>
      </w:r>
      <w:r w:rsidR="001C3A28">
        <w:rPr>
          <w:rFonts w:ascii="Calibri" w:hAnsi="Calibri" w:cs="Calibri"/>
          <w:bCs/>
          <w:sz w:val="24"/>
        </w:rPr>
        <w:t xml:space="preserve">studying; </w:t>
      </w:r>
      <w:r>
        <w:rPr>
          <w:rFonts w:ascii="Calibri" w:hAnsi="Calibri" w:cs="Calibri"/>
          <w:bCs/>
          <w:sz w:val="24"/>
        </w:rPr>
        <w:t xml:space="preserve">They </w:t>
      </w:r>
      <w:r w:rsidRPr="00905037">
        <w:rPr>
          <w:rFonts w:ascii="Calibri" w:hAnsi="Calibri" w:cs="Calibri"/>
          <w:bCs/>
          <w:sz w:val="24"/>
          <w:u w:val="single"/>
        </w:rPr>
        <w:t>study</w:t>
      </w:r>
      <w:r>
        <w:rPr>
          <w:rFonts w:ascii="Calibri" w:hAnsi="Calibri" w:cs="Calibri"/>
          <w:bCs/>
          <w:sz w:val="24"/>
        </w:rPr>
        <w:t xml:space="preserve"> Chinese on Fridays.</w:t>
      </w:r>
    </w:p>
    <w:p w14:paraId="520201BC" w14:textId="74283DF5" w:rsidR="00905037" w:rsidRDefault="00905037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 w:rsidR="001C3A28">
        <w:rPr>
          <w:rFonts w:ascii="Calibri" w:hAnsi="Calibri" w:cs="Calibri" w:hint="eastAsia"/>
          <w:bCs/>
          <w:sz w:val="24"/>
        </w:rPr>
        <w:t>visiting;</w:t>
      </w:r>
      <w:r w:rsidR="005F0870">
        <w:rPr>
          <w:rFonts w:ascii="Calibri" w:hAnsi="Calibri" w:cs="Calibri" w:hint="eastAsia"/>
          <w:bCs/>
          <w:sz w:val="24"/>
        </w:rPr>
        <w:t xml:space="preserve"> </w:t>
      </w:r>
      <w:r>
        <w:rPr>
          <w:rFonts w:ascii="Calibri" w:hAnsi="Calibri" w:cs="Calibri"/>
          <w:bCs/>
          <w:sz w:val="24"/>
        </w:rPr>
        <w:t xml:space="preserve">We </w:t>
      </w:r>
      <w:r w:rsidRPr="00905037">
        <w:rPr>
          <w:rFonts w:ascii="Calibri" w:hAnsi="Calibri" w:cs="Calibri"/>
          <w:bCs/>
          <w:sz w:val="24"/>
          <w:u w:val="single"/>
        </w:rPr>
        <w:t>are</w:t>
      </w:r>
      <w:r>
        <w:rPr>
          <w:rFonts w:ascii="Calibri" w:hAnsi="Calibri" w:cs="Calibri"/>
          <w:bCs/>
          <w:sz w:val="24"/>
        </w:rPr>
        <w:t xml:space="preserve"> visiting our cousins now.</w:t>
      </w:r>
    </w:p>
    <w:p w14:paraId="128E5E03" w14:textId="015E7C01" w:rsidR="00FB21E2" w:rsidRPr="00FB21E2" w:rsidRDefault="00FB21E2">
      <w:pPr>
        <w:rPr>
          <w:rFonts w:ascii="Calibri" w:hAnsi="Calibri" w:cs="Calibri"/>
          <w:bCs/>
          <w:sz w:val="24"/>
        </w:rPr>
      </w:pPr>
    </w:p>
    <w:p w14:paraId="32DDCB04" w14:textId="3756331E" w:rsidR="008E032B" w:rsidRPr="00FB1405" w:rsidRDefault="008E032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/>
          <w:sz w:val="24"/>
        </w:rPr>
        <w:t xml:space="preserve">Unit </w:t>
      </w:r>
      <w:r w:rsidR="00EA6BEA">
        <w:rPr>
          <w:rFonts w:ascii="Calibri" w:hAnsi="Calibri" w:cs="Calibri"/>
          <w:b/>
          <w:sz w:val="24"/>
        </w:rPr>
        <w:t>6</w:t>
      </w:r>
    </w:p>
    <w:p w14:paraId="6439D382" w14:textId="4C0CDF81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4AB81B7" w14:textId="5FA41D2D" w:rsidR="0024565A" w:rsidRDefault="00EA6BEA" w:rsidP="00B109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4565A">
        <w:rPr>
          <w:rFonts w:ascii="Calibri" w:hAnsi="Calibri" w:cs="Calibri"/>
          <w:bCs/>
          <w:sz w:val="24"/>
        </w:rPr>
        <w:t>He is tall. / He’s tall.</w:t>
      </w:r>
    </w:p>
    <w:p w14:paraId="36003D36" w14:textId="5EE30C4F" w:rsidR="0024565A" w:rsidRPr="003F427D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They are tall students. / They’re tall students.</w:t>
      </w:r>
    </w:p>
    <w:p w14:paraId="338A16E0" w14:textId="539C52E2" w:rsidR="00EA6BEA" w:rsidRDefault="00EA6BEA">
      <w:pPr>
        <w:rPr>
          <w:rFonts w:ascii="Calibri" w:hAnsi="Calibri" w:cs="Calibri"/>
          <w:b/>
          <w:sz w:val="24"/>
        </w:rPr>
      </w:pPr>
    </w:p>
    <w:p w14:paraId="2F249B31" w14:textId="5D2AD842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FB756DC" w14:textId="1141570F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C958FE7" w14:textId="525D3284" w:rsidR="002632EC" w:rsidRDefault="00EA6BEA" w:rsidP="00B109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4565A">
        <w:rPr>
          <w:rFonts w:ascii="Calibri" w:hAnsi="Calibri" w:cs="Calibri"/>
          <w:bCs/>
          <w:sz w:val="24"/>
        </w:rPr>
        <w:t>are tall</w:t>
      </w:r>
    </w:p>
    <w:p w14:paraId="54C711B1" w14:textId="3DE922F3" w:rsidR="0024565A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retty woman</w:t>
      </w:r>
    </w:p>
    <w:p w14:paraId="33EE93C7" w14:textId="653682A9" w:rsidR="0024565A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 big snake</w:t>
      </w:r>
    </w:p>
    <w:p w14:paraId="773F6A27" w14:textId="63209D40" w:rsidR="0024565A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 happy</w:t>
      </w:r>
    </w:p>
    <w:p w14:paraId="3F4F2516" w14:textId="72A377CE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0C20D80" w14:textId="45F1BCEB" w:rsidR="002632EC" w:rsidRDefault="00EA6BEA" w:rsidP="00B109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4565A">
        <w:rPr>
          <w:rFonts w:ascii="Calibri" w:hAnsi="Calibri" w:cs="Calibri"/>
          <w:bCs/>
          <w:sz w:val="24"/>
        </w:rPr>
        <w:t>a</w:t>
      </w:r>
    </w:p>
    <w:p w14:paraId="65E95BC9" w14:textId="47F7F0C6" w:rsidR="0024565A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0DDCBF96" w14:textId="65672520" w:rsidR="0024565A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41082CB8" w14:textId="596A982A" w:rsidR="0024565A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695C7825" w14:textId="746EDA5F" w:rsidR="0024565A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</w:t>
      </w:r>
    </w:p>
    <w:p w14:paraId="5BBC6772" w14:textId="33BD58B7" w:rsidR="0024565A" w:rsidRPr="003F427D" w:rsidRDefault="0024565A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62DBB96E" w14:textId="226594EB" w:rsidR="0047718A" w:rsidRDefault="0047718A">
      <w:pPr>
        <w:rPr>
          <w:rFonts w:ascii="Calibri" w:hAnsi="Calibri" w:cs="Calibri"/>
          <w:b/>
          <w:sz w:val="24"/>
        </w:rPr>
      </w:pPr>
    </w:p>
    <w:p w14:paraId="2E0EBAB0" w14:textId="2A46360F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6294A6F4" w14:textId="2D4853EB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B35FCAC" w14:textId="7487BB62" w:rsidR="002632EC" w:rsidRDefault="0047718A" w:rsidP="00B109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7D4848">
        <w:rPr>
          <w:rFonts w:ascii="Calibri" w:hAnsi="Calibri" w:cs="Calibri"/>
          <w:bCs/>
          <w:sz w:val="24"/>
        </w:rPr>
        <w:t>Matt is happy.</w:t>
      </w:r>
    </w:p>
    <w:p w14:paraId="162C937E" w14:textId="135EB087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 hippos are big.</w:t>
      </w:r>
    </w:p>
    <w:p w14:paraId="32A6DAEC" w14:textId="2A364FDE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 cat is soft.</w:t>
      </w:r>
    </w:p>
    <w:p w14:paraId="00A2C833" w14:textId="0835202B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 sky is blue.</w:t>
      </w:r>
    </w:p>
    <w:p w14:paraId="791FC7A4" w14:textId="588FE438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 snow is cold.</w:t>
      </w:r>
    </w:p>
    <w:p w14:paraId="23331362" w14:textId="32BD28D7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 muffins are delicious.</w:t>
      </w:r>
    </w:p>
    <w:p w14:paraId="1DD4814C" w14:textId="3A2A3A41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My room is clean.</w:t>
      </w:r>
    </w:p>
    <w:p w14:paraId="0109A9C2" w14:textId="3C0FC918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8. The song is strange.</w:t>
      </w:r>
    </w:p>
    <w:p w14:paraId="44A26F2A" w14:textId="09B3283C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The dancers are amazing.</w:t>
      </w:r>
    </w:p>
    <w:p w14:paraId="303E967B" w14:textId="3132B16D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 sweater is warm.</w:t>
      </w:r>
    </w:p>
    <w:p w14:paraId="65D76FD7" w14:textId="210506BE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1A8DFCF" w14:textId="691A82A5" w:rsidR="00D05552" w:rsidRDefault="0047718A" w:rsidP="00B109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7D4848">
        <w:rPr>
          <w:rFonts w:ascii="Calibri" w:hAnsi="Calibri" w:cs="Calibri"/>
          <w:bCs/>
          <w:sz w:val="24"/>
        </w:rPr>
        <w:t>They are fat bears.</w:t>
      </w:r>
    </w:p>
    <w:p w14:paraId="3912D2BA" w14:textId="7D82770E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are small erasers.</w:t>
      </w:r>
    </w:p>
    <w:p w14:paraId="111E5052" w14:textId="541093F1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he is a shy girl.</w:t>
      </w:r>
    </w:p>
    <w:p w14:paraId="1B0874B9" w14:textId="35761ED9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t is a tiny bug.</w:t>
      </w:r>
    </w:p>
    <w:p w14:paraId="0F8A3863" w14:textId="40896E81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He is a gentle teacher.</w:t>
      </w:r>
    </w:p>
    <w:p w14:paraId="7361126B" w14:textId="51E1A819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t is a large house.</w:t>
      </w:r>
    </w:p>
    <w:p w14:paraId="58FA98AE" w14:textId="50032110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y are delicious donuts.</w:t>
      </w:r>
    </w:p>
    <w:p w14:paraId="231855C1" w14:textId="346AF819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y are red shoes.</w:t>
      </w:r>
    </w:p>
    <w:p w14:paraId="06BCABC1" w14:textId="3DDB1629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It is hot coffee.</w:t>
      </w:r>
    </w:p>
    <w:p w14:paraId="18EE0979" w14:textId="12605069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y are black dresses.</w:t>
      </w:r>
    </w:p>
    <w:p w14:paraId="740188F7" w14:textId="2C0C838C" w:rsidR="0047718A" w:rsidRPr="003F427D" w:rsidRDefault="0047718A">
      <w:pPr>
        <w:rPr>
          <w:rFonts w:ascii="Calibri" w:hAnsi="Calibri" w:cs="Calibri"/>
          <w:bCs/>
          <w:sz w:val="24"/>
        </w:rPr>
      </w:pPr>
    </w:p>
    <w:p w14:paraId="6D369008" w14:textId="5A282713" w:rsidR="005E1204" w:rsidRDefault="005E120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516FDCFE" w14:textId="3560CA26" w:rsidR="007D4848" w:rsidRDefault="007D4848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40C138A" w14:textId="51E81157" w:rsidR="00D05552" w:rsidRDefault="005E1204" w:rsidP="00B109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7D4848">
        <w:rPr>
          <w:rFonts w:ascii="Calibri" w:hAnsi="Calibri" w:cs="Calibri"/>
          <w:bCs/>
          <w:sz w:val="24"/>
        </w:rPr>
        <w:t>We are excited.</w:t>
      </w:r>
    </w:p>
    <w:p w14:paraId="4EEE0E0C" w14:textId="247E6724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is a good skater.</w:t>
      </w:r>
    </w:p>
    <w:p w14:paraId="20478594" w14:textId="7F3D2865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t is an ugly bug.</w:t>
      </w:r>
    </w:p>
    <w:p w14:paraId="6843A7AB" w14:textId="4EC785C4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Maggie is kind.</w:t>
      </w:r>
    </w:p>
    <w:p w14:paraId="57637EF4" w14:textId="64FFCFCD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y are old books.</w:t>
      </w:r>
    </w:p>
    <w:p w14:paraId="44D3E5E8" w14:textId="7B4232E8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t is a long jacket.</w:t>
      </w:r>
    </w:p>
    <w:p w14:paraId="35A7D575" w14:textId="7142747B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 man is funny.</w:t>
      </w:r>
    </w:p>
    <w:p w14:paraId="1D7B8D58" w14:textId="55A26789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t is a fast car.</w:t>
      </w:r>
    </w:p>
    <w:p w14:paraId="526AE662" w14:textId="606CDD04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9. The ice is cold.</w:t>
      </w:r>
    </w:p>
    <w:p w14:paraId="4B67DE89" w14:textId="60B9F8DB" w:rsidR="007D4848" w:rsidRDefault="007D4848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y are white bears.</w:t>
      </w:r>
    </w:p>
    <w:p w14:paraId="05E2AAE8" w14:textId="314CE853" w:rsidR="0081306A" w:rsidRDefault="0081306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02D3400" w14:textId="2130C735" w:rsidR="002B6EFE" w:rsidRDefault="0081306A" w:rsidP="00B1098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B6EFE">
        <w:rPr>
          <w:rFonts w:ascii="Calibri" w:hAnsi="Calibri" w:cs="Calibri"/>
          <w:bCs/>
          <w:sz w:val="24"/>
        </w:rPr>
        <w:t>Amusement parks are fun.</w:t>
      </w:r>
    </w:p>
    <w:p w14:paraId="42D17751" w14:textId="21059B39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e is a fast runner.</w:t>
      </w:r>
    </w:p>
    <w:p w14:paraId="6F209E30" w14:textId="55BEA46D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izza is delicious.</w:t>
      </w:r>
    </w:p>
    <w:p w14:paraId="0DB6BE32" w14:textId="4588FF09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 classroom is noisy.</w:t>
      </w:r>
    </w:p>
    <w:p w14:paraId="33ACCE9E" w14:textId="5FEE28AB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y are colorful flowers.</w:t>
      </w:r>
    </w:p>
    <w:p w14:paraId="4E9B119F" w14:textId="6FBCC8B7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t’s a huge forest.</w:t>
      </w:r>
    </w:p>
    <w:p w14:paraId="386D0E17" w14:textId="32FAF7B4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y are red balloons.</w:t>
      </w:r>
    </w:p>
    <w:p w14:paraId="60FD8563" w14:textId="0CD7C45F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Jennifer is quiet.</w:t>
      </w:r>
    </w:p>
    <w:p w14:paraId="4C951860" w14:textId="32959773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The story is scary.</w:t>
      </w:r>
    </w:p>
    <w:p w14:paraId="2FDFF351" w14:textId="235400FD" w:rsidR="002B6EFE" w:rsidRDefault="002B6EFE" w:rsidP="00B1098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My parents are nice people.</w:t>
      </w:r>
    </w:p>
    <w:p w14:paraId="4A0E0E01" w14:textId="638E7D08" w:rsidR="003F427D" w:rsidRPr="003F427D" w:rsidRDefault="003F427D">
      <w:pPr>
        <w:rPr>
          <w:rFonts w:ascii="Calibri" w:hAnsi="Calibri" w:cs="Calibri"/>
          <w:bCs/>
          <w:sz w:val="24"/>
        </w:rPr>
      </w:pPr>
    </w:p>
    <w:p w14:paraId="5F308E85" w14:textId="00F3D314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7</w:t>
      </w:r>
    </w:p>
    <w:p w14:paraId="498E7796" w14:textId="77777777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F52A7EE" w14:textId="3BDE4578" w:rsidR="001342B0" w:rsidRDefault="00E20F6D" w:rsidP="0073377A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1342B0">
        <w:rPr>
          <w:rFonts w:ascii="Calibri" w:hAnsi="Calibri" w:cs="Calibri"/>
          <w:bCs/>
          <w:sz w:val="24"/>
        </w:rPr>
        <w:t xml:space="preserve">Sandy is </w:t>
      </w:r>
      <w:r w:rsidR="001342B0" w:rsidRPr="001342B0">
        <w:rPr>
          <w:rFonts w:ascii="Calibri" w:hAnsi="Calibri" w:cs="Calibri"/>
          <w:bCs/>
          <w:sz w:val="24"/>
          <w:u w:val="single"/>
        </w:rPr>
        <w:t>smarter</w:t>
      </w:r>
      <w:r w:rsidR="001342B0">
        <w:rPr>
          <w:rFonts w:ascii="Calibri" w:hAnsi="Calibri" w:cs="Calibri"/>
          <w:bCs/>
          <w:sz w:val="24"/>
        </w:rPr>
        <w:t>.</w:t>
      </w:r>
    </w:p>
    <w:p w14:paraId="18593246" w14:textId="7011A4D8" w:rsidR="00BA5FFB" w:rsidRPr="00091B9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1342B0">
        <w:rPr>
          <w:rFonts w:ascii="Calibri" w:hAnsi="Calibri" w:cs="Calibri"/>
          <w:bCs/>
          <w:sz w:val="24"/>
        </w:rPr>
        <w:t xml:space="preserve">Comic books are </w:t>
      </w:r>
      <w:r w:rsidR="001342B0" w:rsidRPr="001342B0">
        <w:rPr>
          <w:rFonts w:ascii="Calibri" w:hAnsi="Calibri" w:cs="Calibri"/>
          <w:bCs/>
          <w:sz w:val="24"/>
          <w:u w:val="single"/>
        </w:rPr>
        <w:t>more interesting</w:t>
      </w:r>
      <w:r w:rsidR="001342B0">
        <w:rPr>
          <w:rFonts w:ascii="Calibri" w:hAnsi="Calibri" w:cs="Calibri"/>
          <w:bCs/>
          <w:sz w:val="24"/>
        </w:rPr>
        <w:t>.</w:t>
      </w:r>
    </w:p>
    <w:p w14:paraId="5BBE9373" w14:textId="77777777" w:rsidR="007B3371" w:rsidRDefault="007B3371">
      <w:pPr>
        <w:rPr>
          <w:rFonts w:ascii="Calibri" w:hAnsi="Calibri" w:cs="Calibri"/>
          <w:b/>
          <w:sz w:val="24"/>
        </w:rPr>
      </w:pPr>
    </w:p>
    <w:p w14:paraId="1785B9B1" w14:textId="37F56208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163D721" w14:textId="392B7965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952C426" w14:textId="4B8A9D8C" w:rsidR="00BA5FFB" w:rsidRDefault="007B3371" w:rsidP="001342B0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C948FF">
        <w:rPr>
          <w:rFonts w:ascii="Calibri" w:hAnsi="Calibri" w:cs="Calibri"/>
          <w:bCs/>
          <w:sz w:val="24"/>
        </w:rPr>
        <w:t>b</w:t>
      </w:r>
    </w:p>
    <w:p w14:paraId="1FCAE02C" w14:textId="3ED347A2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4A6FE3D3" w14:textId="696E92A3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</w:t>
      </w:r>
    </w:p>
    <w:p w14:paraId="51FC5613" w14:textId="27C0C9B3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160FBB33" w14:textId="672ACE4B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6B666EA0" w14:textId="47C492C7" w:rsidR="00BA5FFB" w:rsidRDefault="007B3371" w:rsidP="001342B0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C948FF">
        <w:rPr>
          <w:rFonts w:ascii="Calibri" w:hAnsi="Calibri" w:cs="Calibri"/>
          <w:bCs/>
          <w:sz w:val="24"/>
        </w:rPr>
        <w:t>b</w:t>
      </w:r>
    </w:p>
    <w:p w14:paraId="5B3FBB3A" w14:textId="60CEF4DB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7E945A42" w14:textId="59849412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4E3156F9" w14:textId="1104C0BA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7E62657A" w14:textId="23CBF21A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</w:t>
      </w:r>
    </w:p>
    <w:p w14:paraId="62138A6A" w14:textId="16434646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42375BF1" w14:textId="77777777" w:rsidR="00C948FF" w:rsidRPr="00091B9B" w:rsidRDefault="00C948FF" w:rsidP="001342B0">
      <w:pPr>
        <w:rPr>
          <w:rFonts w:ascii="Calibri" w:hAnsi="Calibri" w:cs="Calibri"/>
          <w:bCs/>
          <w:sz w:val="24"/>
        </w:rPr>
      </w:pPr>
    </w:p>
    <w:p w14:paraId="5B22B256" w14:textId="755428D3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8AF292E" w14:textId="04E7D957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52BA550" w14:textId="4768E169" w:rsidR="00BA5FFB" w:rsidRDefault="00BA5FFB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</w:t>
      </w:r>
      <w:r w:rsidRPr="00091B9B">
        <w:rPr>
          <w:rFonts w:ascii="Calibri" w:hAnsi="Calibri" w:cs="Calibri"/>
          <w:bCs/>
          <w:sz w:val="24"/>
        </w:rPr>
        <w:t xml:space="preserve"> </w:t>
      </w:r>
      <w:r w:rsidR="00C948FF">
        <w:rPr>
          <w:rFonts w:ascii="Calibri" w:hAnsi="Calibri" w:cs="Calibri"/>
          <w:bCs/>
          <w:sz w:val="24"/>
        </w:rPr>
        <w:t>Mr. Allen is not stronger.</w:t>
      </w:r>
    </w:p>
    <w:p w14:paraId="1D9C4F9D" w14:textId="6521C750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 students are louder than the music.</w:t>
      </w:r>
    </w:p>
    <w:p w14:paraId="5BE84005" w14:textId="24280273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enguins aren’t faster than seals.</w:t>
      </w:r>
    </w:p>
    <w:p w14:paraId="2DF2CCC5" w14:textId="4AAF34D0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er car is newer.</w:t>
      </w:r>
    </w:p>
    <w:p w14:paraId="3E89E7E7" w14:textId="44BB0213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 red bag isn’t lighter.</w:t>
      </w:r>
    </w:p>
    <w:p w14:paraId="554B622D" w14:textId="7A603505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 cookies are more delicious.</w:t>
      </w:r>
    </w:p>
    <w:p w14:paraId="57DEEF8F" w14:textId="55FC9AC5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Spanish isn’t harder than Italian.</w:t>
      </w:r>
    </w:p>
    <w:p w14:paraId="56CA6ABC" w14:textId="145D5958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 businessman is richer than the doctor.</w:t>
      </w:r>
    </w:p>
    <w:p w14:paraId="5C392F74" w14:textId="7342AD79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Hamsters aren’t cuter.</w:t>
      </w:r>
    </w:p>
    <w:p w14:paraId="6005EF3E" w14:textId="00F7FE56" w:rsidR="00C948FF" w:rsidRDefault="00C948FF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 buildings are taller.</w:t>
      </w:r>
    </w:p>
    <w:p w14:paraId="70BEE504" w14:textId="2C74D0DE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59D81685" w14:textId="4F92FD56" w:rsidR="00BA5FFB" w:rsidRDefault="00BA5FFB" w:rsidP="001342B0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784788">
        <w:rPr>
          <w:rFonts w:ascii="Calibri" w:hAnsi="Calibri" w:cs="Calibri"/>
          <w:bCs/>
          <w:sz w:val="24"/>
        </w:rPr>
        <w:t>sharper</w:t>
      </w:r>
    </w:p>
    <w:p w14:paraId="550DA4E2" w14:textId="6024C85A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lmer</w:t>
      </w:r>
    </w:p>
    <w:p w14:paraId="7E26FE62" w14:textId="28954CED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eeper</w:t>
      </w:r>
    </w:p>
    <w:p w14:paraId="02B4D5AD" w14:textId="1F54B6B2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oorer</w:t>
      </w:r>
    </w:p>
    <w:p w14:paraId="0FF1996B" w14:textId="0D107094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5. harder</w:t>
      </w:r>
    </w:p>
    <w:p w14:paraId="4ABB9FDA" w14:textId="61CC5F56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shier</w:t>
      </w:r>
    </w:p>
    <w:p w14:paraId="78725309" w14:textId="3E6CEB13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more colorful</w:t>
      </w:r>
    </w:p>
    <w:p w14:paraId="738318A2" w14:textId="00281F66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more adorable</w:t>
      </w:r>
    </w:p>
    <w:p w14:paraId="1E493C29" w14:textId="22622587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faster</w:t>
      </w:r>
    </w:p>
    <w:p w14:paraId="2A466A03" w14:textId="7F4833E4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cleaner</w:t>
      </w:r>
    </w:p>
    <w:p w14:paraId="41212870" w14:textId="30192402" w:rsidR="007B3371" w:rsidRDefault="007B3371">
      <w:pPr>
        <w:rPr>
          <w:rFonts w:ascii="Calibri" w:hAnsi="Calibri" w:cs="Calibri"/>
          <w:b/>
          <w:sz w:val="24"/>
        </w:rPr>
      </w:pPr>
    </w:p>
    <w:p w14:paraId="4F8739F7" w14:textId="45D7FF00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A5E768C" w14:textId="1D4C103B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74172208" w14:textId="664E660F" w:rsidR="001342B0" w:rsidRDefault="00BA5FFB" w:rsidP="001342B0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024DA2">
        <w:rPr>
          <w:rFonts w:ascii="Calibri" w:hAnsi="Calibri" w:cs="Calibri" w:hint="eastAsia"/>
          <w:bCs/>
          <w:sz w:val="24"/>
        </w:rPr>
        <w:t xml:space="preserve">Jessica </w:t>
      </w:r>
      <w:r w:rsidR="00784788">
        <w:rPr>
          <w:rFonts w:ascii="Calibri" w:hAnsi="Calibri" w:cs="Calibri"/>
          <w:bCs/>
          <w:sz w:val="24"/>
        </w:rPr>
        <w:t>is meaner.</w:t>
      </w:r>
    </w:p>
    <w:p w14:paraId="76FEC04A" w14:textId="67DC246A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nakes are longer.</w:t>
      </w:r>
    </w:p>
    <w:p w14:paraId="036DE3FB" w14:textId="60F9BD01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pring is not colder.</w:t>
      </w:r>
    </w:p>
    <w:p w14:paraId="67D4C898" w14:textId="1E4EC74B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 green chair is more comfortable.</w:t>
      </w:r>
    </w:p>
    <w:p w14:paraId="4F404D68" w14:textId="0D095398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Gold is more expensive.</w:t>
      </w:r>
    </w:p>
    <w:p w14:paraId="39D8A0DF" w14:textId="45F19B82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Pizza is saltier.</w:t>
      </w:r>
    </w:p>
    <w:p w14:paraId="60E79F7E" w14:textId="22CF3BCD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Zebras are not more dangerous.</w:t>
      </w:r>
    </w:p>
    <w:p w14:paraId="27E600C3" w14:textId="0335F088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Horror movies are scarier.</w:t>
      </w:r>
    </w:p>
    <w:p w14:paraId="475948B4" w14:textId="7345AAF7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My room is not messier.</w:t>
      </w:r>
    </w:p>
    <w:p w14:paraId="52BCAD81" w14:textId="05975604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Diamonds are harder.</w:t>
      </w:r>
    </w:p>
    <w:p w14:paraId="528384FD" w14:textId="61E1CB9C" w:rsidR="00091B9B" w:rsidRDefault="00091B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5BC4534" w14:textId="4BEDCBCC" w:rsidR="001342B0" w:rsidRDefault="00BA5FFB" w:rsidP="001342B0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</w:t>
      </w:r>
      <w:r>
        <w:rPr>
          <w:rFonts w:ascii="Calibri" w:hAnsi="Calibri" w:cs="Calibri"/>
          <w:bCs/>
          <w:sz w:val="24"/>
        </w:rPr>
        <w:t xml:space="preserve"> </w:t>
      </w:r>
      <w:r w:rsidR="00784788">
        <w:rPr>
          <w:rFonts w:ascii="Calibri" w:hAnsi="Calibri" w:cs="Calibri"/>
          <w:bCs/>
          <w:sz w:val="24"/>
        </w:rPr>
        <w:t xml:space="preserve">Horses are </w:t>
      </w:r>
      <w:r w:rsidR="00784788" w:rsidRPr="00784788">
        <w:rPr>
          <w:rFonts w:ascii="Calibri" w:hAnsi="Calibri" w:cs="Calibri"/>
          <w:bCs/>
          <w:sz w:val="24"/>
          <w:u w:val="single"/>
        </w:rPr>
        <w:t>larger</w:t>
      </w:r>
      <w:r w:rsidR="00784788">
        <w:rPr>
          <w:rFonts w:ascii="Calibri" w:hAnsi="Calibri" w:cs="Calibri"/>
          <w:bCs/>
          <w:sz w:val="24"/>
        </w:rPr>
        <w:t xml:space="preserve"> than cats.</w:t>
      </w:r>
    </w:p>
    <w:p w14:paraId="1C0B66C3" w14:textId="7CB02F84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A718B5">
        <w:rPr>
          <w:rFonts w:ascii="Calibri" w:hAnsi="Calibri" w:cs="Calibri"/>
          <w:bCs/>
          <w:sz w:val="24"/>
        </w:rPr>
        <w:t>OK</w:t>
      </w:r>
    </w:p>
    <w:p w14:paraId="17A34231" w14:textId="0E1BD610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Her smile is </w:t>
      </w:r>
      <w:r w:rsidRPr="00784788">
        <w:rPr>
          <w:rFonts w:ascii="Calibri" w:hAnsi="Calibri" w:cs="Calibri"/>
          <w:bCs/>
          <w:sz w:val="24"/>
          <w:u w:val="single"/>
        </w:rPr>
        <w:t>prettier</w:t>
      </w:r>
      <w:r>
        <w:rPr>
          <w:rFonts w:ascii="Calibri" w:hAnsi="Calibri" w:cs="Calibri"/>
          <w:bCs/>
          <w:sz w:val="24"/>
        </w:rPr>
        <w:t>.</w:t>
      </w:r>
    </w:p>
    <w:p w14:paraId="5144A847" w14:textId="33032546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My rabbit is not </w:t>
      </w:r>
      <w:r w:rsidRPr="00784788">
        <w:rPr>
          <w:rFonts w:ascii="Calibri" w:hAnsi="Calibri" w:cs="Calibri"/>
          <w:bCs/>
          <w:sz w:val="24"/>
          <w:u w:val="single"/>
        </w:rPr>
        <w:t>fatter</w:t>
      </w:r>
      <w:r>
        <w:rPr>
          <w:rFonts w:ascii="Calibri" w:hAnsi="Calibri" w:cs="Calibri"/>
          <w:bCs/>
          <w:sz w:val="24"/>
        </w:rPr>
        <w:t xml:space="preserve"> than my </w:t>
      </w:r>
      <w:r w:rsidR="00E00FC8">
        <w:rPr>
          <w:rFonts w:ascii="Calibri" w:hAnsi="Calibri" w:cs="Calibri" w:hint="eastAsia"/>
          <w:bCs/>
          <w:sz w:val="24"/>
        </w:rPr>
        <w:t>cat</w:t>
      </w:r>
      <w:r>
        <w:rPr>
          <w:rFonts w:ascii="Calibri" w:hAnsi="Calibri" w:cs="Calibri"/>
          <w:bCs/>
          <w:sz w:val="24"/>
        </w:rPr>
        <w:t>.</w:t>
      </w:r>
    </w:p>
    <w:p w14:paraId="42D4C3B6" w14:textId="0FDBD84A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O</w:t>
      </w:r>
      <w:r w:rsidR="00A718B5">
        <w:rPr>
          <w:rFonts w:ascii="Calibri" w:hAnsi="Calibri" w:cs="Calibri"/>
          <w:bCs/>
          <w:sz w:val="24"/>
        </w:rPr>
        <w:t>K</w:t>
      </w:r>
    </w:p>
    <w:p w14:paraId="7F3491F6" w14:textId="02A7BA9A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6. O</w:t>
      </w:r>
      <w:r w:rsidR="00A718B5">
        <w:rPr>
          <w:rFonts w:ascii="Calibri" w:hAnsi="Calibri" w:cs="Calibri"/>
          <w:bCs/>
          <w:sz w:val="24"/>
        </w:rPr>
        <w:t>K</w:t>
      </w:r>
    </w:p>
    <w:p w14:paraId="458D332C" w14:textId="62CCC76A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O</w:t>
      </w:r>
      <w:r w:rsidR="00A718B5">
        <w:rPr>
          <w:rFonts w:ascii="Calibri" w:hAnsi="Calibri" w:cs="Calibri"/>
          <w:bCs/>
          <w:sz w:val="24"/>
        </w:rPr>
        <w:t>K</w:t>
      </w:r>
    </w:p>
    <w:p w14:paraId="2F133266" w14:textId="7AA6E695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Harry and Tom are </w:t>
      </w:r>
      <w:r w:rsidRPr="00784788">
        <w:rPr>
          <w:rFonts w:ascii="Calibri" w:hAnsi="Calibri" w:cs="Calibri"/>
          <w:bCs/>
          <w:sz w:val="24"/>
          <w:u w:val="single"/>
        </w:rPr>
        <w:t>smarter</w:t>
      </w:r>
      <w:r>
        <w:rPr>
          <w:rFonts w:ascii="Calibri" w:hAnsi="Calibri" w:cs="Calibri"/>
          <w:bCs/>
          <w:sz w:val="24"/>
        </w:rPr>
        <w:t>.</w:t>
      </w:r>
    </w:p>
    <w:p w14:paraId="7193F35C" w14:textId="3183F5E4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O</w:t>
      </w:r>
      <w:r w:rsidR="00A718B5">
        <w:rPr>
          <w:rFonts w:ascii="Calibri" w:hAnsi="Calibri" w:cs="Calibri"/>
          <w:bCs/>
          <w:sz w:val="24"/>
        </w:rPr>
        <w:t>K</w:t>
      </w:r>
    </w:p>
    <w:p w14:paraId="55E8BA1C" w14:textId="6FE8DF7B" w:rsidR="00784788" w:rsidRDefault="00784788" w:rsidP="001342B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I’m not </w:t>
      </w:r>
      <w:r w:rsidRPr="00784788">
        <w:rPr>
          <w:rFonts w:ascii="Calibri" w:hAnsi="Calibri" w:cs="Calibri"/>
          <w:bCs/>
          <w:sz w:val="24"/>
          <w:u w:val="single"/>
        </w:rPr>
        <w:t>taller</w:t>
      </w:r>
      <w:r>
        <w:rPr>
          <w:rFonts w:ascii="Calibri" w:hAnsi="Calibri" w:cs="Calibri"/>
          <w:bCs/>
          <w:sz w:val="24"/>
        </w:rPr>
        <w:t xml:space="preserve"> than my dad.</w:t>
      </w:r>
    </w:p>
    <w:p w14:paraId="260A4B13" w14:textId="77777777" w:rsidR="00BA5FFB" w:rsidRPr="00BA5FFB" w:rsidRDefault="00BA5FFB" w:rsidP="0073377A">
      <w:pPr>
        <w:rPr>
          <w:rFonts w:ascii="Calibri" w:hAnsi="Calibri" w:cs="Calibri"/>
          <w:bCs/>
          <w:sz w:val="24"/>
        </w:rPr>
      </w:pPr>
    </w:p>
    <w:p w14:paraId="185DAD02" w14:textId="24F55D31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8</w:t>
      </w:r>
    </w:p>
    <w:p w14:paraId="2C015D66" w14:textId="2F5EF86B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265462CC" w14:textId="366CA610" w:rsidR="003766CF" w:rsidRDefault="00DC5F1C" w:rsidP="003766CF">
      <w:pPr>
        <w:rPr>
          <w:rFonts w:ascii="Calibri" w:hAnsi="Calibri" w:cs="Calibri"/>
          <w:bCs/>
          <w:sz w:val="24"/>
        </w:rPr>
      </w:pPr>
      <w:r w:rsidRPr="00DC5F1C">
        <w:rPr>
          <w:rFonts w:ascii="Calibri" w:hAnsi="Calibri" w:cs="Calibri"/>
          <w:bCs/>
          <w:sz w:val="24"/>
        </w:rPr>
        <w:t xml:space="preserve">1. </w:t>
      </w:r>
      <w:r w:rsidR="008B74DF">
        <w:rPr>
          <w:rFonts w:ascii="Calibri" w:hAnsi="Calibri" w:cs="Calibri"/>
          <w:bCs/>
          <w:sz w:val="24"/>
        </w:rPr>
        <w:t>He wants to eat pizza.</w:t>
      </w:r>
    </w:p>
    <w:p w14:paraId="75099D6B" w14:textId="254199F2" w:rsidR="006915DC" w:rsidRPr="00DC5F1C" w:rsidRDefault="008B74D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e hopes to get a hamster.</w:t>
      </w:r>
    </w:p>
    <w:p w14:paraId="4A376DC5" w14:textId="4B7B0D29" w:rsidR="00DC5F1C" w:rsidRDefault="00DC5F1C">
      <w:pPr>
        <w:rPr>
          <w:rFonts w:ascii="Calibri" w:hAnsi="Calibri" w:cs="Calibri"/>
          <w:b/>
          <w:sz w:val="24"/>
        </w:rPr>
      </w:pPr>
    </w:p>
    <w:p w14:paraId="4AB4BBA1" w14:textId="7BF39F24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1 </w:t>
      </w:r>
    </w:p>
    <w:p w14:paraId="4C2D3445" w14:textId="113FD477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E9C335E" w14:textId="19C39636" w:rsidR="006915DC" w:rsidRDefault="00DC5F1C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8B74DF">
        <w:rPr>
          <w:rFonts w:ascii="Calibri" w:hAnsi="Calibri" w:cs="Calibri"/>
          <w:bCs/>
          <w:sz w:val="24"/>
        </w:rPr>
        <w:t>wants to</w:t>
      </w:r>
    </w:p>
    <w:p w14:paraId="5E6FD8B0" w14:textId="51930E80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ike to</w:t>
      </w:r>
    </w:p>
    <w:p w14:paraId="11A026CF" w14:textId="7B748BD9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o travel</w:t>
      </w:r>
    </w:p>
    <w:p w14:paraId="4125F32D" w14:textId="6FF17D6D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o sing</w:t>
      </w:r>
    </w:p>
    <w:p w14:paraId="1E65B057" w14:textId="0D923F5E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ant to drink</w:t>
      </w:r>
    </w:p>
    <w:p w14:paraId="7812A251" w14:textId="4AF86586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F2CDD8C" w14:textId="6616ADB6" w:rsidR="006915DC" w:rsidRDefault="00DC5F1C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8B74DF">
        <w:rPr>
          <w:rFonts w:ascii="Calibri" w:hAnsi="Calibri" w:cs="Calibri"/>
          <w:bCs/>
          <w:sz w:val="24"/>
        </w:rPr>
        <w:t>likes to play</w:t>
      </w:r>
    </w:p>
    <w:p w14:paraId="0F130612" w14:textId="7EE549AE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nt to fly</w:t>
      </w:r>
    </w:p>
    <w:p w14:paraId="3D488887" w14:textId="3D140A71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hopes to move</w:t>
      </w:r>
    </w:p>
    <w:p w14:paraId="44E15D07" w14:textId="689C26A4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ike to eat</w:t>
      </w:r>
    </w:p>
    <w:p w14:paraId="49836228" w14:textId="1071C6EE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ants to take</w:t>
      </w:r>
    </w:p>
    <w:p w14:paraId="51FB0828" w14:textId="2674C312" w:rsidR="00DC5F1C" w:rsidRDefault="00DC5F1C">
      <w:pPr>
        <w:rPr>
          <w:rFonts w:ascii="Calibri" w:hAnsi="Calibri" w:cs="Calibri"/>
          <w:b/>
          <w:sz w:val="24"/>
        </w:rPr>
      </w:pPr>
    </w:p>
    <w:p w14:paraId="686C4987" w14:textId="6EDF38E4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2</w:t>
      </w:r>
    </w:p>
    <w:p w14:paraId="04966C42" w14:textId="66BB3701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4CB21CC" w14:textId="010C1FA0" w:rsidR="006915DC" w:rsidRDefault="00DC5F1C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8B74DF">
        <w:rPr>
          <w:rFonts w:ascii="Calibri" w:hAnsi="Calibri" w:cs="Calibri"/>
          <w:bCs/>
          <w:sz w:val="24"/>
        </w:rPr>
        <w:t>The doctor hopes to help people.</w:t>
      </w:r>
    </w:p>
    <w:p w14:paraId="4925F565" w14:textId="1670FA7E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 children like to watch movies.</w:t>
      </w:r>
    </w:p>
    <w:p w14:paraId="07467231" w14:textId="10125FA8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 want to use the computer.</w:t>
      </w:r>
    </w:p>
    <w:p w14:paraId="2BEC6AA0" w14:textId="4332EF7D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My grandma likes to eat seafood.</w:t>
      </w:r>
    </w:p>
    <w:p w14:paraId="141A72AB" w14:textId="1C561223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Fred hopes to win the contest.</w:t>
      </w:r>
    </w:p>
    <w:p w14:paraId="2D029717" w14:textId="1FABD014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 children want to play outside.</w:t>
      </w:r>
    </w:p>
    <w:p w14:paraId="1D5A540D" w14:textId="33CC611F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Henry likes to study English.</w:t>
      </w:r>
    </w:p>
    <w:p w14:paraId="42B6B775" w14:textId="304575D9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e hope to meet her.</w:t>
      </w:r>
    </w:p>
    <w:p w14:paraId="73C6C3CB" w14:textId="5904716E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Jan wants to clean up.</w:t>
      </w:r>
    </w:p>
    <w:p w14:paraId="1A806949" w14:textId="53C8B4B6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Evan and Jay like to play hockey.</w:t>
      </w:r>
    </w:p>
    <w:p w14:paraId="1E2A6202" w14:textId="44995400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E8A8A9E" w14:textId="5B41F531" w:rsidR="006915DC" w:rsidRDefault="00DC5F1C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8B74DF">
        <w:rPr>
          <w:rFonts w:ascii="Calibri" w:hAnsi="Calibri" w:cs="Calibri"/>
          <w:bCs/>
          <w:sz w:val="24"/>
        </w:rPr>
        <w:t>He wants to play with Tim.</w:t>
      </w:r>
    </w:p>
    <w:p w14:paraId="0C683557" w14:textId="571D5CB4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e want to go camping.</w:t>
      </w:r>
    </w:p>
    <w:p w14:paraId="1C7A5154" w14:textId="0C0BD053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 want to bake cookies.</w:t>
      </w:r>
    </w:p>
    <w:p w14:paraId="13DB55D5" w14:textId="701984C0" w:rsidR="008B74DF" w:rsidRDefault="004348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8B74DF">
        <w:rPr>
          <w:rFonts w:ascii="Calibri" w:hAnsi="Calibri" w:cs="Calibri"/>
          <w:bCs/>
          <w:sz w:val="24"/>
        </w:rPr>
        <w:t>. Mom and Dad like to hike.</w:t>
      </w:r>
    </w:p>
    <w:p w14:paraId="73F1D50A" w14:textId="7F052641" w:rsidR="008B74DF" w:rsidRDefault="004348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8B74DF">
        <w:rPr>
          <w:rFonts w:ascii="Calibri" w:hAnsi="Calibri" w:cs="Calibri"/>
          <w:bCs/>
          <w:sz w:val="24"/>
        </w:rPr>
        <w:t>. The teacher likes to sing.</w:t>
      </w:r>
    </w:p>
    <w:p w14:paraId="48271C52" w14:textId="0AD78B89" w:rsidR="008B74DF" w:rsidRDefault="004348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8B74DF">
        <w:rPr>
          <w:rFonts w:ascii="Calibri" w:hAnsi="Calibri" w:cs="Calibri"/>
          <w:bCs/>
          <w:sz w:val="24"/>
        </w:rPr>
        <w:t xml:space="preserve">. The </w:t>
      </w:r>
      <w:r w:rsidR="005A5D7B">
        <w:rPr>
          <w:rFonts w:ascii="Calibri" w:hAnsi="Calibri" w:cs="Calibri" w:hint="eastAsia"/>
          <w:bCs/>
          <w:sz w:val="24"/>
        </w:rPr>
        <w:t>children</w:t>
      </w:r>
      <w:r w:rsidR="008B74DF">
        <w:rPr>
          <w:rFonts w:ascii="Calibri" w:hAnsi="Calibri" w:cs="Calibri"/>
          <w:bCs/>
          <w:sz w:val="24"/>
        </w:rPr>
        <w:t xml:space="preserve"> like to play.</w:t>
      </w:r>
    </w:p>
    <w:p w14:paraId="660E0950" w14:textId="02A58757" w:rsidR="008B74DF" w:rsidRDefault="004348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8B74DF">
        <w:rPr>
          <w:rFonts w:ascii="Calibri" w:hAnsi="Calibri" w:cs="Calibri"/>
          <w:bCs/>
          <w:sz w:val="24"/>
        </w:rPr>
        <w:t>. The boy hopes to be rich.</w:t>
      </w:r>
    </w:p>
    <w:p w14:paraId="614C268E" w14:textId="438EF9BF" w:rsidR="008B74DF" w:rsidRDefault="004348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 w:rsidR="008B74DF">
        <w:rPr>
          <w:rFonts w:ascii="Calibri" w:hAnsi="Calibri" w:cs="Calibri"/>
          <w:bCs/>
          <w:sz w:val="24"/>
        </w:rPr>
        <w:t>. I hope to star in a movie.</w:t>
      </w:r>
    </w:p>
    <w:p w14:paraId="1F5F8A5B" w14:textId="1884D18F" w:rsidR="008B74DF" w:rsidRDefault="004348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8B74DF">
        <w:rPr>
          <w:rFonts w:ascii="Calibri" w:hAnsi="Calibri" w:cs="Calibri"/>
          <w:bCs/>
          <w:sz w:val="24"/>
        </w:rPr>
        <w:t>. He hopes to join the team.</w:t>
      </w:r>
    </w:p>
    <w:p w14:paraId="4FC3C928" w14:textId="7A5A0CAB" w:rsidR="008B74DF" w:rsidRDefault="004348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 w:hint="eastAsia"/>
          <w:bCs/>
          <w:sz w:val="24"/>
        </w:rPr>
        <w:t>0</w:t>
      </w:r>
      <w:r w:rsidR="008B74DF">
        <w:rPr>
          <w:rFonts w:ascii="Calibri" w:hAnsi="Calibri" w:cs="Calibri"/>
          <w:bCs/>
          <w:sz w:val="24"/>
        </w:rPr>
        <w:t>. My sisters hope to study in Spain.</w:t>
      </w:r>
    </w:p>
    <w:p w14:paraId="15B8E14B" w14:textId="70A7A7BA" w:rsidR="005A0097" w:rsidRDefault="005A0097">
      <w:pPr>
        <w:rPr>
          <w:rFonts w:ascii="Calibri" w:hAnsi="Calibri" w:cs="Calibri"/>
          <w:b/>
          <w:sz w:val="24"/>
        </w:rPr>
      </w:pPr>
    </w:p>
    <w:p w14:paraId="31776F65" w14:textId="77777777" w:rsidR="000B2A76" w:rsidRDefault="000B2A76">
      <w:pPr>
        <w:rPr>
          <w:rFonts w:ascii="Calibri" w:hAnsi="Calibri" w:cs="Calibri"/>
          <w:b/>
          <w:sz w:val="24"/>
        </w:rPr>
      </w:pPr>
    </w:p>
    <w:p w14:paraId="6E2B2012" w14:textId="77777777" w:rsidR="000B2A76" w:rsidRDefault="000B2A76">
      <w:pPr>
        <w:rPr>
          <w:rFonts w:ascii="Calibri" w:hAnsi="Calibri" w:cs="Calibri"/>
          <w:b/>
          <w:sz w:val="24"/>
        </w:rPr>
      </w:pPr>
    </w:p>
    <w:p w14:paraId="6ADA6E39" w14:textId="4DF94078" w:rsidR="005A0097" w:rsidRDefault="005A0097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4CA57F82" w14:textId="103BA6CC" w:rsidR="005A0097" w:rsidRDefault="005A0097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4D00D4A" w14:textId="5D8DFCFA" w:rsidR="003766CF" w:rsidRDefault="005A0097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8B74DF">
        <w:rPr>
          <w:rFonts w:ascii="Calibri" w:hAnsi="Calibri" w:cs="Calibri"/>
          <w:bCs/>
          <w:sz w:val="24"/>
        </w:rPr>
        <w:t>likes</w:t>
      </w:r>
    </w:p>
    <w:p w14:paraId="2B2EE9C6" w14:textId="77EAFB8C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opes to</w:t>
      </w:r>
    </w:p>
    <w:p w14:paraId="0CC11D67" w14:textId="4746CF85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go</w:t>
      </w:r>
    </w:p>
    <w:p w14:paraId="0293E92D" w14:textId="0D784562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ike</w:t>
      </w:r>
    </w:p>
    <w:p w14:paraId="5A0A7487" w14:textId="65453658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fly</w:t>
      </w:r>
    </w:p>
    <w:p w14:paraId="2B42C1E2" w14:textId="006DD137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o</w:t>
      </w:r>
    </w:p>
    <w:p w14:paraId="0FFFE3A1" w14:textId="1D1D6A51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hope</w:t>
      </w:r>
    </w:p>
    <w:p w14:paraId="0C84583B" w14:textId="04ED21EE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play</w:t>
      </w:r>
    </w:p>
    <w:p w14:paraId="183B63EE" w14:textId="5C617D61" w:rsidR="008B74DF" w:rsidRDefault="008B74D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want</w:t>
      </w:r>
    </w:p>
    <w:p w14:paraId="42051205" w14:textId="5E15F36D" w:rsidR="008B74DF" w:rsidRPr="00E70883" w:rsidRDefault="00DF64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 w:hint="eastAsia"/>
          <w:bCs/>
          <w:sz w:val="24"/>
        </w:rPr>
        <w:t>0</w:t>
      </w:r>
      <w:r w:rsidR="008B74DF">
        <w:rPr>
          <w:rFonts w:ascii="Calibri" w:hAnsi="Calibri" w:cs="Calibri"/>
          <w:bCs/>
          <w:sz w:val="24"/>
        </w:rPr>
        <w:t>. to</w:t>
      </w:r>
    </w:p>
    <w:p w14:paraId="205635A0" w14:textId="08308B61" w:rsidR="00035F3C" w:rsidRDefault="00035F3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AA4BE4D" w14:textId="75B7A457" w:rsidR="007634BF" w:rsidRDefault="00035F3C" w:rsidP="003766CF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E80EAF">
        <w:rPr>
          <w:rFonts w:ascii="Calibri" w:hAnsi="Calibri" w:cs="Calibri"/>
          <w:bCs/>
          <w:sz w:val="24"/>
        </w:rPr>
        <w:t>O</w:t>
      </w:r>
      <w:r w:rsidR="001A76B9">
        <w:rPr>
          <w:rFonts w:ascii="Calibri" w:hAnsi="Calibri" w:cs="Calibri"/>
          <w:bCs/>
          <w:sz w:val="24"/>
        </w:rPr>
        <w:t>K</w:t>
      </w:r>
    </w:p>
    <w:p w14:paraId="5839EA66" w14:textId="50B4EF48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want to eat candy.</w:t>
      </w:r>
    </w:p>
    <w:p w14:paraId="484B602C" w14:textId="2324BD58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O</w:t>
      </w:r>
      <w:r w:rsidR="001A76B9">
        <w:rPr>
          <w:rFonts w:ascii="Calibri" w:hAnsi="Calibri" w:cs="Calibri"/>
          <w:bCs/>
          <w:sz w:val="24"/>
        </w:rPr>
        <w:t>K</w:t>
      </w:r>
    </w:p>
    <w:p w14:paraId="629A49B9" w14:textId="2B7EFEC2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</w:t>
      </w:r>
      <w:r w:rsidR="001A76B9">
        <w:rPr>
          <w:rFonts w:ascii="Calibri" w:hAnsi="Calibri" w:cs="Calibri"/>
          <w:bCs/>
          <w:sz w:val="24"/>
        </w:rPr>
        <w:t>K</w:t>
      </w:r>
    </w:p>
    <w:p w14:paraId="5696F37A" w14:textId="484C90B2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 kids like to play volleyball.</w:t>
      </w:r>
    </w:p>
    <w:p w14:paraId="199E44DA" w14:textId="3C57D9F3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Grandpa wants to go hiking.</w:t>
      </w:r>
    </w:p>
    <w:p w14:paraId="549370AE" w14:textId="5076BCAD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O</w:t>
      </w:r>
      <w:r w:rsidR="001A76B9">
        <w:rPr>
          <w:rFonts w:ascii="Calibri" w:hAnsi="Calibri" w:cs="Calibri"/>
          <w:bCs/>
          <w:sz w:val="24"/>
        </w:rPr>
        <w:t>K</w:t>
      </w:r>
    </w:p>
    <w:p w14:paraId="6022CEB0" w14:textId="61ABA61E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O</w:t>
      </w:r>
      <w:r w:rsidR="001A76B9">
        <w:rPr>
          <w:rFonts w:ascii="Calibri" w:hAnsi="Calibri" w:cs="Calibri"/>
          <w:bCs/>
          <w:sz w:val="24"/>
        </w:rPr>
        <w:t>K</w:t>
      </w:r>
    </w:p>
    <w:p w14:paraId="4A7E9120" w14:textId="11511E97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Tom and Ben like to swim.</w:t>
      </w:r>
    </w:p>
    <w:p w14:paraId="3D074AC1" w14:textId="700F3C20" w:rsidR="00E80EAF" w:rsidRDefault="00E80EAF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My cousin likes to paint.</w:t>
      </w:r>
    </w:p>
    <w:p w14:paraId="5919668D" w14:textId="3E801846" w:rsidR="006735FF" w:rsidRDefault="006735FF">
      <w:pPr>
        <w:rPr>
          <w:rFonts w:ascii="Calibri" w:hAnsi="Calibri" w:cs="Calibri"/>
          <w:b/>
          <w:sz w:val="24"/>
        </w:rPr>
      </w:pPr>
    </w:p>
    <w:p w14:paraId="785B107F" w14:textId="77777777" w:rsidR="000B2A76" w:rsidRDefault="000B2A76">
      <w:pPr>
        <w:rPr>
          <w:rFonts w:ascii="Calibri" w:hAnsi="Calibri" w:cs="Calibri"/>
          <w:b/>
          <w:sz w:val="24"/>
        </w:rPr>
      </w:pPr>
    </w:p>
    <w:p w14:paraId="6C55AB1F" w14:textId="077A42A3" w:rsidR="00511FA8" w:rsidRDefault="00511FA8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9</w:t>
      </w:r>
    </w:p>
    <w:p w14:paraId="283090B7" w14:textId="2F5B3060" w:rsidR="00511FA8" w:rsidRDefault="00511FA8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26347A4F" w14:textId="3458672E" w:rsidR="00D96998" w:rsidRDefault="00511FA8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D0DF4">
        <w:rPr>
          <w:rFonts w:ascii="Calibri" w:hAnsi="Calibri" w:cs="Calibri"/>
          <w:bCs/>
          <w:sz w:val="24"/>
        </w:rPr>
        <w:t xml:space="preserve">Let’s make </w:t>
      </w:r>
      <w:r w:rsidR="00631473">
        <w:rPr>
          <w:rFonts w:ascii="Calibri" w:hAnsi="Calibri" w:cs="Calibri" w:hint="eastAsia"/>
          <w:bCs/>
          <w:sz w:val="24"/>
        </w:rPr>
        <w:t>a cake.</w:t>
      </w:r>
    </w:p>
    <w:p w14:paraId="5DB09A9D" w14:textId="1BCB8EA1" w:rsidR="00BD0DF4" w:rsidRPr="00C078A9" w:rsidRDefault="00BD0DF4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not color the picture.</w:t>
      </w:r>
    </w:p>
    <w:p w14:paraId="4673846D" w14:textId="58AC2D2D" w:rsidR="00547C93" w:rsidRDefault="00547C93">
      <w:pPr>
        <w:rPr>
          <w:rFonts w:ascii="Calibri" w:hAnsi="Calibri" w:cs="Calibri"/>
          <w:b/>
          <w:sz w:val="24"/>
        </w:rPr>
      </w:pPr>
    </w:p>
    <w:p w14:paraId="604E008C" w14:textId="23745693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12A0DDC" w14:textId="2F5998C5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D28E57F" w14:textId="43EF007B" w:rsidR="00D96998" w:rsidRDefault="00547C93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422E">
        <w:rPr>
          <w:rFonts w:ascii="Calibri" w:hAnsi="Calibri" w:cs="Calibri"/>
          <w:bCs/>
          <w:sz w:val="24"/>
        </w:rPr>
        <w:t>Let’s do the laundry.</w:t>
      </w:r>
    </w:p>
    <w:p w14:paraId="42F23A23" w14:textId="0C055DD2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not order pizza.</w:t>
      </w:r>
    </w:p>
    <w:p w14:paraId="44ECEEFF" w14:textId="5FFF59F4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et’s study together.</w:t>
      </w:r>
    </w:p>
    <w:p w14:paraId="622ACCBD" w14:textId="11355A89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et’s not call Sandy.</w:t>
      </w:r>
    </w:p>
    <w:p w14:paraId="46DEFF74" w14:textId="65A06576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Let’s walk the dog.</w:t>
      </w:r>
    </w:p>
    <w:p w14:paraId="78EB029F" w14:textId="551A9D19" w:rsidR="00547C93" w:rsidRPr="00C078A9" w:rsidRDefault="00547C93">
      <w:pPr>
        <w:rPr>
          <w:rFonts w:ascii="Calibri" w:hAnsi="Calibri" w:cs="Calibri"/>
          <w:bCs/>
          <w:sz w:val="24"/>
        </w:rPr>
      </w:pPr>
    </w:p>
    <w:p w14:paraId="33D10FF7" w14:textId="2FAD4F45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A977964" w14:textId="427D6903" w:rsidR="00D96998" w:rsidRDefault="00547C93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422E">
        <w:rPr>
          <w:rFonts w:ascii="Calibri" w:hAnsi="Calibri" w:cs="Calibri"/>
          <w:bCs/>
          <w:sz w:val="24"/>
        </w:rPr>
        <w:t>eat</w:t>
      </w:r>
    </w:p>
    <w:p w14:paraId="60327453" w14:textId="61340FCC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not go</w:t>
      </w:r>
    </w:p>
    <w:p w14:paraId="254EFEB8" w14:textId="16A9512F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ay</w:t>
      </w:r>
    </w:p>
    <w:p w14:paraId="789C2D58" w14:textId="1D547D6D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not wash</w:t>
      </w:r>
    </w:p>
    <w:p w14:paraId="4D5C7B10" w14:textId="459C5C63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feed</w:t>
      </w:r>
    </w:p>
    <w:p w14:paraId="23FAB554" w14:textId="640B2C55" w:rsidR="00547C93" w:rsidRDefault="00547C93">
      <w:pPr>
        <w:rPr>
          <w:rFonts w:ascii="Calibri" w:hAnsi="Calibri" w:cs="Calibri"/>
          <w:b/>
          <w:sz w:val="24"/>
        </w:rPr>
      </w:pPr>
    </w:p>
    <w:p w14:paraId="1BB0AA66" w14:textId="0652DC3F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3D80234" w14:textId="0F7DFF19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9C24F70" w14:textId="4BCC9141" w:rsidR="00D96998" w:rsidRDefault="00547C93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>1</w:t>
      </w:r>
      <w:r w:rsidR="003766CF">
        <w:rPr>
          <w:rFonts w:ascii="Calibri" w:hAnsi="Calibri" w:cs="Calibri"/>
          <w:bCs/>
          <w:sz w:val="24"/>
        </w:rPr>
        <w:t>.</w:t>
      </w:r>
      <w:r w:rsidR="00B6422E">
        <w:rPr>
          <w:rFonts w:ascii="Calibri" w:hAnsi="Calibri" w:cs="Calibri"/>
          <w:bCs/>
          <w:sz w:val="24"/>
        </w:rPr>
        <w:t xml:space="preserve"> Let’s open the presents.</w:t>
      </w:r>
    </w:p>
    <w:p w14:paraId="01ED42F5" w14:textId="54D03F27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not play on the swings.</w:t>
      </w:r>
    </w:p>
    <w:p w14:paraId="5413ABC9" w14:textId="341C8A95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3. Let’s walk to school.</w:t>
      </w:r>
    </w:p>
    <w:p w14:paraId="37BAE3AB" w14:textId="392B9F08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et’s not go to the hair salon.</w:t>
      </w:r>
    </w:p>
    <w:p w14:paraId="5980BE49" w14:textId="619C0AD3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Let’s not go swimming.</w:t>
      </w:r>
    </w:p>
    <w:p w14:paraId="3A58394A" w14:textId="4BD0D561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Let’s do our homework.</w:t>
      </w:r>
    </w:p>
    <w:p w14:paraId="2596B7CA" w14:textId="2C3C7232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Let’s drink lemonade.</w:t>
      </w:r>
    </w:p>
    <w:p w14:paraId="25F5ADED" w14:textId="05E1552F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Let’s not go to the mall.</w:t>
      </w:r>
    </w:p>
    <w:p w14:paraId="308DA64B" w14:textId="48E9B314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Let’s not catch butterflies.</w:t>
      </w:r>
    </w:p>
    <w:p w14:paraId="4887EF17" w14:textId="5625C5CC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Let’s go to the pet store.</w:t>
      </w:r>
    </w:p>
    <w:p w14:paraId="2F9E19C5" w14:textId="4ED4DD2C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072B901C" w14:textId="5990E137" w:rsidR="00D96998" w:rsidRDefault="00547C93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422E">
        <w:rPr>
          <w:rFonts w:ascii="Calibri" w:hAnsi="Calibri" w:cs="Calibri"/>
          <w:bCs/>
          <w:sz w:val="24"/>
        </w:rPr>
        <w:t>Let’s play badminton.</w:t>
      </w:r>
    </w:p>
    <w:p w14:paraId="261CE48E" w14:textId="199B2D1A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play cards.</w:t>
      </w:r>
    </w:p>
    <w:p w14:paraId="711E0480" w14:textId="05E98D81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et’s play board games.</w:t>
      </w:r>
    </w:p>
    <w:p w14:paraId="72410D24" w14:textId="20088324" w:rsidR="00B6422E" w:rsidRDefault="002B00F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B6422E">
        <w:rPr>
          <w:rFonts w:ascii="Calibri" w:hAnsi="Calibri" w:cs="Calibri"/>
          <w:bCs/>
          <w:sz w:val="24"/>
        </w:rPr>
        <w:t>. Let’s not go skiing.</w:t>
      </w:r>
    </w:p>
    <w:p w14:paraId="21F75C64" w14:textId="6F3E9B01" w:rsidR="00B6422E" w:rsidRDefault="002B00F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</w:t>
      </w:r>
      <w:r w:rsidR="00B6422E">
        <w:rPr>
          <w:rFonts w:ascii="Calibri" w:hAnsi="Calibri" w:cs="Calibri"/>
          <w:bCs/>
          <w:sz w:val="24"/>
        </w:rPr>
        <w:t xml:space="preserve"> Let’s not go fishing.</w:t>
      </w:r>
    </w:p>
    <w:p w14:paraId="3CAA38CE" w14:textId="18ED445F" w:rsidR="00B6422E" w:rsidRDefault="002B00F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B6422E">
        <w:rPr>
          <w:rFonts w:ascii="Calibri" w:hAnsi="Calibri" w:cs="Calibri"/>
          <w:bCs/>
          <w:sz w:val="24"/>
        </w:rPr>
        <w:t>. Let’s not go to the store.</w:t>
      </w:r>
    </w:p>
    <w:p w14:paraId="790E93A8" w14:textId="2D0D6B10" w:rsidR="00B6422E" w:rsidRDefault="002B00F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B6422E">
        <w:rPr>
          <w:rFonts w:ascii="Calibri" w:hAnsi="Calibri" w:cs="Calibri"/>
          <w:bCs/>
          <w:sz w:val="24"/>
        </w:rPr>
        <w:t>. Let’s make pasta.</w:t>
      </w:r>
    </w:p>
    <w:p w14:paraId="0D01326F" w14:textId="0CB3836D" w:rsidR="00B6422E" w:rsidRDefault="002B00F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 w:rsidR="00B6422E">
        <w:rPr>
          <w:rFonts w:ascii="Calibri" w:hAnsi="Calibri" w:cs="Calibri"/>
          <w:bCs/>
          <w:sz w:val="24"/>
        </w:rPr>
        <w:t>. Let’s make orange juice.</w:t>
      </w:r>
    </w:p>
    <w:p w14:paraId="652F80AE" w14:textId="2978C77A" w:rsidR="00B6422E" w:rsidRDefault="002B00F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B6422E">
        <w:rPr>
          <w:rFonts w:ascii="Calibri" w:hAnsi="Calibri" w:cs="Calibri"/>
          <w:bCs/>
          <w:sz w:val="24"/>
        </w:rPr>
        <w:t>. Let’s make bracelets.</w:t>
      </w:r>
    </w:p>
    <w:p w14:paraId="4730815E" w14:textId="341DE008" w:rsidR="00B6422E" w:rsidRDefault="002B00FA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 w:hint="eastAsia"/>
          <w:bCs/>
          <w:sz w:val="24"/>
        </w:rPr>
        <w:t>0</w:t>
      </w:r>
      <w:r w:rsidR="00B6422E">
        <w:rPr>
          <w:rFonts w:ascii="Calibri" w:hAnsi="Calibri" w:cs="Calibri"/>
          <w:bCs/>
          <w:sz w:val="24"/>
        </w:rPr>
        <w:t>. Let’s make muffins.</w:t>
      </w:r>
    </w:p>
    <w:p w14:paraId="41D8344F" w14:textId="77777777" w:rsidR="00D96998" w:rsidRPr="00C078A9" w:rsidRDefault="00D96998" w:rsidP="0073377A">
      <w:pPr>
        <w:rPr>
          <w:rFonts w:ascii="Calibri" w:hAnsi="Calibri" w:cs="Calibri"/>
          <w:bCs/>
          <w:sz w:val="24"/>
        </w:rPr>
      </w:pPr>
    </w:p>
    <w:p w14:paraId="46B117AC" w14:textId="30BB7BA9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2383CE00" w14:textId="6E9FE23E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5326DDE" w14:textId="40FC34FC" w:rsidR="00212FF4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 Let’s eat strawberry yogurt.</w:t>
      </w:r>
    </w:p>
    <w:p w14:paraId="26898283" w14:textId="3ED686F1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et’s draw rainbows.</w:t>
      </w:r>
    </w:p>
    <w:p w14:paraId="4703B43A" w14:textId="5BDD725F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et’s pet the rabbits.</w:t>
      </w:r>
    </w:p>
    <w:p w14:paraId="59799076" w14:textId="789BB86E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Let’s not sweep the floor.</w:t>
      </w:r>
    </w:p>
    <w:p w14:paraId="08FF5764" w14:textId="4105101E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Let’s not hang the pictures.</w:t>
      </w:r>
    </w:p>
    <w:p w14:paraId="7A4835C3" w14:textId="066164B6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Let’s take out the trash.</w:t>
      </w:r>
    </w:p>
    <w:p w14:paraId="616157EE" w14:textId="34D549C7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Let’s not visit Grandma and Grandpa.</w:t>
      </w:r>
    </w:p>
    <w:p w14:paraId="757C243E" w14:textId="15090175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Let’s water the flowers.</w:t>
      </w:r>
    </w:p>
    <w:p w14:paraId="1589B3F5" w14:textId="7D388188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Let’s not climb the mountain.</w:t>
      </w:r>
    </w:p>
    <w:p w14:paraId="7BCE2DAC" w14:textId="0D68BBE1" w:rsidR="00B6422E" w:rsidRDefault="00B6422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Let’s not go to the soccer field.</w:t>
      </w:r>
    </w:p>
    <w:p w14:paraId="5C73C139" w14:textId="22143A0C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7D039F52" w14:textId="16F8D202" w:rsidR="003766CF" w:rsidRDefault="003E5A9B" w:rsidP="003766CF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422E">
        <w:rPr>
          <w:rFonts w:ascii="Calibri" w:hAnsi="Calibri" w:cs="Calibri"/>
          <w:bCs/>
          <w:sz w:val="24"/>
        </w:rPr>
        <w:t>Let; Let’s eat burgers.</w:t>
      </w:r>
    </w:p>
    <w:p w14:paraId="629D4721" w14:textId="333408A4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us; Let’s not buy the milk.</w:t>
      </w:r>
    </w:p>
    <w:p w14:paraId="6E3C54BE" w14:textId="7F55F77D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jogs; Let’s jog in the park.</w:t>
      </w:r>
    </w:p>
    <w:p w14:paraId="200478DD" w14:textId="5F6127D2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aying; Let’s play with the toys.</w:t>
      </w:r>
    </w:p>
    <w:p w14:paraId="2D41975B" w14:textId="0762D245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Letting; Let’s not fold the clothes now.</w:t>
      </w:r>
    </w:p>
    <w:p w14:paraId="75295F7B" w14:textId="711EB5AA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Let making; Let’s make the bed.</w:t>
      </w:r>
    </w:p>
    <w:p w14:paraId="422C2216" w14:textId="1A5D904F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Let we; Let’s see a funny movie.</w:t>
      </w:r>
    </w:p>
    <w:p w14:paraId="1275E4F8" w14:textId="6C7B8ACF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goes; Let’s not go to the hotel.</w:t>
      </w:r>
    </w:p>
    <w:p w14:paraId="5A890E4D" w14:textId="18686128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gets; Let’s not get on the bus.</w:t>
      </w:r>
    </w:p>
    <w:p w14:paraId="776404A9" w14:textId="6BD1B9F8" w:rsidR="00B6422E" w:rsidRDefault="00B6422E" w:rsidP="003766C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Let; Let’s meet in the park.</w:t>
      </w:r>
    </w:p>
    <w:p w14:paraId="783563A9" w14:textId="7803069F" w:rsidR="003E5A9B" w:rsidRPr="00C078A9" w:rsidRDefault="003E5A9B">
      <w:pPr>
        <w:rPr>
          <w:rFonts w:ascii="Calibri" w:hAnsi="Calibri" w:cs="Calibri"/>
          <w:bCs/>
          <w:sz w:val="24"/>
        </w:rPr>
      </w:pPr>
    </w:p>
    <w:p w14:paraId="6742B084" w14:textId="361E11C0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0</w:t>
      </w:r>
    </w:p>
    <w:p w14:paraId="41E3C2CF" w14:textId="1FA3C999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057A9408" w14:textId="0B92E2C2" w:rsidR="002419C3" w:rsidRDefault="00446EB6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</w:t>
      </w:r>
      <w:r w:rsidR="0042364F">
        <w:rPr>
          <w:rFonts w:ascii="Calibri" w:hAnsi="Calibri" w:cs="Calibri"/>
          <w:bCs/>
          <w:sz w:val="24"/>
        </w:rPr>
        <w:t>. Please make your bed.</w:t>
      </w:r>
    </w:p>
    <w:p w14:paraId="1D11D4DE" w14:textId="2F78F8ED" w:rsidR="0042364F" w:rsidRPr="007D08EA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lease don’t shout.</w:t>
      </w:r>
    </w:p>
    <w:p w14:paraId="3C81642F" w14:textId="28229B12" w:rsidR="00756901" w:rsidRDefault="00756901">
      <w:pPr>
        <w:rPr>
          <w:rFonts w:ascii="Calibri" w:hAnsi="Calibri" w:cs="Calibri"/>
          <w:b/>
          <w:sz w:val="24"/>
        </w:rPr>
      </w:pPr>
    </w:p>
    <w:p w14:paraId="52A3DC20" w14:textId="7340A89D" w:rsidR="002871E0" w:rsidRDefault="002871E0">
      <w:pPr>
        <w:rPr>
          <w:rFonts w:ascii="Calibri" w:hAnsi="Calibri" w:cs="Calibri"/>
          <w:b/>
          <w:sz w:val="24"/>
        </w:rPr>
      </w:pPr>
    </w:p>
    <w:p w14:paraId="12918BF2" w14:textId="77777777" w:rsidR="002871E0" w:rsidRDefault="002871E0">
      <w:pPr>
        <w:rPr>
          <w:rFonts w:ascii="Calibri" w:hAnsi="Calibri" w:cs="Calibri"/>
          <w:b/>
          <w:sz w:val="24"/>
        </w:rPr>
      </w:pPr>
    </w:p>
    <w:p w14:paraId="0AEF2C33" w14:textId="008BD927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10165B8D" w14:textId="2790F539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BAB560A" w14:textId="475581D7" w:rsidR="006920F2" w:rsidRDefault="00756901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a</w:t>
      </w:r>
    </w:p>
    <w:p w14:paraId="3662FB89" w14:textId="3C04CB54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1EF917D4" w14:textId="06454F60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2C02BB6A" w14:textId="30F4429E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74C84559" w14:textId="64330857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</w:t>
      </w:r>
    </w:p>
    <w:p w14:paraId="14D3E034" w14:textId="017C712B" w:rsidR="0042364F" w:rsidRPr="007D08EA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04FC40B4" w14:textId="6C561840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DED4B1B" w14:textId="2F17FD58" w:rsidR="002419C3" w:rsidRDefault="00756901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don’t cry</w:t>
      </w:r>
    </w:p>
    <w:p w14:paraId="465ED3A3" w14:textId="30A1B4B6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Give</w:t>
      </w:r>
    </w:p>
    <w:p w14:paraId="469E85FB" w14:textId="42D475B1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n’t</w:t>
      </w:r>
    </w:p>
    <w:p w14:paraId="6BB3F119" w14:textId="534D3242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ease wash</w:t>
      </w:r>
    </w:p>
    <w:p w14:paraId="1483A863" w14:textId="3EF4DEAE" w:rsidR="00756901" w:rsidRDefault="00756901">
      <w:pPr>
        <w:rPr>
          <w:rFonts w:ascii="Calibri" w:hAnsi="Calibri" w:cs="Calibri"/>
          <w:b/>
          <w:sz w:val="24"/>
        </w:rPr>
      </w:pPr>
    </w:p>
    <w:p w14:paraId="21A4FF79" w14:textId="4D0C9915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75991FE" w14:textId="38FF6B20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9F954A2" w14:textId="13D2BE5E" w:rsidR="006920F2" w:rsidRDefault="00756901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Don’t use this pen.</w:t>
      </w:r>
    </w:p>
    <w:p w14:paraId="346B1D95" w14:textId="468FA3AD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sh the dishes.</w:t>
      </w:r>
    </w:p>
    <w:p w14:paraId="0F870C4D" w14:textId="6C3B7297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ease don’t feed the goats.</w:t>
      </w:r>
    </w:p>
    <w:p w14:paraId="3FA7EA3D" w14:textId="62D3685A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ease watch the video.</w:t>
      </w:r>
    </w:p>
    <w:p w14:paraId="63571DEF" w14:textId="2242377C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Don’t send a letter to her.</w:t>
      </w:r>
    </w:p>
    <w:p w14:paraId="615743BF" w14:textId="595FD609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ll Grandma now.</w:t>
      </w:r>
    </w:p>
    <w:p w14:paraId="4CA30E68" w14:textId="21E39C3F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 w:rsidR="00E062DB">
        <w:t>Don’t move the sofa, please.</w:t>
      </w:r>
    </w:p>
    <w:p w14:paraId="60AC7B68" w14:textId="07509B8D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rap the presents</w:t>
      </w:r>
      <w:r w:rsidR="002871E0">
        <w:rPr>
          <w:rFonts w:ascii="Calibri" w:hAnsi="Calibri" w:cs="Calibri"/>
          <w:bCs/>
          <w:sz w:val="24"/>
        </w:rPr>
        <w:t>.</w:t>
      </w:r>
    </w:p>
    <w:p w14:paraId="6966450B" w14:textId="06559D78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9. Please don’t put away the sugar.</w:t>
      </w:r>
    </w:p>
    <w:p w14:paraId="1D86CB07" w14:textId="25284B4A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Please turn on the heater.</w:t>
      </w:r>
    </w:p>
    <w:p w14:paraId="4F7B7D6F" w14:textId="224AC39C" w:rsidR="006920F2" w:rsidRPr="007D08EA" w:rsidRDefault="006920F2">
      <w:pPr>
        <w:rPr>
          <w:rFonts w:ascii="Calibri" w:hAnsi="Calibri" w:cs="Calibri"/>
          <w:bCs/>
          <w:sz w:val="24"/>
        </w:rPr>
      </w:pPr>
    </w:p>
    <w:p w14:paraId="7FA8C592" w14:textId="2A4D7765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22F1872" w14:textId="6CACDD18" w:rsidR="006920F2" w:rsidRDefault="00756901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Please don’t lose your book.</w:t>
      </w:r>
    </w:p>
    <w:p w14:paraId="3EAADE2D" w14:textId="6200D3FA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lease send me an e-mail.</w:t>
      </w:r>
    </w:p>
    <w:p w14:paraId="54D10F7C" w14:textId="031F2A2F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n’t touch the paintings.</w:t>
      </w:r>
    </w:p>
    <w:p w14:paraId="5DA1FCCD" w14:textId="57B6FDDB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ease take off your shoes.</w:t>
      </w:r>
    </w:p>
    <w:p w14:paraId="2235948D" w14:textId="4F9F3BE7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Please buy some milk.</w:t>
      </w:r>
    </w:p>
    <w:p w14:paraId="2AC9ECE7" w14:textId="41CB2BA6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Please get in the car.</w:t>
      </w:r>
    </w:p>
    <w:p w14:paraId="2A5666A2" w14:textId="06304D77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Please don’t take my toys.</w:t>
      </w:r>
    </w:p>
    <w:p w14:paraId="06187965" w14:textId="7550E5D4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Please vacuum the floor.</w:t>
      </w:r>
    </w:p>
    <w:p w14:paraId="3B8DE86F" w14:textId="64BD38DF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Please don’t be late.</w:t>
      </w:r>
    </w:p>
    <w:p w14:paraId="4A3BB5BA" w14:textId="4CF45DCA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Please fold the laundry.</w:t>
      </w:r>
    </w:p>
    <w:p w14:paraId="5688C9BE" w14:textId="58B06580" w:rsidR="00351EEF" w:rsidRDefault="00351EEF">
      <w:pPr>
        <w:rPr>
          <w:rFonts w:ascii="Calibri" w:hAnsi="Calibri" w:cs="Calibri"/>
          <w:b/>
          <w:sz w:val="24"/>
        </w:rPr>
      </w:pPr>
    </w:p>
    <w:p w14:paraId="0232B36C" w14:textId="1CC44B79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319028AA" w14:textId="3A30E2F4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4757D41" w14:textId="3B291126" w:rsidR="00351EEF" w:rsidRDefault="00351EEF" w:rsidP="002419C3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2364F">
        <w:rPr>
          <w:rFonts w:ascii="Calibri" w:hAnsi="Calibri" w:cs="Calibri"/>
          <w:bCs/>
          <w:sz w:val="24"/>
        </w:rPr>
        <w:t>Please don’t run in the house.</w:t>
      </w:r>
    </w:p>
    <w:p w14:paraId="3183AD1B" w14:textId="3D9B27E7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lease set the table.</w:t>
      </w:r>
    </w:p>
    <w:p w14:paraId="0456AB87" w14:textId="4ACAF0FA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ease don’t stand up.</w:t>
      </w:r>
    </w:p>
    <w:p w14:paraId="668B8C32" w14:textId="2C2BB35A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ease don’t spend your money.</w:t>
      </w:r>
    </w:p>
    <w:p w14:paraId="238C5837" w14:textId="5F81359F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Please go to the dentist.</w:t>
      </w:r>
    </w:p>
    <w:p w14:paraId="7AF2FA23" w14:textId="5A62F065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Please be kind to your friends.</w:t>
      </w:r>
    </w:p>
    <w:p w14:paraId="20AD2C75" w14:textId="27E5DF9C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Please don’t eat the candy.</w:t>
      </w:r>
    </w:p>
    <w:p w14:paraId="38C02A54" w14:textId="08BB2E3B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Please drive carefully.</w:t>
      </w:r>
    </w:p>
    <w:p w14:paraId="0FE93766" w14:textId="656454DC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9. Please don’t jump on the bed.</w:t>
      </w:r>
    </w:p>
    <w:p w14:paraId="551870A9" w14:textId="33D93F0D" w:rsidR="0042364F" w:rsidRDefault="0042364F" w:rsidP="002419C3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Please clean your room.</w:t>
      </w:r>
    </w:p>
    <w:p w14:paraId="13D402BE" w14:textId="55C8C512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23D3668" w14:textId="360CCBA3" w:rsidR="00F9675F" w:rsidRDefault="00351EEF" w:rsidP="00F9675F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4907C6">
        <w:rPr>
          <w:rFonts w:ascii="Calibri" w:hAnsi="Calibri" w:cs="Calibri" w:hint="eastAsia"/>
          <w:bCs/>
          <w:sz w:val="24"/>
        </w:rPr>
        <w:t>throwing</w:t>
      </w:r>
      <w:r w:rsidR="004907C6">
        <w:rPr>
          <w:rFonts w:ascii="Calibri" w:hAnsi="Calibri" w:cs="Calibri"/>
          <w:bCs/>
          <w:sz w:val="24"/>
        </w:rPr>
        <w:t xml:space="preserve">; </w:t>
      </w:r>
      <w:r w:rsidR="0042364F">
        <w:rPr>
          <w:rFonts w:ascii="Calibri" w:hAnsi="Calibri" w:cs="Calibri"/>
          <w:bCs/>
          <w:sz w:val="24"/>
        </w:rPr>
        <w:t>Don’t throw the ball.</w:t>
      </w:r>
    </w:p>
    <w:p w14:paraId="376E88CD" w14:textId="23ED0D96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4907C6">
        <w:rPr>
          <w:rFonts w:ascii="Calibri" w:hAnsi="Calibri" w:cs="Calibri" w:hint="eastAsia"/>
          <w:bCs/>
          <w:sz w:val="24"/>
        </w:rPr>
        <w:t xml:space="preserve">ate; </w:t>
      </w:r>
      <w:r>
        <w:rPr>
          <w:rFonts w:ascii="Calibri" w:hAnsi="Calibri" w:cs="Calibri"/>
          <w:bCs/>
          <w:sz w:val="24"/>
        </w:rPr>
        <w:t>Please eat your lunch.</w:t>
      </w:r>
    </w:p>
    <w:p w14:paraId="42964E99" w14:textId="4B3687BF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4907C6">
        <w:rPr>
          <w:rFonts w:ascii="Calibri" w:hAnsi="Calibri" w:cs="Calibri" w:hint="eastAsia"/>
          <w:bCs/>
          <w:sz w:val="24"/>
        </w:rPr>
        <w:t>Opens</w:t>
      </w:r>
      <w:r w:rsidR="004907C6">
        <w:rPr>
          <w:rFonts w:ascii="Calibri" w:hAnsi="Calibri" w:cs="Calibri"/>
          <w:bCs/>
          <w:sz w:val="24"/>
        </w:rPr>
        <w:t xml:space="preserve">; </w:t>
      </w:r>
      <w:r>
        <w:rPr>
          <w:rFonts w:ascii="Calibri" w:hAnsi="Calibri" w:cs="Calibri"/>
          <w:bCs/>
          <w:sz w:val="24"/>
        </w:rPr>
        <w:t>Open the door, please.</w:t>
      </w:r>
    </w:p>
    <w:p w14:paraId="71AA9FDE" w14:textId="06029098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4907C6">
        <w:rPr>
          <w:rFonts w:ascii="Calibri" w:hAnsi="Calibri" w:cs="Calibri" w:hint="eastAsia"/>
          <w:bCs/>
          <w:sz w:val="24"/>
        </w:rPr>
        <w:t xml:space="preserve">this book read; </w:t>
      </w:r>
      <w:r>
        <w:rPr>
          <w:rFonts w:ascii="Calibri" w:hAnsi="Calibri" w:cs="Calibri"/>
          <w:bCs/>
          <w:sz w:val="24"/>
        </w:rPr>
        <w:t>Please read this book.</w:t>
      </w:r>
    </w:p>
    <w:p w14:paraId="1401CE4A" w14:textId="2B71C168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4907C6">
        <w:rPr>
          <w:rFonts w:ascii="Calibri" w:hAnsi="Calibri" w:cs="Calibri" w:hint="eastAsia"/>
          <w:bCs/>
          <w:sz w:val="24"/>
        </w:rPr>
        <w:t xml:space="preserve">pleased; </w:t>
      </w:r>
      <w:r>
        <w:rPr>
          <w:rFonts w:ascii="Calibri" w:hAnsi="Calibri" w:cs="Calibri"/>
          <w:bCs/>
          <w:sz w:val="24"/>
        </w:rPr>
        <w:t>Don’t break my pencil, please.</w:t>
      </w:r>
    </w:p>
    <w:p w14:paraId="03C5EE1D" w14:textId="0A201644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4907C6">
        <w:rPr>
          <w:rFonts w:ascii="Calibri" w:hAnsi="Calibri" w:cs="Calibri" w:hint="eastAsia"/>
          <w:bCs/>
          <w:sz w:val="24"/>
        </w:rPr>
        <w:t>Don</w:t>
      </w:r>
      <w:r w:rsidR="004907C6">
        <w:rPr>
          <w:rFonts w:ascii="Calibri" w:hAnsi="Calibri" w:cs="Calibri"/>
          <w:bCs/>
          <w:sz w:val="24"/>
        </w:rPr>
        <w:t>’</w:t>
      </w:r>
      <w:r w:rsidR="004907C6">
        <w:rPr>
          <w:rFonts w:ascii="Calibri" w:hAnsi="Calibri" w:cs="Calibri" w:hint="eastAsia"/>
          <w:bCs/>
          <w:sz w:val="24"/>
        </w:rPr>
        <w:t xml:space="preserve">ting; </w:t>
      </w:r>
      <w:r>
        <w:rPr>
          <w:rFonts w:ascii="Calibri" w:hAnsi="Calibri" w:cs="Calibri"/>
          <w:bCs/>
          <w:sz w:val="24"/>
        </w:rPr>
        <w:t>Don’t touch my bag.</w:t>
      </w:r>
    </w:p>
    <w:p w14:paraId="7CDD4778" w14:textId="0C02EB66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 w:rsidR="004907C6">
        <w:rPr>
          <w:rFonts w:ascii="Calibri" w:hAnsi="Calibri" w:cs="Calibri" w:hint="eastAsia"/>
          <w:bCs/>
          <w:sz w:val="24"/>
        </w:rPr>
        <w:t xml:space="preserve">Pleasing; </w:t>
      </w:r>
      <w:r>
        <w:rPr>
          <w:rFonts w:ascii="Calibri" w:hAnsi="Calibri" w:cs="Calibri"/>
          <w:bCs/>
          <w:sz w:val="24"/>
        </w:rPr>
        <w:t>Please drink some water.</w:t>
      </w:r>
    </w:p>
    <w:p w14:paraId="323C2E36" w14:textId="670D6079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 w:rsidR="004907C6">
        <w:rPr>
          <w:rFonts w:ascii="Calibri" w:hAnsi="Calibri" w:cs="Calibri" w:hint="eastAsia"/>
          <w:bCs/>
          <w:sz w:val="24"/>
        </w:rPr>
        <w:t xml:space="preserve">Do; </w:t>
      </w:r>
      <w:r>
        <w:rPr>
          <w:rFonts w:ascii="Calibri" w:hAnsi="Calibri" w:cs="Calibri"/>
          <w:bCs/>
          <w:sz w:val="24"/>
        </w:rPr>
        <w:t>Don’t push your friends.</w:t>
      </w:r>
    </w:p>
    <w:p w14:paraId="022545F0" w14:textId="073AF98C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</w:t>
      </w:r>
      <w:r w:rsidR="004907C6">
        <w:rPr>
          <w:rFonts w:ascii="Calibri" w:hAnsi="Calibri" w:cs="Calibri" w:hint="eastAsia"/>
          <w:bCs/>
          <w:sz w:val="24"/>
        </w:rPr>
        <w:t xml:space="preserve">fried; </w:t>
      </w:r>
      <w:r>
        <w:rPr>
          <w:rFonts w:ascii="Calibri" w:hAnsi="Calibri" w:cs="Calibri"/>
          <w:bCs/>
          <w:sz w:val="24"/>
        </w:rPr>
        <w:t>Please fry the eggs.</w:t>
      </w:r>
    </w:p>
    <w:p w14:paraId="33B92F6E" w14:textId="7C841F6F" w:rsidR="0042364F" w:rsidRDefault="0042364F" w:rsidP="00F9675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 w:rsidR="004907C6">
        <w:rPr>
          <w:rFonts w:ascii="Calibri" w:hAnsi="Calibri" w:cs="Calibri" w:hint="eastAsia"/>
          <w:bCs/>
          <w:sz w:val="24"/>
        </w:rPr>
        <w:t xml:space="preserve">Bring please; </w:t>
      </w:r>
      <w:r>
        <w:rPr>
          <w:rFonts w:ascii="Calibri" w:hAnsi="Calibri" w:cs="Calibri"/>
          <w:bCs/>
          <w:sz w:val="24"/>
        </w:rPr>
        <w:t>Please bring some soda.</w:t>
      </w:r>
    </w:p>
    <w:p w14:paraId="66442F93" w14:textId="60E209D2" w:rsidR="00351EEF" w:rsidRDefault="00351EEF">
      <w:pPr>
        <w:rPr>
          <w:rFonts w:ascii="Calibri" w:hAnsi="Calibri" w:cs="Calibri"/>
          <w:b/>
          <w:sz w:val="24"/>
        </w:rPr>
      </w:pPr>
    </w:p>
    <w:sectPr w:rsidR="00351EEF" w:rsidSect="00AF44F4">
      <w:pgSz w:w="11906" w:h="16838"/>
      <w:pgMar w:top="1701" w:right="1440" w:bottom="1440" w:left="1440" w:header="851" w:footer="992" w:gutter="0"/>
      <w:cols w:num="2"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F202D1D" w15:done="0"/>
  <w15:commentEx w15:paraId="7E3115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EA9D7" w16cex:dateUtc="2023-01-03T04:19:00Z"/>
  <w16cex:commentExtensible w16cex:durableId="275EAB30" w16cex:dateUtc="2023-01-03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F202D1D" w16cid:durableId="275EA9D7"/>
  <w16cid:commentId w16cid:paraId="7E3115CF" w16cid:durableId="275EAB3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9FCE4C" w14:textId="77777777" w:rsidR="002B1947" w:rsidRDefault="002B1947" w:rsidP="00023944">
      <w:pPr>
        <w:spacing w:after="0" w:line="240" w:lineRule="auto"/>
      </w:pPr>
      <w:r>
        <w:separator/>
      </w:r>
    </w:p>
  </w:endnote>
  <w:endnote w:type="continuationSeparator" w:id="0">
    <w:p w14:paraId="7638210C" w14:textId="77777777" w:rsidR="002B1947" w:rsidRDefault="002B1947" w:rsidP="00023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46FF3F" w14:textId="77777777" w:rsidR="002B1947" w:rsidRDefault="002B1947" w:rsidP="00023944">
      <w:pPr>
        <w:spacing w:after="0" w:line="240" w:lineRule="auto"/>
      </w:pPr>
      <w:r>
        <w:separator/>
      </w:r>
    </w:p>
  </w:footnote>
  <w:footnote w:type="continuationSeparator" w:id="0">
    <w:p w14:paraId="07917875" w14:textId="77777777" w:rsidR="002B1947" w:rsidRDefault="002B1947" w:rsidP="0002394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콘텐트개발 인턴1">
    <w15:presenceInfo w15:providerId="None" w15:userId="콘텐트개발 인턴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NDA1NzE3NrAws7BQ0lEKTi0uzszPAykwrAUAsxa/HSwAAAA="/>
  </w:docVars>
  <w:rsids>
    <w:rsidRoot w:val="00FE45CB"/>
    <w:rsid w:val="000019C2"/>
    <w:rsid w:val="000104D3"/>
    <w:rsid w:val="000225B2"/>
    <w:rsid w:val="00023944"/>
    <w:rsid w:val="00024DA2"/>
    <w:rsid w:val="0003324B"/>
    <w:rsid w:val="00035F3C"/>
    <w:rsid w:val="00050DF5"/>
    <w:rsid w:val="000558F9"/>
    <w:rsid w:val="00066FBB"/>
    <w:rsid w:val="000705BA"/>
    <w:rsid w:val="00077BA2"/>
    <w:rsid w:val="0008245E"/>
    <w:rsid w:val="000827BE"/>
    <w:rsid w:val="00091B9B"/>
    <w:rsid w:val="00096356"/>
    <w:rsid w:val="000B2A76"/>
    <w:rsid w:val="000B720B"/>
    <w:rsid w:val="000C4D65"/>
    <w:rsid w:val="000C6BED"/>
    <w:rsid w:val="000D0D13"/>
    <w:rsid w:val="000D2668"/>
    <w:rsid w:val="000E54CF"/>
    <w:rsid w:val="000F44B2"/>
    <w:rsid w:val="00100093"/>
    <w:rsid w:val="00105CBB"/>
    <w:rsid w:val="001103D5"/>
    <w:rsid w:val="00110F55"/>
    <w:rsid w:val="00112808"/>
    <w:rsid w:val="00133F7C"/>
    <w:rsid w:val="001342B0"/>
    <w:rsid w:val="001354A7"/>
    <w:rsid w:val="00135E45"/>
    <w:rsid w:val="0013629E"/>
    <w:rsid w:val="0014240C"/>
    <w:rsid w:val="00154CBA"/>
    <w:rsid w:val="00193E08"/>
    <w:rsid w:val="001A75D5"/>
    <w:rsid w:val="001A76B9"/>
    <w:rsid w:val="001B2A36"/>
    <w:rsid w:val="001C3A28"/>
    <w:rsid w:val="001C7E37"/>
    <w:rsid w:val="001D798A"/>
    <w:rsid w:val="001E0899"/>
    <w:rsid w:val="001E5FFC"/>
    <w:rsid w:val="00200090"/>
    <w:rsid w:val="0020048A"/>
    <w:rsid w:val="00201258"/>
    <w:rsid w:val="00211425"/>
    <w:rsid w:val="00212FF4"/>
    <w:rsid w:val="00216983"/>
    <w:rsid w:val="002419C3"/>
    <w:rsid w:val="0024355C"/>
    <w:rsid w:val="0024565A"/>
    <w:rsid w:val="002460DF"/>
    <w:rsid w:val="00260D99"/>
    <w:rsid w:val="002632EC"/>
    <w:rsid w:val="0026522C"/>
    <w:rsid w:val="00272B0C"/>
    <w:rsid w:val="00281EC3"/>
    <w:rsid w:val="002871E0"/>
    <w:rsid w:val="00293932"/>
    <w:rsid w:val="00297484"/>
    <w:rsid w:val="002A4499"/>
    <w:rsid w:val="002A7C6F"/>
    <w:rsid w:val="002B00FA"/>
    <w:rsid w:val="002B1947"/>
    <w:rsid w:val="002B6EFE"/>
    <w:rsid w:val="002D1D1E"/>
    <w:rsid w:val="002D499E"/>
    <w:rsid w:val="002D4BE6"/>
    <w:rsid w:val="002E6BFA"/>
    <w:rsid w:val="00305B2D"/>
    <w:rsid w:val="00316A47"/>
    <w:rsid w:val="0033246B"/>
    <w:rsid w:val="003326D2"/>
    <w:rsid w:val="00347EAC"/>
    <w:rsid w:val="00351EEF"/>
    <w:rsid w:val="003539DB"/>
    <w:rsid w:val="003567E4"/>
    <w:rsid w:val="00363B54"/>
    <w:rsid w:val="003766CF"/>
    <w:rsid w:val="00385EE0"/>
    <w:rsid w:val="00390AC9"/>
    <w:rsid w:val="0039410D"/>
    <w:rsid w:val="003950A4"/>
    <w:rsid w:val="0039744C"/>
    <w:rsid w:val="00397B43"/>
    <w:rsid w:val="003A4A31"/>
    <w:rsid w:val="003B06D5"/>
    <w:rsid w:val="003B225C"/>
    <w:rsid w:val="003B288E"/>
    <w:rsid w:val="003C56E7"/>
    <w:rsid w:val="003D3167"/>
    <w:rsid w:val="003E5A9B"/>
    <w:rsid w:val="003F427D"/>
    <w:rsid w:val="003F5971"/>
    <w:rsid w:val="0042364F"/>
    <w:rsid w:val="0042485E"/>
    <w:rsid w:val="004341B4"/>
    <w:rsid w:val="004348DF"/>
    <w:rsid w:val="00436A61"/>
    <w:rsid w:val="0043723C"/>
    <w:rsid w:val="00440C35"/>
    <w:rsid w:val="004435FD"/>
    <w:rsid w:val="00446E6F"/>
    <w:rsid w:val="00446EB6"/>
    <w:rsid w:val="0045304B"/>
    <w:rsid w:val="00453BBC"/>
    <w:rsid w:val="004575A6"/>
    <w:rsid w:val="004624A3"/>
    <w:rsid w:val="00467D11"/>
    <w:rsid w:val="00472C89"/>
    <w:rsid w:val="0047718A"/>
    <w:rsid w:val="004907C6"/>
    <w:rsid w:val="004930C5"/>
    <w:rsid w:val="004A4CEA"/>
    <w:rsid w:val="004A75E9"/>
    <w:rsid w:val="004C684E"/>
    <w:rsid w:val="004D067A"/>
    <w:rsid w:val="004E0ED9"/>
    <w:rsid w:val="00507B9D"/>
    <w:rsid w:val="00511FA8"/>
    <w:rsid w:val="00511FE2"/>
    <w:rsid w:val="00513A56"/>
    <w:rsid w:val="00517B61"/>
    <w:rsid w:val="00547C93"/>
    <w:rsid w:val="00547F1C"/>
    <w:rsid w:val="00553A71"/>
    <w:rsid w:val="005859FE"/>
    <w:rsid w:val="00590562"/>
    <w:rsid w:val="00591416"/>
    <w:rsid w:val="005A0097"/>
    <w:rsid w:val="005A5D7B"/>
    <w:rsid w:val="005A65F1"/>
    <w:rsid w:val="005A76FD"/>
    <w:rsid w:val="005B3F97"/>
    <w:rsid w:val="005B7846"/>
    <w:rsid w:val="005E0383"/>
    <w:rsid w:val="005E1204"/>
    <w:rsid w:val="005E1BC7"/>
    <w:rsid w:val="005F0870"/>
    <w:rsid w:val="005F1A67"/>
    <w:rsid w:val="005F3AE5"/>
    <w:rsid w:val="0060212E"/>
    <w:rsid w:val="0062159E"/>
    <w:rsid w:val="006222D6"/>
    <w:rsid w:val="006252D0"/>
    <w:rsid w:val="00625E0C"/>
    <w:rsid w:val="00631473"/>
    <w:rsid w:val="00636FD5"/>
    <w:rsid w:val="00650B92"/>
    <w:rsid w:val="006735FF"/>
    <w:rsid w:val="006827C1"/>
    <w:rsid w:val="0069064D"/>
    <w:rsid w:val="006915DC"/>
    <w:rsid w:val="006920F2"/>
    <w:rsid w:val="00693FF0"/>
    <w:rsid w:val="006953C8"/>
    <w:rsid w:val="006A455F"/>
    <w:rsid w:val="006B2661"/>
    <w:rsid w:val="006B7414"/>
    <w:rsid w:val="006C041B"/>
    <w:rsid w:val="006C2803"/>
    <w:rsid w:val="006C6BCF"/>
    <w:rsid w:val="006D04E1"/>
    <w:rsid w:val="006D070D"/>
    <w:rsid w:val="006D1D9A"/>
    <w:rsid w:val="006E10D9"/>
    <w:rsid w:val="006F1B71"/>
    <w:rsid w:val="006F6B1E"/>
    <w:rsid w:val="006F7064"/>
    <w:rsid w:val="007121FB"/>
    <w:rsid w:val="00720078"/>
    <w:rsid w:val="007261FF"/>
    <w:rsid w:val="0073082A"/>
    <w:rsid w:val="0073088E"/>
    <w:rsid w:val="0073377A"/>
    <w:rsid w:val="00736060"/>
    <w:rsid w:val="00740463"/>
    <w:rsid w:val="00742823"/>
    <w:rsid w:val="0074490F"/>
    <w:rsid w:val="00756901"/>
    <w:rsid w:val="007634BF"/>
    <w:rsid w:val="0076640B"/>
    <w:rsid w:val="007747A4"/>
    <w:rsid w:val="00776400"/>
    <w:rsid w:val="00784788"/>
    <w:rsid w:val="007861BE"/>
    <w:rsid w:val="0079467E"/>
    <w:rsid w:val="007A477E"/>
    <w:rsid w:val="007B3371"/>
    <w:rsid w:val="007B371C"/>
    <w:rsid w:val="007D08EA"/>
    <w:rsid w:val="007D4848"/>
    <w:rsid w:val="007D5DC3"/>
    <w:rsid w:val="007D7D8B"/>
    <w:rsid w:val="007E060E"/>
    <w:rsid w:val="007E1880"/>
    <w:rsid w:val="007E4BCE"/>
    <w:rsid w:val="007E5F6E"/>
    <w:rsid w:val="007F77A9"/>
    <w:rsid w:val="00805509"/>
    <w:rsid w:val="0081306A"/>
    <w:rsid w:val="00815F0D"/>
    <w:rsid w:val="00822748"/>
    <w:rsid w:val="00825FA2"/>
    <w:rsid w:val="00833B37"/>
    <w:rsid w:val="00834288"/>
    <w:rsid w:val="00834A3A"/>
    <w:rsid w:val="0084064B"/>
    <w:rsid w:val="008441C1"/>
    <w:rsid w:val="00845FFE"/>
    <w:rsid w:val="00851EE8"/>
    <w:rsid w:val="00867488"/>
    <w:rsid w:val="00872A95"/>
    <w:rsid w:val="00872B31"/>
    <w:rsid w:val="0087713A"/>
    <w:rsid w:val="00895635"/>
    <w:rsid w:val="008B3CA7"/>
    <w:rsid w:val="008B575C"/>
    <w:rsid w:val="008B60A4"/>
    <w:rsid w:val="008B74DF"/>
    <w:rsid w:val="008E032B"/>
    <w:rsid w:val="00905037"/>
    <w:rsid w:val="00912D05"/>
    <w:rsid w:val="009239E6"/>
    <w:rsid w:val="0097582E"/>
    <w:rsid w:val="00976D5B"/>
    <w:rsid w:val="00981833"/>
    <w:rsid w:val="009826E1"/>
    <w:rsid w:val="009850DA"/>
    <w:rsid w:val="009C0DDA"/>
    <w:rsid w:val="009C597F"/>
    <w:rsid w:val="009D3EF2"/>
    <w:rsid w:val="009E12FE"/>
    <w:rsid w:val="009E531A"/>
    <w:rsid w:val="009F0D0A"/>
    <w:rsid w:val="009F2205"/>
    <w:rsid w:val="009F63F7"/>
    <w:rsid w:val="00A02A0D"/>
    <w:rsid w:val="00A06860"/>
    <w:rsid w:val="00A10332"/>
    <w:rsid w:val="00A10941"/>
    <w:rsid w:val="00A11471"/>
    <w:rsid w:val="00A131EB"/>
    <w:rsid w:val="00A252E3"/>
    <w:rsid w:val="00A333CC"/>
    <w:rsid w:val="00A57778"/>
    <w:rsid w:val="00A718B5"/>
    <w:rsid w:val="00A761DD"/>
    <w:rsid w:val="00A81472"/>
    <w:rsid w:val="00A8281B"/>
    <w:rsid w:val="00A85346"/>
    <w:rsid w:val="00A85BA9"/>
    <w:rsid w:val="00A87442"/>
    <w:rsid w:val="00A87704"/>
    <w:rsid w:val="00A9037B"/>
    <w:rsid w:val="00A93A1B"/>
    <w:rsid w:val="00A97D6F"/>
    <w:rsid w:val="00AA4A84"/>
    <w:rsid w:val="00AC1B0C"/>
    <w:rsid w:val="00AE31EE"/>
    <w:rsid w:val="00AE781C"/>
    <w:rsid w:val="00AF44F4"/>
    <w:rsid w:val="00AF4657"/>
    <w:rsid w:val="00B1098A"/>
    <w:rsid w:val="00B173D4"/>
    <w:rsid w:val="00B47721"/>
    <w:rsid w:val="00B57FE9"/>
    <w:rsid w:val="00B601A6"/>
    <w:rsid w:val="00B627BE"/>
    <w:rsid w:val="00B6422E"/>
    <w:rsid w:val="00B7022C"/>
    <w:rsid w:val="00B776E6"/>
    <w:rsid w:val="00B8746C"/>
    <w:rsid w:val="00B902FD"/>
    <w:rsid w:val="00B93AAA"/>
    <w:rsid w:val="00B94009"/>
    <w:rsid w:val="00BA0F51"/>
    <w:rsid w:val="00BA5FFB"/>
    <w:rsid w:val="00BC049E"/>
    <w:rsid w:val="00BD0DF4"/>
    <w:rsid w:val="00BD0E88"/>
    <w:rsid w:val="00BD3171"/>
    <w:rsid w:val="00BE4ABF"/>
    <w:rsid w:val="00C00793"/>
    <w:rsid w:val="00C078A9"/>
    <w:rsid w:val="00C100A8"/>
    <w:rsid w:val="00C15EDE"/>
    <w:rsid w:val="00C27261"/>
    <w:rsid w:val="00C3406E"/>
    <w:rsid w:val="00C4082B"/>
    <w:rsid w:val="00C41186"/>
    <w:rsid w:val="00C441D2"/>
    <w:rsid w:val="00C50A79"/>
    <w:rsid w:val="00C541F3"/>
    <w:rsid w:val="00C71D4C"/>
    <w:rsid w:val="00C7249F"/>
    <w:rsid w:val="00C77973"/>
    <w:rsid w:val="00C77CCA"/>
    <w:rsid w:val="00C80836"/>
    <w:rsid w:val="00C8361B"/>
    <w:rsid w:val="00C8397F"/>
    <w:rsid w:val="00C948FF"/>
    <w:rsid w:val="00CA6531"/>
    <w:rsid w:val="00CA6B83"/>
    <w:rsid w:val="00CB452E"/>
    <w:rsid w:val="00CB568D"/>
    <w:rsid w:val="00CC4EE8"/>
    <w:rsid w:val="00CC6F4E"/>
    <w:rsid w:val="00CD41EF"/>
    <w:rsid w:val="00CE669B"/>
    <w:rsid w:val="00CF0F28"/>
    <w:rsid w:val="00CF1509"/>
    <w:rsid w:val="00CF2CE8"/>
    <w:rsid w:val="00D01262"/>
    <w:rsid w:val="00D012B5"/>
    <w:rsid w:val="00D05552"/>
    <w:rsid w:val="00D07E06"/>
    <w:rsid w:val="00D1154F"/>
    <w:rsid w:val="00D17DDE"/>
    <w:rsid w:val="00D33CD0"/>
    <w:rsid w:val="00D44968"/>
    <w:rsid w:val="00D46104"/>
    <w:rsid w:val="00D46F71"/>
    <w:rsid w:val="00D601FE"/>
    <w:rsid w:val="00D61B33"/>
    <w:rsid w:val="00D713D3"/>
    <w:rsid w:val="00D82E3D"/>
    <w:rsid w:val="00D86C8A"/>
    <w:rsid w:val="00D95AA7"/>
    <w:rsid w:val="00D96998"/>
    <w:rsid w:val="00DA48CD"/>
    <w:rsid w:val="00DC5F1C"/>
    <w:rsid w:val="00DD4D51"/>
    <w:rsid w:val="00DF64FB"/>
    <w:rsid w:val="00DF72A4"/>
    <w:rsid w:val="00E00FC8"/>
    <w:rsid w:val="00E05E9A"/>
    <w:rsid w:val="00E062DB"/>
    <w:rsid w:val="00E20F6D"/>
    <w:rsid w:val="00E26FF3"/>
    <w:rsid w:val="00E31F35"/>
    <w:rsid w:val="00E443E9"/>
    <w:rsid w:val="00E47C9E"/>
    <w:rsid w:val="00E57BCC"/>
    <w:rsid w:val="00E65CBA"/>
    <w:rsid w:val="00E67B88"/>
    <w:rsid w:val="00E700F9"/>
    <w:rsid w:val="00E70777"/>
    <w:rsid w:val="00E70883"/>
    <w:rsid w:val="00E80EAF"/>
    <w:rsid w:val="00E959E6"/>
    <w:rsid w:val="00EA6BEA"/>
    <w:rsid w:val="00EB775A"/>
    <w:rsid w:val="00EC0C9C"/>
    <w:rsid w:val="00ED11E1"/>
    <w:rsid w:val="00ED2C29"/>
    <w:rsid w:val="00EE3BA3"/>
    <w:rsid w:val="00EF299E"/>
    <w:rsid w:val="00EF598D"/>
    <w:rsid w:val="00F11DE9"/>
    <w:rsid w:val="00F13057"/>
    <w:rsid w:val="00F47E06"/>
    <w:rsid w:val="00F56140"/>
    <w:rsid w:val="00F56B5E"/>
    <w:rsid w:val="00F61907"/>
    <w:rsid w:val="00F65BC6"/>
    <w:rsid w:val="00F72C16"/>
    <w:rsid w:val="00F81D13"/>
    <w:rsid w:val="00F9675F"/>
    <w:rsid w:val="00FA1B41"/>
    <w:rsid w:val="00FB0BEE"/>
    <w:rsid w:val="00FB1405"/>
    <w:rsid w:val="00FB19EB"/>
    <w:rsid w:val="00FB1C24"/>
    <w:rsid w:val="00FB21E2"/>
    <w:rsid w:val="00FB6673"/>
    <w:rsid w:val="00FC1011"/>
    <w:rsid w:val="00FC7E98"/>
    <w:rsid w:val="00FD4D1F"/>
    <w:rsid w:val="00FD62C3"/>
    <w:rsid w:val="00FE27A2"/>
    <w:rsid w:val="00FE45CB"/>
    <w:rsid w:val="00FE7CF2"/>
    <w:rsid w:val="00FF05BD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30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4C684E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4C684E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3D4C4-AC34-41AB-A8B4-05C960BCE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8</TotalTime>
  <Pages>14</Pages>
  <Words>1841</Words>
  <Characters>10496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6</cp:revision>
  <dcterms:created xsi:type="dcterms:W3CDTF">2022-11-09T17:10:00Z</dcterms:created>
  <dcterms:modified xsi:type="dcterms:W3CDTF">2023-01-03T06:14:00Z</dcterms:modified>
</cp:coreProperties>
</file>